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236F2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123C84C5" wp14:editId="36BE3044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29F94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7090DD6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08AED8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CC6E23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4E0CB6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EE7B349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79D5F04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F70B2A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183AF07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3DE760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8621C18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6DC97D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7B8F14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D0C63F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6A90A7B3" w14:textId="77777777" w:rsidTr="00C076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2F64DA38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B14731B" w14:textId="77777777" w:rsidR="00FF0208" w:rsidRPr="00C07653" w:rsidRDefault="00B92776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b w:val="0"/>
                <w:bCs w:val="0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b w:val="0"/>
                <w:bCs w:val="0"/>
                <w:sz w:val="28"/>
              </w:rPr>
              <w:t>郭茁宁</w:t>
            </w:r>
          </w:p>
        </w:tc>
      </w:tr>
      <w:tr w:rsidR="00FF0208" w:rsidRPr="00796194" w14:paraId="2D079D76" w14:textId="77777777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A7E7683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70955C6C" w14:textId="77777777"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183710109</w:t>
            </w:r>
          </w:p>
        </w:tc>
      </w:tr>
      <w:tr w:rsidR="00FF0208" w:rsidRPr="00796194" w14:paraId="3BAC0E0B" w14:textId="77777777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8308605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1892329A" w14:textId="77777777"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837101</w:t>
            </w:r>
          </w:p>
        </w:tc>
      </w:tr>
      <w:tr w:rsidR="00FF0208" w:rsidRPr="00796194" w14:paraId="4D09002A" w14:textId="77777777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52A39C81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9B7D8E7" w14:textId="77777777"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847738428@qq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.com</w:t>
            </w:r>
          </w:p>
        </w:tc>
      </w:tr>
      <w:tr w:rsidR="00FF0208" w:rsidRPr="00796194" w14:paraId="59D816CB" w14:textId="77777777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6D583AD3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6CD59C3F" w14:textId="77777777"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3905082373</w:t>
            </w:r>
          </w:p>
        </w:tc>
      </w:tr>
    </w:tbl>
    <w:p w14:paraId="51EF57F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60E7FFC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5550DDE8" w14:textId="77777777" w:rsidR="007C3106" w:rsidRPr="0063120B" w:rsidRDefault="002027A1" w:rsidP="0063120B">
      <w:pPr>
        <w:pStyle w:val="1"/>
      </w:pPr>
      <w:bookmarkStart w:id="0" w:name="_Toc480900250"/>
      <w:bookmarkStart w:id="1" w:name="_Toc480901137"/>
      <w:bookmarkStart w:id="2" w:name="_Toc480932633"/>
      <w:bookmarkStart w:id="3" w:name="_Toc34157982"/>
      <w:r w:rsidRPr="0063120B">
        <w:lastRenderedPageBreak/>
        <w:t>目录</w:t>
      </w:r>
      <w:bookmarkEnd w:id="0"/>
      <w:bookmarkEnd w:id="1"/>
      <w:bookmarkEnd w:id="2"/>
      <w:bookmarkEnd w:id="3"/>
    </w:p>
    <w:p w14:paraId="1A5DF4AF" w14:textId="77777777" w:rsidR="00EA51E7" w:rsidRPr="00796194" w:rsidRDefault="00EA51E7" w:rsidP="00624419"/>
    <w:sdt>
      <w:sdtPr>
        <w:rPr>
          <w:rFonts w:ascii="Times New Roman" w:hAnsi="Times New Roman" w:cstheme="minorBidi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Theme="minorHAnsi" w:hAnsi="宋体" w:cs="微软雅黑"/>
          <w:sz w:val="24"/>
          <w:szCs w:val="24"/>
        </w:rPr>
      </w:sdtEndPr>
      <w:sdtContent>
        <w:p w14:paraId="2180AA87" w14:textId="2376B9E4" w:rsidR="00854E46" w:rsidRDefault="001A215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宋体" w:eastAsia="宋体"/>
              <w:sz w:val="21"/>
              <w:szCs w:val="21"/>
            </w:rPr>
            <w:fldChar w:fldCharType="begin"/>
          </w:r>
          <w:r>
            <w:rPr>
              <w:rFonts w:ascii="宋体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宋体" w:eastAsia="宋体"/>
              <w:sz w:val="21"/>
              <w:szCs w:val="21"/>
            </w:rPr>
            <w:fldChar w:fldCharType="separate"/>
          </w:r>
          <w:hyperlink w:anchor="_Toc34157982" w:history="1">
            <w:r w:rsidR="00854E46" w:rsidRPr="00F01743">
              <w:rPr>
                <w:rStyle w:val="aa"/>
                <w:noProof/>
              </w:rPr>
              <w:t>0 目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01AC56C" w14:textId="4265D56E" w:rsidR="00854E46" w:rsidRDefault="00A859E4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83" w:history="1">
            <w:r w:rsidR="00854E46" w:rsidRPr="00F01743">
              <w:rPr>
                <w:rStyle w:val="aa"/>
                <w:noProof/>
              </w:rPr>
              <w:t>1 实验目标概述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E14ABE7" w14:textId="0C4A5544" w:rsidR="00854E46" w:rsidRDefault="00A859E4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84" w:history="1">
            <w:r w:rsidR="00854E46" w:rsidRPr="00F01743">
              <w:rPr>
                <w:rStyle w:val="aa"/>
                <w:noProof/>
              </w:rPr>
              <w:t>2 实验环境配置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A13BDCB" w14:textId="4C1AB335" w:rsidR="00854E46" w:rsidRDefault="00A859E4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7985" w:history="1">
            <w:r w:rsidR="00854E46" w:rsidRPr="00F01743">
              <w:rPr>
                <w:rStyle w:val="aa"/>
                <w:noProof/>
              </w:rPr>
              <w:t>2.1 Java &amp; Eclipse &amp; Maven 使用配置方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264FEC5" w14:textId="0D30E522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6" w:history="1">
            <w:r w:rsidR="00854E46" w:rsidRPr="00F01743">
              <w:rPr>
                <w:rStyle w:val="aa"/>
                <w:noProof/>
              </w:rPr>
              <w:t>2.1.1 下载Eclips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78EA64E" w14:textId="66060DFE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7" w:history="1">
            <w:r w:rsidR="00854E46" w:rsidRPr="00F01743">
              <w:rPr>
                <w:rStyle w:val="aa"/>
                <w:noProof/>
              </w:rPr>
              <w:t>2.1.2 下载JDK13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68ED6E7" w14:textId="553FEC2F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8" w:history="1">
            <w:r w:rsidR="00854E46" w:rsidRPr="00F01743">
              <w:rPr>
                <w:rStyle w:val="aa"/>
                <w:noProof/>
              </w:rPr>
              <w:t>2.1.3 配置JDK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00D72A39" w14:textId="195D864E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9" w:history="1">
            <w:r w:rsidR="00854E46" w:rsidRPr="00F01743">
              <w:rPr>
                <w:rStyle w:val="aa"/>
                <w:noProof/>
              </w:rPr>
              <w:t>2.1.4 编辑器字体修改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97B7910" w14:textId="02106A7F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0" w:history="1">
            <w:r w:rsidR="00854E46" w:rsidRPr="00F01743">
              <w:rPr>
                <w:rStyle w:val="aa"/>
                <w:noProof/>
              </w:rPr>
              <w:t>2.1.5 修改默认编码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0E04908" w14:textId="7FBD7442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1" w:history="1">
            <w:r w:rsidR="00854E46" w:rsidRPr="00F01743">
              <w:rPr>
                <w:rStyle w:val="aa"/>
                <w:noProof/>
              </w:rPr>
              <w:t>2.1.6 设置代码自动提示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75EA4A0" w14:textId="0B45250E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2" w:history="1">
            <w:r w:rsidR="00854E46" w:rsidRPr="00F01743">
              <w:rPr>
                <w:rStyle w:val="aa"/>
                <w:noProof/>
              </w:rPr>
              <w:t>2.1.7 配置 Maven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DE7D8B" w14:textId="2303A7E0" w:rsidR="00854E46" w:rsidRDefault="00A859E4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7993" w:history="1">
            <w:r w:rsidR="00854E46" w:rsidRPr="00F01743">
              <w:rPr>
                <w:rStyle w:val="aa"/>
                <w:noProof/>
              </w:rPr>
              <w:t>2.2 JUni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6831B28" w14:textId="22B60A70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4" w:history="1">
            <w:r w:rsidR="00854E46" w:rsidRPr="00F01743">
              <w:rPr>
                <w:rStyle w:val="aa"/>
                <w:noProof/>
              </w:rPr>
              <w:t>2.2.1 新建Java项目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EB5A951" w14:textId="743E635F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5" w:history="1">
            <w:r w:rsidR="00854E46" w:rsidRPr="00F01743">
              <w:rPr>
                <w:rStyle w:val="aa"/>
                <w:noProof/>
              </w:rPr>
              <w:t>2.2.2 编写代码 &amp; 打包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A2D75D3" w14:textId="2EC013F9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6" w:history="1">
            <w:r w:rsidR="00854E46" w:rsidRPr="00F01743">
              <w:rPr>
                <w:rStyle w:val="aa"/>
                <w:noProof/>
              </w:rPr>
              <w:t>2.2.3 将JUnit加入Library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D0DDA9F" w14:textId="1B07E8F4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7" w:history="1">
            <w:r w:rsidR="00854E46" w:rsidRPr="00F01743">
              <w:rPr>
                <w:rStyle w:val="aa"/>
                <w:noProof/>
              </w:rPr>
              <w:t>2.2.4 创建Junit Test Cas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788DDB9" w14:textId="742A4574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8" w:history="1">
            <w:r w:rsidR="00854E46" w:rsidRPr="00F01743">
              <w:rPr>
                <w:rStyle w:val="aa"/>
                <w:noProof/>
              </w:rPr>
              <w:t>2.2.5 查看测试结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8AF0BD9" w14:textId="5D46A356" w:rsidR="00854E46" w:rsidRDefault="00A859E4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99" w:history="1">
            <w:r w:rsidR="00854E46" w:rsidRPr="00F01743">
              <w:rPr>
                <w:rStyle w:val="aa"/>
                <w:noProof/>
              </w:rPr>
              <w:t>3 实验过程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E667798" w14:textId="48A014A2" w:rsidR="00854E46" w:rsidRDefault="00A859E4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00" w:history="1">
            <w:r w:rsidR="00854E46" w:rsidRPr="00F01743">
              <w:rPr>
                <w:rStyle w:val="aa"/>
                <w:noProof/>
              </w:rPr>
              <w:t>3.1 Magic Square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C06F469" w14:textId="1A19F483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1" w:history="1">
            <w:r w:rsidR="00854E46" w:rsidRPr="00F01743">
              <w:rPr>
                <w:rStyle w:val="aa"/>
                <w:noProof/>
              </w:rPr>
              <w:t>3.1.1 isLegalMagicSquar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1DB3317" w14:textId="7663CDAC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2" w:history="1">
            <w:r w:rsidR="00854E46" w:rsidRPr="00F01743">
              <w:rPr>
                <w:rStyle w:val="aa"/>
                <w:noProof/>
              </w:rPr>
              <w:t>3.1.2 generateMagicSquar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143D61F" w14:textId="4D95A8DC" w:rsidR="00854E46" w:rsidRDefault="00A859E4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03" w:history="1">
            <w:r w:rsidR="00854E46" w:rsidRPr="00F01743">
              <w:rPr>
                <w:rStyle w:val="aa"/>
                <w:noProof/>
              </w:rPr>
              <w:t>3.2 Turtle Graphic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27A11CA" w14:textId="06F6642C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4" w:history="1">
            <w:r w:rsidR="00854E46" w:rsidRPr="00F01743">
              <w:rPr>
                <w:rStyle w:val="aa"/>
                <w:noProof/>
              </w:rPr>
              <w:t>3.2.1 Problem 1: Clone and impor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0096ADE" w14:textId="48B6989C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5" w:history="1">
            <w:r w:rsidR="00854E46" w:rsidRPr="00F01743">
              <w:rPr>
                <w:rStyle w:val="aa"/>
                <w:noProof/>
              </w:rPr>
              <w:t>3.2.2 Problem 3: Turtle graphics and drawSquar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455A37D" w14:textId="274F682F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6" w:history="1">
            <w:r w:rsidR="00854E46" w:rsidRPr="00F01743">
              <w:rPr>
                <w:rStyle w:val="aa"/>
                <w:noProof/>
              </w:rPr>
              <w:t>3.2.3 Problem 5: Drawing polygon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6DA7E9" w14:textId="7762E135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7" w:history="1">
            <w:r w:rsidR="00854E46" w:rsidRPr="00F01743">
              <w:rPr>
                <w:rStyle w:val="aa"/>
                <w:noProof/>
              </w:rPr>
              <w:t>3.2.4 Problem 6: Calculating Bearing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DCF63A4" w14:textId="2759C62F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8" w:history="1">
            <w:r w:rsidR="00854E46" w:rsidRPr="00F01743">
              <w:rPr>
                <w:rStyle w:val="aa"/>
                <w:noProof/>
              </w:rPr>
              <w:t>3.2.5 Problem 7: Convex Hull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82E8E27" w14:textId="4914ED66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9" w:history="1">
            <w:r w:rsidR="00854E46" w:rsidRPr="00F01743">
              <w:rPr>
                <w:rStyle w:val="aa"/>
                <w:noProof/>
              </w:rPr>
              <w:t>3.2.5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凸包问题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D104682" w14:textId="49CEE6DF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0" w:history="1">
            <w:r w:rsidR="00854E46" w:rsidRPr="00F01743">
              <w:rPr>
                <w:rStyle w:val="aa"/>
                <w:noProof/>
              </w:rPr>
              <w:t>3.2.5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算法描述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6DC8FC" w14:textId="2582F04F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1" w:history="1">
            <w:r w:rsidR="00854E46" w:rsidRPr="00F01743">
              <w:rPr>
                <w:rStyle w:val="aa"/>
                <w:noProof/>
              </w:rPr>
              <w:t>3.2.5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JUnit测试结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2C44AA1" w14:textId="4B3DCB0E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2" w:history="1">
            <w:r w:rsidR="00854E46" w:rsidRPr="00F01743">
              <w:rPr>
                <w:rStyle w:val="aa"/>
                <w:noProof/>
              </w:rPr>
              <w:t>3.2.6 Problem 8: Personal ar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F6FEF95" w14:textId="50D92CA7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3" w:history="1">
            <w:r w:rsidR="00854E46" w:rsidRPr="00F01743">
              <w:rPr>
                <w:rStyle w:val="aa"/>
                <w:noProof/>
              </w:rPr>
              <w:t>3.2.6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多彩螺旋线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4712F4" w14:textId="3EB16FE7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4" w:history="1">
            <w:r w:rsidR="00854E46" w:rsidRPr="00F01743">
              <w:rPr>
                <w:rStyle w:val="aa"/>
                <w:noProof/>
              </w:rPr>
              <w:t>3.2.6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代码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5AEDCCE" w14:textId="0FF66A6B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5" w:history="1">
            <w:r w:rsidR="00854E46" w:rsidRPr="00F01743">
              <w:rPr>
                <w:rStyle w:val="aa"/>
                <w:noProof/>
              </w:rPr>
              <w:t>3.2.6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效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0598D39" w14:textId="463E6AB3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6" w:history="1">
            <w:r w:rsidR="00854E46" w:rsidRPr="00F01743">
              <w:rPr>
                <w:rStyle w:val="aa"/>
                <w:noProof/>
              </w:rPr>
              <w:t>3.2.7 Submitting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68B9B00" w14:textId="2B746291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7" w:history="1">
            <w:r w:rsidR="00854E46" w:rsidRPr="00F01743">
              <w:rPr>
                <w:rStyle w:val="aa"/>
                <w:noProof/>
              </w:rPr>
              <w:t>3.2.7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初始化gi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4C619ED" w14:textId="3E4FB310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8" w:history="1">
            <w:r w:rsidR="00854E46" w:rsidRPr="00F01743">
              <w:rPr>
                <w:rStyle w:val="aa"/>
                <w:noProof/>
              </w:rPr>
              <w:t>3.2.7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添加远程仓库URL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EDD8B83" w14:textId="00716CA0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9" w:history="1">
            <w:r w:rsidR="00854E46" w:rsidRPr="00F01743">
              <w:rPr>
                <w:rStyle w:val="aa"/>
                <w:noProof/>
              </w:rPr>
              <w:t>3.2.7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添加上传文件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43E0884" w14:textId="11B258D9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0" w:history="1">
            <w:r w:rsidR="00854E46" w:rsidRPr="00F01743">
              <w:rPr>
                <w:rStyle w:val="aa"/>
                <w:noProof/>
              </w:rPr>
              <w:t>3.2.7.4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添加修改日志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AD98766" w14:textId="696EE173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1" w:history="1">
            <w:r w:rsidR="00854E46" w:rsidRPr="00F01743">
              <w:rPr>
                <w:rStyle w:val="aa"/>
                <w:noProof/>
              </w:rPr>
              <w:t>3.2.7.5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上传push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62C068F" w14:textId="739EBEF4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2" w:history="1">
            <w:r w:rsidR="00854E46" w:rsidRPr="00F01743">
              <w:rPr>
                <w:rStyle w:val="aa"/>
                <w:noProof/>
              </w:rPr>
              <w:t>3.2.7.6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查看上传情况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02045FC3" w14:textId="12DC7534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3" w:history="1">
            <w:r w:rsidR="00854E46" w:rsidRPr="00F01743">
              <w:rPr>
                <w:rStyle w:val="aa"/>
                <w:noProof/>
              </w:rPr>
              <w:t>3.2.7.7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下载/同步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CDA7E13" w14:textId="588E6CC2" w:rsidR="00854E46" w:rsidRDefault="00A859E4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24" w:history="1">
            <w:r w:rsidR="00854E46" w:rsidRPr="00F01743">
              <w:rPr>
                <w:rStyle w:val="aa"/>
                <w:noProof/>
              </w:rPr>
              <w:t>3.3 Social Network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5238E9F" w14:textId="775CF564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5" w:history="1">
            <w:r w:rsidR="00854E46" w:rsidRPr="00F01743">
              <w:rPr>
                <w:rStyle w:val="aa"/>
                <w:noProof/>
              </w:rPr>
              <w:t>3.3.1 设计/实现FriendshipGraph类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02353F0" w14:textId="3FA25B61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6" w:history="1">
            <w:r w:rsidR="00854E46" w:rsidRPr="00F01743">
              <w:rPr>
                <w:rStyle w:val="aa"/>
                <w:noProof/>
              </w:rPr>
              <w:t>3.3.1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邻接表存储结构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0657E06E" w14:textId="3AA2BA5D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7" w:history="1">
            <w:r w:rsidR="00854E46" w:rsidRPr="00F01743">
              <w:rPr>
                <w:rStyle w:val="aa"/>
                <w:noProof/>
              </w:rPr>
              <w:t>3.3.1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Class Nod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1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4497EF3" w14:textId="6152F4B8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8" w:history="1">
            <w:r w:rsidR="00854E46" w:rsidRPr="00F01743">
              <w:rPr>
                <w:rStyle w:val="aa"/>
                <w:noProof/>
              </w:rPr>
              <w:t>3.3.1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Method addVertex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29829D0" w14:textId="2CCABF42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9" w:history="1">
            <w:r w:rsidR="00854E46" w:rsidRPr="00F01743">
              <w:rPr>
                <w:rStyle w:val="aa"/>
                <w:noProof/>
              </w:rPr>
              <w:t>3.3.1.4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Method addEdg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288DC03" w14:textId="29C490BC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0" w:history="1">
            <w:r w:rsidR="00854E46" w:rsidRPr="00F01743">
              <w:rPr>
                <w:rStyle w:val="aa"/>
                <w:noProof/>
              </w:rPr>
              <w:t>3.3.1.5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Method getDistanc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76D5BEC" w14:textId="6685B0C9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1" w:history="1">
            <w:r w:rsidR="00854E46" w:rsidRPr="00F01743">
              <w:rPr>
                <w:rStyle w:val="aa"/>
                <w:noProof/>
              </w:rPr>
              <w:t>3.3.2 设计/实现Person类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96C37BC" w14:textId="5FBCEC59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2" w:history="1">
            <w:r w:rsidR="00854E46" w:rsidRPr="00F01743">
              <w:rPr>
                <w:rStyle w:val="aa"/>
                <w:noProof/>
              </w:rPr>
              <w:t>3.3.3 设计/实现客户端代码main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7A320AE" w14:textId="1092E24C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3" w:history="1">
            <w:r w:rsidR="00854E46" w:rsidRPr="00F01743">
              <w:rPr>
                <w:rStyle w:val="aa"/>
                <w:noProof/>
              </w:rPr>
              <w:t>3.3.3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重复名字错误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82996F0" w14:textId="19875DBC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4" w:history="1">
            <w:r w:rsidR="00854E46" w:rsidRPr="00F01743">
              <w:rPr>
                <w:rStyle w:val="aa"/>
                <w:noProof/>
              </w:rPr>
              <w:t>3.3.3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简单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E906C53" w14:textId="697E750C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5" w:history="1">
            <w:r w:rsidR="00854E46" w:rsidRPr="00F01743">
              <w:rPr>
                <w:rStyle w:val="aa"/>
                <w:noProof/>
              </w:rPr>
              <w:t>3.3.3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复杂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5987EA7" w14:textId="191A112A" w:rsidR="00854E46" w:rsidRDefault="00A859E4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6" w:history="1">
            <w:r w:rsidR="00854E46" w:rsidRPr="00F01743">
              <w:rPr>
                <w:rStyle w:val="aa"/>
                <w:noProof/>
              </w:rPr>
              <w:t>3.3.4 设计/实现测试用例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63F7F9F" w14:textId="699EB0BD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7" w:history="1">
            <w:r w:rsidR="00854E46" w:rsidRPr="00F01743">
              <w:rPr>
                <w:rStyle w:val="aa"/>
                <w:noProof/>
              </w:rPr>
              <w:t>3.3.4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重复名字错误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D0FBE05" w14:textId="7C951B9D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8" w:history="1">
            <w:r w:rsidR="00854E46" w:rsidRPr="00F01743">
              <w:rPr>
                <w:rStyle w:val="aa"/>
                <w:noProof/>
              </w:rPr>
              <w:t>3.3.4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简单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FF995B0" w14:textId="6FC4E420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9" w:history="1">
            <w:r w:rsidR="00854E46" w:rsidRPr="00F01743">
              <w:rPr>
                <w:rStyle w:val="aa"/>
                <w:noProof/>
              </w:rPr>
              <w:t>3.3.4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复杂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4F072E8" w14:textId="4F12155D" w:rsidR="00854E46" w:rsidRDefault="00A859E4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40" w:history="1">
            <w:r w:rsidR="00854E46" w:rsidRPr="00F01743">
              <w:rPr>
                <w:rStyle w:val="aa"/>
                <w:noProof/>
              </w:rPr>
              <w:t>3.3.4.4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Junit测试结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774EC66" w14:textId="0A65EB66" w:rsidR="00854E46" w:rsidRDefault="00A859E4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1" w:history="1">
            <w:r w:rsidR="00854E46" w:rsidRPr="00F01743">
              <w:rPr>
                <w:rStyle w:val="aa"/>
                <w:noProof/>
              </w:rPr>
              <w:t>4 实验进度记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B9DCEC9" w14:textId="5B99A6A9" w:rsidR="00854E46" w:rsidRDefault="00A859E4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2" w:history="1">
            <w:r w:rsidR="00854E46" w:rsidRPr="00F01743">
              <w:rPr>
                <w:rStyle w:val="aa"/>
                <w:noProof/>
              </w:rPr>
              <w:t>5 实验过程中遇到的困难与解决途径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2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012C4AC" w14:textId="590FC73F" w:rsidR="00854E46" w:rsidRDefault="00A859E4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3" w:history="1">
            <w:r w:rsidR="00854E46" w:rsidRPr="00F01743">
              <w:rPr>
                <w:rStyle w:val="aa"/>
                <w:noProof/>
              </w:rPr>
              <w:t>6 实验过程中收获的经验、教训、感想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3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B0FB12F" w14:textId="4D2CF682" w:rsidR="00854E46" w:rsidRDefault="00A859E4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44" w:history="1">
            <w:r w:rsidR="00854E46" w:rsidRPr="00F01743">
              <w:rPr>
                <w:rStyle w:val="aa"/>
                <w:noProof/>
              </w:rPr>
              <w:t>6.1 实验过程中收获的经验和教训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3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40D227A" w14:textId="1968218B" w:rsidR="00854E46" w:rsidRDefault="00A859E4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45" w:history="1">
            <w:r w:rsidR="00854E46" w:rsidRPr="00F01743">
              <w:rPr>
                <w:rStyle w:val="aa"/>
                <w:noProof/>
              </w:rPr>
              <w:t>6.2 针对以下方面的感受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D32F1D">
              <w:rPr>
                <w:noProof/>
                <w:webHidden/>
              </w:rPr>
              <w:t>3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6F08A52" w14:textId="77777777" w:rsidR="00B14133" w:rsidRPr="00C07653" w:rsidRDefault="001A2156" w:rsidP="001A2156">
          <w:pPr>
            <w:pStyle w:val="TOC1"/>
            <w:tabs>
              <w:tab w:val="right" w:leader="underscore" w:pos="8296"/>
            </w:tabs>
          </w:pPr>
          <w:r>
            <w:rPr>
              <w:rFonts w:ascii="宋体" w:eastAsia="宋体"/>
              <w:sz w:val="21"/>
              <w:szCs w:val="21"/>
            </w:rPr>
            <w:fldChar w:fldCharType="end"/>
          </w:r>
        </w:p>
      </w:sdtContent>
    </w:sdt>
    <w:p w14:paraId="34F74A20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0DE37B67" w14:textId="77777777" w:rsidR="0029473E" w:rsidRPr="0063120B" w:rsidRDefault="0029473E" w:rsidP="0063120B">
      <w:pPr>
        <w:pStyle w:val="1"/>
      </w:pPr>
      <w:bookmarkStart w:id="4" w:name="_Toc34157983"/>
      <w:r w:rsidRPr="0063120B">
        <w:lastRenderedPageBreak/>
        <w:t>实验目标</w:t>
      </w:r>
      <w:r w:rsidR="00FF0208" w:rsidRPr="0063120B">
        <w:t>概述</w:t>
      </w:r>
      <w:bookmarkEnd w:id="4"/>
    </w:p>
    <w:p w14:paraId="6B01E6B9" w14:textId="77777777" w:rsidR="00C83C16" w:rsidRPr="00C83C16" w:rsidRDefault="00C83C16" w:rsidP="00C83C1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C83C16">
        <w:rPr>
          <w:rFonts w:ascii="Times New Roman" w:hAnsi="Times New Roman" w:cs="Times New Roman" w:hint="eastAsia"/>
          <w:szCs w:val="24"/>
        </w:rPr>
        <w:t>本次实验通过求解三个问题，训练基本</w:t>
      </w:r>
      <w:r w:rsidRPr="00C83C16">
        <w:rPr>
          <w:rFonts w:ascii="Times New Roman" w:hAnsi="Times New Roman" w:cs="Times New Roman"/>
          <w:szCs w:val="24"/>
        </w:rPr>
        <w:t xml:space="preserve"> Java </w:t>
      </w:r>
      <w:r w:rsidRPr="00C83C16">
        <w:rPr>
          <w:rFonts w:ascii="Times New Roman" w:hAnsi="Times New Roman" w:cs="Times New Roman"/>
          <w:szCs w:val="24"/>
        </w:rPr>
        <w:t>编程技能，能够利用</w:t>
      </w:r>
      <w:r w:rsidRPr="00C83C16">
        <w:rPr>
          <w:rFonts w:ascii="Times New Roman" w:hAnsi="Times New Roman" w:cs="Times New Roman"/>
          <w:szCs w:val="24"/>
        </w:rPr>
        <w:t xml:space="preserve"> Java OO </w:t>
      </w:r>
      <w:r w:rsidRPr="00C83C16">
        <w:rPr>
          <w:rFonts w:ascii="Times New Roman" w:hAnsi="Times New Roman" w:cs="Times New Roman"/>
          <w:szCs w:val="24"/>
        </w:rPr>
        <w:t>开</w:t>
      </w:r>
      <w:r w:rsidRPr="00C83C16">
        <w:rPr>
          <w:rFonts w:ascii="Times New Roman" w:hAnsi="Times New Roman" w:cs="Times New Roman" w:hint="eastAsia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作为代码配置管理的工具，学会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的基本使用方法。</w:t>
      </w:r>
    </w:p>
    <w:p w14:paraId="42FD2BE9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本的</w:t>
      </w:r>
      <w:r w:rsidRPr="00F62BCC">
        <w:rPr>
          <w:rFonts w:ascii="Times New Roman" w:hAnsi="Times New Roman" w:cs="Times New Roman"/>
          <w:szCs w:val="24"/>
        </w:rPr>
        <w:t xml:space="preserve"> Java OO </w:t>
      </w:r>
      <w:r w:rsidRPr="00F62BCC">
        <w:rPr>
          <w:rFonts w:ascii="Times New Roman" w:hAnsi="Times New Roman" w:cs="Times New Roman"/>
          <w:szCs w:val="24"/>
        </w:rPr>
        <w:t>编程</w:t>
      </w:r>
    </w:p>
    <w:p w14:paraId="058A6848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Eclipse IDE </w:t>
      </w:r>
      <w:r w:rsidRPr="00F62BCC">
        <w:rPr>
          <w:rFonts w:ascii="Times New Roman" w:hAnsi="Times New Roman" w:cs="Times New Roman"/>
          <w:szCs w:val="24"/>
        </w:rPr>
        <w:t>进行</w:t>
      </w:r>
      <w:r w:rsidRPr="00F62BCC">
        <w:rPr>
          <w:rFonts w:ascii="Times New Roman" w:hAnsi="Times New Roman" w:cs="Times New Roman"/>
          <w:szCs w:val="24"/>
        </w:rPr>
        <w:t xml:space="preserve"> Java </w:t>
      </w:r>
      <w:r w:rsidRPr="00F62BCC">
        <w:rPr>
          <w:rFonts w:ascii="Times New Roman" w:hAnsi="Times New Roman" w:cs="Times New Roman"/>
          <w:szCs w:val="24"/>
        </w:rPr>
        <w:t>编程</w:t>
      </w:r>
    </w:p>
    <w:p w14:paraId="29CF5572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JUnit </w:t>
      </w:r>
      <w:r w:rsidRPr="00F62BCC">
        <w:rPr>
          <w:rFonts w:ascii="Times New Roman" w:hAnsi="Times New Roman" w:cs="Times New Roman"/>
          <w:szCs w:val="24"/>
        </w:rPr>
        <w:t>的测试</w:t>
      </w:r>
    </w:p>
    <w:p w14:paraId="120DAE3D" w14:textId="77777777" w:rsidR="00FF0208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Git </w:t>
      </w:r>
      <w:r w:rsidRPr="00F62BCC">
        <w:rPr>
          <w:rFonts w:ascii="Times New Roman" w:hAnsi="Times New Roman" w:cs="Times New Roman"/>
          <w:szCs w:val="24"/>
        </w:rPr>
        <w:t>的代码配置管理</w:t>
      </w:r>
    </w:p>
    <w:p w14:paraId="31E21A00" w14:textId="77777777" w:rsidR="00B84787" w:rsidRPr="00B84787" w:rsidRDefault="00B84787" w:rsidP="00B84787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4A0C428C" w14:textId="77777777" w:rsidR="00DF2EC8" w:rsidRPr="0063120B" w:rsidRDefault="0029473E" w:rsidP="0063120B">
      <w:pPr>
        <w:pStyle w:val="1"/>
      </w:pPr>
      <w:bookmarkStart w:id="5" w:name="_Toc34157984"/>
      <w:r w:rsidRPr="0063120B">
        <w:lastRenderedPageBreak/>
        <w:t>实验环境</w:t>
      </w:r>
      <w:r w:rsidR="00FF0208" w:rsidRPr="0063120B">
        <w:t>配置</w:t>
      </w:r>
      <w:bookmarkEnd w:id="5"/>
    </w:p>
    <w:p w14:paraId="5361D8D0" w14:textId="77777777" w:rsidR="00B6785A" w:rsidRPr="0063120B" w:rsidRDefault="00B6785A" w:rsidP="0063120B">
      <w:pPr>
        <w:pStyle w:val="2"/>
      </w:pPr>
      <w:bookmarkStart w:id="6" w:name="header-n4"/>
      <w:bookmarkStart w:id="7" w:name="_Toc34157985"/>
      <w:bookmarkEnd w:id="6"/>
      <w:r w:rsidRPr="0063120B">
        <w:t>Java &amp; Eclipse &amp; Maven 使用配置方法</w:t>
      </w:r>
      <w:bookmarkEnd w:id="7"/>
    </w:p>
    <w:p w14:paraId="6BC7893D" w14:textId="77777777" w:rsidR="00B6785A" w:rsidRPr="0063120B" w:rsidRDefault="00B6785A" w:rsidP="0063120B">
      <w:pPr>
        <w:pStyle w:val="3"/>
      </w:pPr>
      <w:bookmarkStart w:id="8" w:name="header-n7"/>
      <w:bookmarkStart w:id="9" w:name="_Toc34157986"/>
      <w:bookmarkEnd w:id="8"/>
      <w:r w:rsidRPr="0063120B">
        <w:t>下载Eclipse</w:t>
      </w:r>
      <w:bookmarkEnd w:id="9"/>
    </w:p>
    <w:p w14:paraId="60E8D5A8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Download 64 bit</w:t>
      </w:r>
    </w:p>
    <w:p w14:paraId="5F596878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Select Another Mirror</w:t>
      </w:r>
    </w:p>
    <w:p w14:paraId="0409A6A7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China - University of Science and Technology of China</w:t>
      </w:r>
    </w:p>
    <w:p w14:paraId="014B0D18" w14:textId="77777777" w:rsidR="0019324B" w:rsidRDefault="00B6785A" w:rsidP="0097747D">
      <w:pPr>
        <w:pStyle w:val="a7"/>
        <w:numPr>
          <w:ilvl w:val="0"/>
          <w:numId w:val="9"/>
        </w:numPr>
        <w:ind w:firstLineChars="0"/>
      </w:pPr>
      <w:r>
        <w:t>作者选择中科大USTC镜像</w:t>
      </w:r>
    </w:p>
    <w:p w14:paraId="3741FC94" w14:textId="77777777" w:rsidR="00B6785A" w:rsidRPr="0063120B" w:rsidRDefault="00B6785A" w:rsidP="0063120B">
      <w:pPr>
        <w:pStyle w:val="3"/>
      </w:pPr>
      <w:bookmarkStart w:id="10" w:name="header-n15"/>
      <w:bookmarkStart w:id="11" w:name="_Toc34157987"/>
      <w:bookmarkEnd w:id="10"/>
      <w:r w:rsidRPr="0063120B">
        <w:t>下载JDK13</w:t>
      </w:r>
      <w:bookmarkEnd w:id="11"/>
    </w:p>
    <w:p w14:paraId="79838FB5" w14:textId="77777777" w:rsidR="00B6785A" w:rsidRDefault="00B6785A" w:rsidP="0097747D">
      <w:pPr>
        <w:widowControl/>
        <w:numPr>
          <w:ilvl w:val="0"/>
          <w:numId w:val="4"/>
        </w:numPr>
        <w:spacing w:after="200"/>
      </w:pPr>
      <w:r w:rsidRPr="00D712BC"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031EA723" wp14:editId="49FEACDA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D052B" w14:textId="77777777" w:rsidR="00B6785A" w:rsidRPr="0063120B" w:rsidRDefault="00B6785A" w:rsidP="0063120B">
      <w:pPr>
        <w:pStyle w:val="3"/>
      </w:pPr>
      <w:bookmarkStart w:id="12" w:name="header-n26"/>
      <w:bookmarkStart w:id="13" w:name="header-n32"/>
      <w:bookmarkStart w:id="14" w:name="_Toc34157988"/>
      <w:bookmarkEnd w:id="12"/>
      <w:bookmarkEnd w:id="13"/>
      <w:r w:rsidRPr="0063120B">
        <w:t>配置JDK</w:t>
      </w:r>
      <w:bookmarkEnd w:id="14"/>
    </w:p>
    <w:p w14:paraId="252C2A8C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点击 : Window -&gt; Prefernces -&gt; Java -&gt; Installed JREs -&gt; Add -&gt; Standard VM -&gt; 选择 JDK 目录 D:\Program Files\jdk-13.0.2 -&gt; Finish -&gt; 在列表勾选刚刚添加的 JDK -&gt; Apply</w:t>
      </w:r>
    </w:p>
    <w:p w14:paraId="2A69143A" w14:textId="77777777" w:rsidR="00B6785A" w:rsidRPr="0063120B" w:rsidRDefault="00B6785A" w:rsidP="0063120B">
      <w:pPr>
        <w:pStyle w:val="3"/>
      </w:pPr>
      <w:bookmarkStart w:id="15" w:name="header-n36"/>
      <w:bookmarkStart w:id="16" w:name="header-n40"/>
      <w:bookmarkStart w:id="17" w:name="_Toc34157989"/>
      <w:bookmarkEnd w:id="15"/>
      <w:bookmarkEnd w:id="16"/>
      <w:r w:rsidRPr="0063120B">
        <w:t>编辑器字体修改</w:t>
      </w:r>
      <w:bookmarkEnd w:id="17"/>
    </w:p>
    <w:p w14:paraId="1C39C6F8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点击：Window -&gt; Prefernces -&gt; General -&gt; Appearance -&gt; Colors and Fonts -&gt; Java -&gt; Java Editor Text Font</w:t>
      </w:r>
    </w:p>
    <w:p w14:paraId="6F92E006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推荐：Consolas+小四号字体</w:t>
      </w:r>
    </w:p>
    <w:p w14:paraId="70A92E67" w14:textId="77777777" w:rsidR="00B6785A" w:rsidRPr="0063120B" w:rsidRDefault="00B6785A" w:rsidP="0063120B">
      <w:pPr>
        <w:pStyle w:val="3"/>
      </w:pPr>
      <w:bookmarkStart w:id="18" w:name="header-n46"/>
      <w:bookmarkStart w:id="19" w:name="_Toc34157990"/>
      <w:bookmarkEnd w:id="18"/>
      <w:r w:rsidRPr="0063120B">
        <w:t>修改默认编码</w:t>
      </w:r>
      <w:bookmarkEnd w:id="19"/>
    </w:p>
    <w:p w14:paraId="256618BC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Workspace , 在右侧的 Text file encoding 中选择 UTF-8</w:t>
      </w:r>
    </w:p>
    <w:p w14:paraId="58CFACC0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14:paraId="32233464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Web -&gt; JSP Files , 面板选择 ISO 10646/Unicode(UTF-8) 右键选择项目 -&gt; Properties -&gt; Resource -&gt; 设</w:t>
      </w:r>
      <w:r>
        <w:lastRenderedPageBreak/>
        <w:t>置编码为 UTF-8</w:t>
      </w:r>
    </w:p>
    <w:p w14:paraId="0B9DB6B9" w14:textId="77777777" w:rsidR="00B6785A" w:rsidRPr="0063120B" w:rsidRDefault="00B6785A" w:rsidP="0063120B">
      <w:pPr>
        <w:pStyle w:val="3"/>
      </w:pPr>
      <w:bookmarkStart w:id="20" w:name="header-n54"/>
      <w:bookmarkStart w:id="21" w:name="_Toc34157991"/>
      <w:bookmarkEnd w:id="20"/>
      <w:r w:rsidRPr="0063120B">
        <w:t>设置代码自动提示</w:t>
      </w:r>
      <w:bookmarkEnd w:id="21"/>
    </w:p>
    <w:p w14:paraId="3C779B3E" w14:textId="77777777" w:rsidR="00B6785A" w:rsidRDefault="00B6785A" w:rsidP="0097747D">
      <w:pPr>
        <w:pStyle w:val="a7"/>
        <w:numPr>
          <w:ilvl w:val="0"/>
          <w:numId w:val="19"/>
        </w:numPr>
        <w:ind w:firstLineChars="0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abcdefghijklmnopqrstuvwxyz</w:t>
      </w:r>
      <w:r>
        <w:t xml:space="preserve"> 即可</w:t>
      </w:r>
    </w:p>
    <w:p w14:paraId="538B70AA" w14:textId="77777777" w:rsidR="00B6785A" w:rsidRPr="0063120B" w:rsidRDefault="00B6785A" w:rsidP="0063120B">
      <w:pPr>
        <w:pStyle w:val="3"/>
      </w:pPr>
      <w:bookmarkStart w:id="22" w:name="header-n58"/>
      <w:bookmarkStart w:id="23" w:name="_Toc34157992"/>
      <w:bookmarkEnd w:id="22"/>
      <w:r w:rsidRPr="0063120B">
        <w:t>配置 Maven</w:t>
      </w:r>
      <w:bookmarkEnd w:id="23"/>
    </w:p>
    <w:p w14:paraId="276E0D1D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首先配置系统环境变量 :</w:t>
      </w:r>
    </w:p>
    <w:p w14:paraId="43F9E5D4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右键计算机 -&gt; 属性 -&gt; 高级系统设置 -&gt; 高级 -&gt; 环境变量 , 在下方的 系统变量 添加 MAVEN</w:t>
      </w:r>
      <w:r w:rsidRPr="0049512F">
        <w:rPr>
          <w:i/>
        </w:rPr>
        <w:t>HOME , 值是 Maven 文件夹路径 , 如 : C:\MyProgram\Maven , 修改 Path 变量 , 添加 %MAVEN</w:t>
      </w:r>
      <w:r>
        <w:t>HOME%\bin; , 注意分号 ; 配置完成之后查看是否成功 : 运行 CMD 输入 mvn -v</w:t>
      </w:r>
      <w:r>
        <w:br/>
      </w:r>
      <w:r>
        <w:rPr>
          <w:noProof/>
        </w:rPr>
        <w:drawing>
          <wp:inline distT="0" distB="0" distL="0" distR="0" wp14:anchorId="4A39F772" wp14:editId="2CD6AF80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2DD1D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然后配置 Eclipse :</w:t>
      </w:r>
    </w:p>
    <w:p w14:paraId="54199F57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打开 Eclipse -&gt; Window -&gt; Preferences -&gt; Maven -&gt; User Settings -&gt; Global Settings: 和 User Settings: -&gt; Browse... , 选择 Maven 目录下的 \conf\settings.xml 文件 , 然后点击 Update Settings 按钮即可</w:t>
      </w:r>
    </w:p>
    <w:p w14:paraId="7602A578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添加镜像（国内阿里云镜像）</w:t>
      </w:r>
    </w:p>
    <w:p w14:paraId="5E92D6C4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conf/setting.xml中插入代码</w:t>
      </w:r>
    </w:p>
    <w:p w14:paraId="424605E1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在mirrors中间插入</w:t>
      </w:r>
    </w:p>
    <w:p w14:paraId="135C5911" w14:textId="77777777"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central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-thirdparty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thirdparty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 thirdparty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r>
        <w:t>在</w:t>
      </w:r>
      <w:r>
        <w:t>profiles</w:t>
      </w:r>
      <w:r>
        <w:t>中间插入</w:t>
      </w:r>
    </w:p>
    <w:p w14:paraId="58D189DC" w14:textId="77777777" w:rsidR="00B6785A" w:rsidRDefault="00B6785A" w:rsidP="00ED4C19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 wp14:anchorId="4317883C" wp14:editId="78D22B41">
            <wp:extent cx="3520440" cy="2659380"/>
            <wp:effectExtent l="0" t="0" r="3810" b="762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740" cy="265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2AEF6" w14:textId="77777777" w:rsidR="00B6785A" w:rsidRDefault="00B6785A" w:rsidP="0097747D">
      <w:pPr>
        <w:widowControl/>
        <w:numPr>
          <w:ilvl w:val="0"/>
          <w:numId w:val="4"/>
        </w:numPr>
        <w:spacing w:after="200"/>
      </w:pPr>
      <w:r>
        <w:t>查看是否成功</w:t>
      </w:r>
    </w:p>
    <w:p w14:paraId="711EFEBD" w14:textId="77777777" w:rsidR="00B6785A" w:rsidRDefault="00B6785A" w:rsidP="0097747D">
      <w:pPr>
        <w:widowControl/>
        <w:numPr>
          <w:ilvl w:val="1"/>
          <w:numId w:val="4"/>
        </w:numPr>
        <w:spacing w:after="200"/>
      </w:pPr>
      <w:r>
        <w:t>Window -&gt; Show View -&gt; Other -&gt; Maven -&gt; Maven Repositories -&gt; Open</w:t>
      </w:r>
    </w:p>
    <w:p w14:paraId="4D1F7DBD" w14:textId="77777777" w:rsidR="00871E07" w:rsidRPr="000D4ABA" w:rsidRDefault="00B6785A" w:rsidP="0097747D">
      <w:pPr>
        <w:widowControl/>
        <w:numPr>
          <w:ilvl w:val="1"/>
          <w:numId w:val="4"/>
        </w:numPr>
        <w:spacing w:after="200"/>
        <w:rPr>
          <w:rStyle w:val="VerbatimChar"/>
          <w:rFonts w:asciiTheme="minorHAnsi" w:hAnsiTheme="minorHAnsi"/>
          <w:sz w:val="21"/>
        </w:rPr>
      </w:pPr>
      <w:r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31D24511" wp14:editId="6AB058BE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796D9" w14:textId="77777777" w:rsidR="000D4ABA" w:rsidRPr="0063120B" w:rsidRDefault="000D4ABA" w:rsidP="0063120B">
      <w:pPr>
        <w:pStyle w:val="2"/>
      </w:pPr>
      <w:bookmarkStart w:id="24" w:name="header-n3"/>
      <w:bookmarkStart w:id="25" w:name="_Toc34157993"/>
      <w:bookmarkEnd w:id="24"/>
      <w:r w:rsidRPr="0063120B">
        <w:t>JUnit</w:t>
      </w:r>
      <w:bookmarkEnd w:id="25"/>
    </w:p>
    <w:p w14:paraId="25D2DED9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JUnit is a simple framework to write repeatable tests. It is an instance of the xUnit architecture for unit testing frameworks.</w:t>
      </w:r>
    </w:p>
    <w:p w14:paraId="25BBE06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使用 JUnit 为 Java 程序编写测试代码并执行测试</w:t>
      </w:r>
    </w:p>
    <w:p w14:paraId="339CCAC0" w14:textId="77777777" w:rsidR="000D4ABA" w:rsidRPr="0063120B" w:rsidRDefault="000D4ABA" w:rsidP="0063120B">
      <w:pPr>
        <w:pStyle w:val="3"/>
      </w:pPr>
      <w:bookmarkStart w:id="26" w:name="header-n9"/>
      <w:bookmarkStart w:id="27" w:name="_Toc34157994"/>
      <w:bookmarkEnd w:id="26"/>
      <w:r w:rsidRPr="0063120B">
        <w:t>新建Java项目</w:t>
      </w:r>
      <w:bookmarkEnd w:id="27"/>
    </w:p>
    <w:p w14:paraId="211B00D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File -&gt; New -&gt; Java Project</w:t>
      </w:r>
    </w:p>
    <w:p w14:paraId="23FC10D3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根据自己的需求配置</w:t>
      </w:r>
      <w:r>
        <w:br/>
      </w:r>
      <w:r>
        <w:rPr>
          <w:noProof/>
        </w:rPr>
        <w:drawing>
          <wp:inline distT="0" distB="0" distL="0" distR="0" wp14:anchorId="0A495A60" wp14:editId="3B1CD730">
            <wp:extent cx="2575560" cy="225552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816" cy="225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E2487" w14:textId="77777777" w:rsidR="000D4ABA" w:rsidRPr="0063120B" w:rsidRDefault="000D4ABA" w:rsidP="0063120B">
      <w:pPr>
        <w:pStyle w:val="3"/>
      </w:pPr>
      <w:bookmarkStart w:id="28" w:name="_Toc34157995"/>
      <w:r w:rsidRPr="0063120B">
        <w:t>编写代码 &amp; 打包</w:t>
      </w:r>
      <w:bookmarkEnd w:id="28"/>
    </w:p>
    <w:p w14:paraId="576C1985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t>准备好</w:t>
      </w:r>
      <w:r>
        <w:rPr>
          <w:rStyle w:val="VerbatimChar"/>
        </w:rPr>
        <w:t>src</w:t>
      </w:r>
      <w:r>
        <w:t>文件夹和</w:t>
      </w:r>
      <w:r>
        <w:rPr>
          <w:rStyle w:val="VerbatimChar"/>
        </w:rPr>
        <w:t>test</w:t>
      </w:r>
      <w:r>
        <w:t>文件夹</w:t>
      </w:r>
    </w:p>
    <w:p w14:paraId="691BF248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rPr>
          <w:rStyle w:val="VerbatimChar"/>
        </w:rPr>
        <w:t>src</w:t>
      </w:r>
      <w:r>
        <w:t>文件夹中</w:t>
      </w:r>
    </w:p>
    <w:p w14:paraId="702AB4BB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rPr>
          <w:rStyle w:val="VerbatimChar"/>
        </w:rPr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</w:p>
    <w:p w14:paraId="31645E73" w14:textId="77777777" w:rsidR="000D4ABA" w:rsidRPr="0063120B" w:rsidRDefault="000D4ABA" w:rsidP="0063120B">
      <w:pPr>
        <w:pStyle w:val="3"/>
      </w:pPr>
      <w:bookmarkStart w:id="29" w:name="header-n31"/>
      <w:bookmarkStart w:id="30" w:name="_Toc34157996"/>
      <w:bookmarkEnd w:id="29"/>
      <w:r w:rsidRPr="0063120B">
        <w:t>将JUnit加入Library</w:t>
      </w:r>
      <w:bookmarkEnd w:id="30"/>
    </w:p>
    <w:p w14:paraId="728826A2" w14:textId="77777777" w:rsidR="001A2156" w:rsidRDefault="000D4ABA" w:rsidP="0097747D">
      <w:pPr>
        <w:pStyle w:val="a7"/>
        <w:numPr>
          <w:ilvl w:val="0"/>
          <w:numId w:val="22"/>
        </w:numPr>
        <w:ind w:firstLineChars="0"/>
      </w:pPr>
      <w:r w:rsidRPr="001A2156">
        <w:t>项目名字（右键）-&gt; Build Path -&gt; Configure Build Path</w:t>
      </w:r>
    </w:p>
    <w:p w14:paraId="6C3F1247" w14:textId="77777777" w:rsidR="000D4ABA" w:rsidRDefault="000D4ABA" w:rsidP="006B70D8">
      <w:r>
        <w:rPr>
          <w:noProof/>
        </w:rPr>
        <w:drawing>
          <wp:inline distT="0" distB="0" distL="0" distR="0" wp14:anchorId="5C781CC2" wp14:editId="06F433E5">
            <wp:extent cx="2804160" cy="2674620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438" cy="26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D30B1" w14:textId="77777777" w:rsidR="001A2156" w:rsidRDefault="000D4ABA" w:rsidP="0097747D">
      <w:pPr>
        <w:pStyle w:val="a7"/>
        <w:numPr>
          <w:ilvl w:val="0"/>
          <w:numId w:val="23"/>
        </w:numPr>
        <w:ind w:firstLineChars="0"/>
      </w:pPr>
      <w:r w:rsidRPr="001A2156">
        <w:t>Library（中间上面） -&gt; classpath（左边） -&gt; Add Libraries（右边）</w:t>
      </w:r>
    </w:p>
    <w:p w14:paraId="7131DCBA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rPr>
          <w:noProof/>
        </w:rPr>
        <w:lastRenderedPageBreak/>
        <w:drawing>
          <wp:inline distT="0" distB="0" distL="0" distR="0" wp14:anchorId="61777D81" wp14:editId="4016A93C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DB107" w14:textId="77777777" w:rsidR="000D4ABA" w:rsidRPr="0063120B" w:rsidRDefault="000D4ABA" w:rsidP="0063120B">
      <w:pPr>
        <w:pStyle w:val="3"/>
      </w:pPr>
      <w:bookmarkStart w:id="31" w:name="_Toc34157997"/>
      <w:r w:rsidRPr="0063120B">
        <w:t>创建Junit Test Case</w:t>
      </w:r>
      <w:bookmarkEnd w:id="31"/>
    </w:p>
    <w:p w14:paraId="59AD0AEB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406747CD" wp14:editId="553A579E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8CE1C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弹框选项</w:t>
      </w:r>
    </w:p>
    <w:p w14:paraId="4157E1DC" w14:textId="77777777"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New Junit Jupiter Test</w:t>
      </w:r>
    </w:p>
    <w:p w14:paraId="63809F05" w14:textId="77777777"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Source folder：./.../test</w:t>
      </w:r>
    </w:p>
    <w:p w14:paraId="58616472" w14:textId="77777777" w:rsidR="000D4ABA" w:rsidRDefault="000D4ABA" w:rsidP="0097747D">
      <w:pPr>
        <w:widowControl/>
        <w:numPr>
          <w:ilvl w:val="1"/>
          <w:numId w:val="5"/>
        </w:numPr>
        <w:spacing w:after="200"/>
      </w:pPr>
      <w:r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A402190" wp14:editId="495470FF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75D41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创建好的示例：</w:t>
      </w:r>
    </w:p>
    <w:p w14:paraId="51A15969" w14:textId="77777777"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org.junit.jupiter.api.Assertions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jupiter.api.Tes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assertEquals</w:t>
      </w:r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</w:p>
    <w:p w14:paraId="35EFDFF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14:paraId="4E700A3B" w14:textId="77777777" w:rsidR="000D4ABA" w:rsidRPr="0063120B" w:rsidRDefault="000D4ABA" w:rsidP="0063120B">
      <w:pPr>
        <w:pStyle w:val="3"/>
      </w:pPr>
      <w:bookmarkStart w:id="32" w:name="header-n55"/>
      <w:bookmarkStart w:id="33" w:name="_Toc34157998"/>
      <w:bookmarkEnd w:id="32"/>
      <w:r w:rsidRPr="0063120B">
        <w:t>查看测试结果</w:t>
      </w:r>
      <w:bookmarkEnd w:id="33"/>
    </w:p>
    <w:p w14:paraId="3B454ACE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双击JUnit视图放大查看</w:t>
      </w:r>
    </w:p>
    <w:p w14:paraId="6C53A4B7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14:paraId="5FE2DF30" w14:textId="77777777" w:rsidR="00B84787" w:rsidRDefault="000D4ABA" w:rsidP="0097747D">
      <w:pPr>
        <w:pStyle w:val="a7"/>
        <w:numPr>
          <w:ilvl w:val="0"/>
          <w:numId w:val="5"/>
        </w:numPr>
        <w:ind w:firstLineChars="0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477FBEC1" wp14:editId="0AC5BCF8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header-n63"/>
      <w:bookmarkStart w:id="35" w:name="header-n11"/>
      <w:bookmarkEnd w:id="34"/>
      <w:bookmarkEnd w:id="35"/>
    </w:p>
    <w:p w14:paraId="1D99250F" w14:textId="77777777" w:rsidR="00B84787" w:rsidRDefault="00B84787" w:rsidP="00B84787">
      <w:pPr>
        <w:widowControl/>
      </w:pPr>
      <w:r>
        <w:br w:type="page"/>
      </w:r>
    </w:p>
    <w:p w14:paraId="172F6427" w14:textId="77777777" w:rsidR="0029473E" w:rsidRPr="0063120B" w:rsidRDefault="0029473E" w:rsidP="0063120B">
      <w:pPr>
        <w:pStyle w:val="1"/>
      </w:pPr>
      <w:bookmarkStart w:id="36" w:name="_Toc34157999"/>
      <w:r w:rsidRPr="0063120B">
        <w:lastRenderedPageBreak/>
        <w:t>实验</w:t>
      </w:r>
      <w:r w:rsidR="00FF0208" w:rsidRPr="0063120B">
        <w:t>过程</w:t>
      </w:r>
      <w:bookmarkEnd w:id="36"/>
    </w:p>
    <w:p w14:paraId="1021EC62" w14:textId="77777777" w:rsidR="00FF0208" w:rsidRPr="00796194" w:rsidRDefault="00D06D0D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请仔细对照实验手册，</w:t>
      </w:r>
      <w:r w:rsidR="00FF0208" w:rsidRPr="00796194">
        <w:rPr>
          <w:rFonts w:ascii="Times New Roman" w:hAnsi="Times New Roman" w:cs="Times New Roman"/>
          <w:szCs w:val="24"/>
        </w:rPr>
        <w:t>针对四个</w:t>
      </w:r>
      <w:r w:rsidRPr="00796194">
        <w:rPr>
          <w:rFonts w:ascii="Times New Roman" w:hAnsi="Times New Roman" w:cs="Times New Roman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hAnsi="Times New Roman" w:cs="Times New Roman"/>
          <w:szCs w:val="24"/>
        </w:rPr>
        <w:t>说明</w:t>
      </w:r>
      <w:r w:rsidR="00FD1900">
        <w:rPr>
          <w:rFonts w:ascii="Times New Roman" w:hAnsi="Times New Roman" w:cs="Times New Roman" w:hint="eastAsia"/>
          <w:szCs w:val="24"/>
        </w:rPr>
        <w:t>（但</w:t>
      </w:r>
      <w:r w:rsidR="0006354B">
        <w:rPr>
          <w:rFonts w:ascii="Times New Roman" w:hAnsi="Times New Roman" w:cs="Times New Roman" w:hint="eastAsia"/>
          <w:szCs w:val="24"/>
        </w:rPr>
        <w:t>无需</w:t>
      </w:r>
      <w:r w:rsidR="00FD1900">
        <w:rPr>
          <w:rFonts w:ascii="Times New Roman" w:hAnsi="Times New Roman" w:cs="Times New Roman" w:hint="eastAsia"/>
          <w:szCs w:val="24"/>
        </w:rPr>
        <w:t>把你的源代码全部粘贴过来！）</w:t>
      </w:r>
      <w:r w:rsidR="007D666E" w:rsidRPr="00796194">
        <w:rPr>
          <w:rFonts w:ascii="Times New Roman" w:hAnsi="Times New Roman" w:cs="Times New Roman"/>
          <w:szCs w:val="24"/>
        </w:rPr>
        <w:t>。</w:t>
      </w:r>
    </w:p>
    <w:p w14:paraId="007638A2" w14:textId="77777777" w:rsidR="007D666E" w:rsidRPr="00796194" w:rsidRDefault="007D666E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为了条理清晰，可根据需要在各节增加三级标题。</w:t>
      </w:r>
    </w:p>
    <w:p w14:paraId="526747D6" w14:textId="77777777" w:rsidR="0029473E" w:rsidRPr="0063120B" w:rsidRDefault="002F14B4" w:rsidP="0063120B">
      <w:pPr>
        <w:pStyle w:val="2"/>
      </w:pPr>
      <w:bookmarkStart w:id="37" w:name="_Toc34158000"/>
      <w:r w:rsidRPr="0063120B">
        <w:t>Magic Squares</w:t>
      </w:r>
      <w:bookmarkEnd w:id="37"/>
    </w:p>
    <w:p w14:paraId="5F3BC44B" w14:textId="77777777" w:rsidR="004C3CD5" w:rsidRDefault="0071512E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幻方是一个有</w:t>
      </w:r>
      <w:r>
        <w:rPr>
          <w:rFonts w:ascii="Times New Roman" w:hAnsi="Times New Roman" w:cs="Times New Roman" w:hint="eastAsia"/>
          <w:szCs w:val="24"/>
        </w:rPr>
        <w:t>n*n</w:t>
      </w:r>
      <w:r>
        <w:rPr>
          <w:rFonts w:ascii="Times New Roman" w:hAnsi="Times New Roman" w:cs="Times New Roman" w:hint="eastAsia"/>
          <w:szCs w:val="24"/>
        </w:rPr>
        <w:t>个不同数字、且每行、每列和斜线上都有相同的和的方形结构。要求写出程序判断输入一个矩阵是否是幻方，并且构造幻方。</w:t>
      </w:r>
    </w:p>
    <w:p w14:paraId="12E6579A" w14:textId="77777777" w:rsidR="00FC3111" w:rsidRDefault="00FC3111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Main</w:t>
      </w:r>
      <w:r>
        <w:rPr>
          <w:rFonts w:ascii="Times New Roman" w:hAnsi="Times New Roman" w:cs="Times New Roman" w:hint="eastAsia"/>
          <w:szCs w:val="24"/>
        </w:rPr>
        <w:t>函数有两个部分，分别是：读取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个矩阵并判断、生成一个矩阵判断后输出到文件中。在读取时，用</w:t>
      </w:r>
      <w:r>
        <w:rPr>
          <w:rFonts w:ascii="Times New Roman" w:hAnsi="Times New Roman" w:cs="Times New Roman" w:hint="eastAsia"/>
          <w:szCs w:val="24"/>
        </w:rPr>
        <w:t>for</w:t>
      </w:r>
      <w:r>
        <w:rPr>
          <w:rFonts w:ascii="Times New Roman" w:hAnsi="Times New Roman" w:cs="Times New Roman" w:hint="eastAsia"/>
          <w:szCs w:val="24"/>
        </w:rPr>
        <w:t>循环分别将字符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到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拼入地址中，输出同理。</w:t>
      </w:r>
      <w:r w:rsidR="00A92D87">
        <w:rPr>
          <w:rFonts w:ascii="Times New Roman" w:hAnsi="Times New Roman" w:cs="Times New Roman" w:hint="eastAsia"/>
          <w:szCs w:val="24"/>
        </w:rPr>
        <w:t>其中在生成幻方之前，判断</w:t>
      </w:r>
      <w:r w:rsidR="00A92D87">
        <w:rPr>
          <w:rFonts w:ascii="Times New Roman" w:hAnsi="Times New Roman" w:cs="Times New Roman" w:hint="eastAsia"/>
          <w:szCs w:val="24"/>
        </w:rPr>
        <w:t>n</w:t>
      </w:r>
      <w:r w:rsidR="00A92D87">
        <w:rPr>
          <w:rFonts w:ascii="Times New Roman" w:hAnsi="Times New Roman" w:cs="Times New Roman" w:hint="eastAsia"/>
          <w:szCs w:val="24"/>
        </w:rPr>
        <w:t>的合法性。</w:t>
      </w:r>
    </w:p>
    <w:p w14:paraId="29BB6711" w14:textId="77777777" w:rsidR="00836483" w:rsidRPr="000E3103" w:rsidRDefault="00836483" w:rsidP="00836483">
      <w:pPr>
        <w:spacing w:line="300" w:lineRule="auto"/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EEF3B2D" wp14:editId="1ABE1952">
            <wp:extent cx="3120821" cy="1531620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4127" t="28893" r="36721" b="39609"/>
                    <a:stretch/>
                  </pic:blipFill>
                  <pic:spPr bwMode="auto">
                    <a:xfrm>
                      <a:off x="0" y="0"/>
                      <a:ext cx="3137199" cy="1539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DD2E4" w14:textId="77777777" w:rsidR="0034260F" w:rsidRPr="0063120B" w:rsidRDefault="0034260F" w:rsidP="0063120B">
      <w:pPr>
        <w:pStyle w:val="3"/>
      </w:pPr>
      <w:bookmarkStart w:id="38" w:name="_Toc34158001"/>
      <w:r w:rsidRPr="0063120B">
        <w:t>isLegalMagicSquare()</w:t>
      </w:r>
      <w:bookmarkEnd w:id="38"/>
    </w:p>
    <w:p w14:paraId="314034E5" w14:textId="77777777" w:rsidR="004C3CD5" w:rsidRDefault="00FC3111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判断一个矩阵是否为幻方。</w:t>
      </w:r>
    </w:p>
    <w:p w14:paraId="0739F449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读入文件</w:t>
      </w:r>
    </w:p>
    <w:p w14:paraId="555D45BF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创建FileReader、BufferReader、StringBuilder对象</w:t>
      </w:r>
    </w:p>
    <w:p w14:paraId="7649972F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初始化line</w:t>
      </w:r>
    </w:p>
    <w:p w14:paraId="0039EE5F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逐行将字符串转换为整型矩阵存储</w:t>
      </w:r>
    </w:p>
    <w:p w14:paraId="497A759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将非空readline的字符串分割</w:t>
      </w:r>
    </w:p>
    <w:p w14:paraId="79FD51AE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去除头尾空格后转换为数字存储到二维数组中</w:t>
      </w:r>
    </w:p>
    <w:p w14:paraId="0633812B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存储时判断该数字是否出现过</w:t>
      </w:r>
    </w:p>
    <w:p w14:paraId="00EEF2F7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出现过则报错</w:t>
      </w:r>
    </w:p>
    <w:p w14:paraId="69EBA4E0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否则用Boolean表标记</w:t>
      </w:r>
    </w:p>
    <w:p w14:paraId="10211998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判断行列长度是否相等</w:t>
      </w:r>
    </w:p>
    <w:p w14:paraId="60DF9098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计算两条斜线的和并比较</w:t>
      </w:r>
    </w:p>
    <w:p w14:paraId="7BBAEFC8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得出主对角线和次对角线的和</w:t>
      </w:r>
    </w:p>
    <w:p w14:paraId="4D8DC052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比较</w:t>
      </w:r>
    </w:p>
    <w:p w14:paraId="5217DC96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相等则记录，作为基准值</w:t>
      </w:r>
    </w:p>
    <w:p w14:paraId="78763550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不相等则报错</w:t>
      </w:r>
    </w:p>
    <w:p w14:paraId="69E8418F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计算每条纵线和横线和和并比较</w:t>
      </w:r>
    </w:p>
    <w:p w14:paraId="0E2802C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计算第i条横线和纵线的和</w:t>
      </w:r>
    </w:p>
    <w:p w14:paraId="2FFEB75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与基准值比较</w:t>
      </w:r>
    </w:p>
    <w:p w14:paraId="59CBC5BD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不相等则报错</w:t>
      </w:r>
    </w:p>
    <w:p w14:paraId="796DD4A6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确定是否为幻方</w:t>
      </w:r>
    </w:p>
    <w:p w14:paraId="0583E137" w14:textId="77777777" w:rsidR="0065572D" w:rsidRPr="000E3103" w:rsidRDefault="00A61D83" w:rsidP="00A61D83">
      <w:pPr>
        <w:jc w:val="center"/>
      </w:pPr>
      <w:r>
        <w:rPr>
          <w:noProof/>
        </w:rPr>
        <w:drawing>
          <wp:inline distT="0" distB="0" distL="0" distR="0" wp14:anchorId="09DE2ED1" wp14:editId="2BB6BB1A">
            <wp:extent cx="5366575" cy="2407920"/>
            <wp:effectExtent l="0" t="0" r="571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334" t="21049" r="4213" b="20913"/>
                    <a:stretch/>
                  </pic:blipFill>
                  <pic:spPr bwMode="auto">
                    <a:xfrm>
                      <a:off x="0" y="0"/>
                      <a:ext cx="5372379" cy="2410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3A6AA" w14:textId="77777777" w:rsidR="0034260F" w:rsidRPr="0063120B" w:rsidRDefault="0034260F" w:rsidP="0063120B">
      <w:pPr>
        <w:pStyle w:val="3"/>
      </w:pPr>
      <w:bookmarkStart w:id="39" w:name="_Toc34158002"/>
      <w:r w:rsidRPr="0063120B">
        <w:t>generateMagicSquare()</w:t>
      </w:r>
      <w:bookmarkEnd w:id="39"/>
    </w:p>
    <w:p w14:paraId="1CFD9DA1" w14:textId="77777777" w:rsidR="004C3CD5" w:rsidRDefault="00F074A4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生成一个边长为奇数的幻方。</w:t>
      </w:r>
    </w:p>
    <w:p w14:paraId="4894E31C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初始化</w:t>
      </w:r>
    </w:p>
    <w:p w14:paraId="12D976CD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生成空矩阵</w:t>
      </w:r>
    </w:p>
    <w:p w14:paraId="3BAF50D8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t>R</w:t>
      </w:r>
      <w:r>
        <w:rPr>
          <w:rFonts w:hint="eastAsia"/>
        </w:rPr>
        <w:t>ow=0，</w:t>
      </w:r>
      <w:r>
        <w:t>C</w:t>
      </w:r>
      <w:r>
        <w:rPr>
          <w:rFonts w:hint="eastAsia"/>
        </w:rPr>
        <w:t>ol=n/2</w:t>
      </w:r>
    </w:p>
    <w:p w14:paraId="4FBD350D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循环n*n次填充矩阵</w:t>
      </w:r>
    </w:p>
    <w:p w14:paraId="28A9119C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将矩阵的[</w:t>
      </w:r>
      <w:r>
        <w:t>row, col]</w:t>
      </w:r>
      <w:r>
        <w:rPr>
          <w:rFonts w:hint="eastAsia"/>
        </w:rPr>
        <w:t>位置填充为i</w:t>
      </w:r>
    </w:p>
    <w:p w14:paraId="791557FF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在保证坐标在矩阵范围内的情况下使</w:t>
      </w:r>
      <w:r>
        <w:t>R</w:t>
      </w:r>
      <w:r>
        <w:rPr>
          <w:rFonts w:hint="eastAsia"/>
        </w:rPr>
        <w:t>ow--，Col++</w:t>
      </w:r>
    </w:p>
    <w:p w14:paraId="42DDD908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打开文件，打印结果</w:t>
      </w:r>
    </w:p>
    <w:p w14:paraId="53DBEA70" w14:textId="77777777" w:rsidR="005B78B8" w:rsidRPr="000E3103" w:rsidRDefault="005B78B8" w:rsidP="005B78B8">
      <w:pPr>
        <w:jc w:val="center"/>
      </w:pPr>
      <w:r>
        <w:rPr>
          <w:noProof/>
        </w:rPr>
        <w:drawing>
          <wp:inline distT="0" distB="0" distL="0" distR="0" wp14:anchorId="1C34B09C" wp14:editId="2C68142F">
            <wp:extent cx="5188547" cy="922020"/>
            <wp:effectExtent l="0" t="0" r="0" b="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31176" cy="92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D9F0F" w14:textId="77777777" w:rsidR="00FF0208" w:rsidRPr="0063120B" w:rsidRDefault="00FF0208" w:rsidP="0063120B">
      <w:pPr>
        <w:pStyle w:val="2"/>
      </w:pPr>
      <w:bookmarkStart w:id="40" w:name="_Toc34158003"/>
      <w:r w:rsidRPr="0063120B">
        <w:t>Turtle Graphics</w:t>
      </w:r>
      <w:bookmarkEnd w:id="40"/>
    </w:p>
    <w:p w14:paraId="238BCA28" w14:textId="77777777" w:rsidR="004C3CD5" w:rsidRDefault="00EE5AEC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任务需要我们</w:t>
      </w:r>
      <w:r>
        <w:rPr>
          <w:rFonts w:ascii="Times New Roman" w:hAnsi="Times New Roman" w:cs="Times New Roman" w:hint="eastAsia"/>
          <w:szCs w:val="24"/>
        </w:rPr>
        <w:t>clone</w:t>
      </w:r>
      <w:r>
        <w:rPr>
          <w:rFonts w:ascii="Times New Roman" w:hAnsi="Times New Roman" w:cs="Times New Roman" w:hint="eastAsia"/>
          <w:szCs w:val="24"/>
        </w:rPr>
        <w:t>已有的程序后，利用</w:t>
      </w:r>
      <w:r>
        <w:rPr>
          <w:rFonts w:ascii="Times New Roman" w:hAnsi="Times New Roman" w:cs="Times New Roman" w:hint="eastAsia"/>
          <w:szCs w:val="24"/>
        </w:rPr>
        <w:t>turtle</w:t>
      </w:r>
      <w:r w:rsidR="00620857">
        <w:rPr>
          <w:rFonts w:ascii="Times New Roman" w:hAnsi="Times New Roman" w:cs="Times New Roman" w:hint="eastAsia"/>
          <w:szCs w:val="24"/>
        </w:rPr>
        <w:t>按照要求</w:t>
      </w:r>
      <w:r>
        <w:rPr>
          <w:rFonts w:ascii="Times New Roman" w:hAnsi="Times New Roman" w:cs="Times New Roman" w:hint="eastAsia"/>
          <w:szCs w:val="24"/>
        </w:rPr>
        <w:t>画图，其中需要利用几何知识设计一些函数简化编程</w:t>
      </w:r>
      <w:r w:rsidR="00620857">
        <w:rPr>
          <w:rFonts w:ascii="Times New Roman" w:hAnsi="Times New Roman" w:cs="Times New Roman" w:hint="eastAsia"/>
          <w:szCs w:val="24"/>
        </w:rPr>
        <w:t>，最后可以发挥想象力进行</w:t>
      </w:r>
      <w:r w:rsidR="00620857">
        <w:rPr>
          <w:rFonts w:ascii="Times New Roman" w:hAnsi="Times New Roman" w:cs="Times New Roman" w:hint="eastAsia"/>
          <w:szCs w:val="24"/>
        </w:rPr>
        <w:t>Personal</w:t>
      </w:r>
      <w:r w:rsidR="00620857">
        <w:rPr>
          <w:rFonts w:ascii="Times New Roman" w:hAnsi="Times New Roman" w:cs="Times New Roman"/>
          <w:szCs w:val="24"/>
        </w:rPr>
        <w:t xml:space="preserve"> </w:t>
      </w:r>
      <w:r w:rsidR="00620857">
        <w:rPr>
          <w:rFonts w:ascii="Times New Roman" w:hAnsi="Times New Roman" w:cs="Times New Roman" w:hint="eastAsia"/>
          <w:szCs w:val="24"/>
        </w:rPr>
        <w:t>Art</w:t>
      </w:r>
      <w:r w:rsidR="00620857">
        <w:rPr>
          <w:rFonts w:ascii="Times New Roman" w:hAnsi="Times New Roman" w:cs="Times New Roman" w:hint="eastAsia"/>
          <w:szCs w:val="24"/>
        </w:rPr>
        <w:t>。</w:t>
      </w:r>
      <w:r w:rsidR="00795AAD">
        <w:rPr>
          <w:rFonts w:ascii="Times New Roman" w:hAnsi="Times New Roman" w:cs="Times New Roman" w:hint="eastAsia"/>
          <w:szCs w:val="24"/>
        </w:rPr>
        <w:t>首先分析</w:t>
      </w:r>
      <w:r w:rsidR="00795AAD">
        <w:rPr>
          <w:rFonts w:ascii="Times New Roman" w:hAnsi="Times New Roman" w:cs="Times New Roman" w:hint="eastAsia"/>
          <w:szCs w:val="24"/>
        </w:rPr>
        <w:t>turtle</w:t>
      </w:r>
      <w:r w:rsidR="00795AAD">
        <w:rPr>
          <w:rFonts w:ascii="Times New Roman" w:hAnsi="Times New Roman" w:cs="Times New Roman" w:hint="eastAsia"/>
          <w:szCs w:val="24"/>
        </w:rPr>
        <w:t>的</w:t>
      </w:r>
      <w:r w:rsidR="00795AAD">
        <w:rPr>
          <w:rFonts w:ascii="Times New Roman" w:hAnsi="Times New Roman" w:cs="Times New Roman" w:hint="eastAsia"/>
          <w:szCs w:val="24"/>
        </w:rPr>
        <w:t>package</w:t>
      </w:r>
      <w:r w:rsidR="00795AAD">
        <w:rPr>
          <w:rFonts w:ascii="Times New Roman" w:hAnsi="Times New Roman" w:cs="Times New Roman" w:hint="eastAsia"/>
          <w:szCs w:val="24"/>
        </w:rPr>
        <w:t>组成，了解类成员</w:t>
      </w:r>
      <w:r w:rsidR="00AA37DC">
        <w:rPr>
          <w:rFonts w:ascii="Times New Roman" w:hAnsi="Times New Roman" w:cs="Times New Roman" w:hint="eastAsia"/>
          <w:szCs w:val="24"/>
        </w:rPr>
        <w:t>。</w:t>
      </w:r>
    </w:p>
    <w:p w14:paraId="44D733DA" w14:textId="77777777" w:rsidR="006A438F" w:rsidRPr="000E3103" w:rsidRDefault="006A438F" w:rsidP="006A438F">
      <w:pPr>
        <w:spacing w:line="300" w:lineRule="auto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lastRenderedPageBreak/>
        <w:drawing>
          <wp:inline distT="0" distB="0" distL="0" distR="0" wp14:anchorId="2FDB1BCD" wp14:editId="03C66151">
            <wp:extent cx="5034955" cy="3558540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urtle.jp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7" t="3852" r="18373" b="5637"/>
                    <a:stretch/>
                  </pic:blipFill>
                  <pic:spPr bwMode="auto">
                    <a:xfrm>
                      <a:off x="0" y="0"/>
                      <a:ext cx="5054804" cy="3572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ED0B70" w14:textId="77777777" w:rsidR="00D46D5B" w:rsidRPr="0063120B" w:rsidRDefault="004C3CD5" w:rsidP="0063120B">
      <w:pPr>
        <w:pStyle w:val="3"/>
      </w:pPr>
      <w:bookmarkStart w:id="41" w:name="_Toc34158004"/>
      <w:r w:rsidRPr="0063120B">
        <w:t>Problem 1: Clone and import</w:t>
      </w:r>
      <w:bookmarkEnd w:id="41"/>
    </w:p>
    <w:p w14:paraId="36DC87FA" w14:textId="77777777" w:rsidR="00D46D5B" w:rsidRDefault="00821983" w:rsidP="0097747D">
      <w:pPr>
        <w:pStyle w:val="a7"/>
        <w:numPr>
          <w:ilvl w:val="0"/>
          <w:numId w:val="13"/>
        </w:numPr>
        <w:ind w:firstLineChars="0"/>
      </w:pPr>
      <w:bookmarkStart w:id="42" w:name="header-n13"/>
      <w:bookmarkEnd w:id="42"/>
      <w:r>
        <w:rPr>
          <w:rFonts w:hint="eastAsia"/>
        </w:rPr>
        <w:t>打开目标存储文件夹</w:t>
      </w:r>
    </w:p>
    <w:p w14:paraId="455955D1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右键点击Git</w:t>
      </w:r>
      <w:r>
        <w:t xml:space="preserve"> </w:t>
      </w:r>
      <w:r>
        <w:rPr>
          <w:rFonts w:hint="eastAsia"/>
        </w:rPr>
        <w:t>Bash</w:t>
      </w:r>
    </w:p>
    <w:p w14:paraId="0F3DFE28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输入</w:t>
      </w:r>
      <w:r w:rsidRPr="00821983">
        <w:t>git clone https://github.com/ComputerScienceHIT/Lab1-1183710109.git</w:t>
      </w:r>
    </w:p>
    <w:p w14:paraId="584C0618" w14:textId="77777777" w:rsidR="0028409E" w:rsidRDefault="0028409E" w:rsidP="0097747D">
      <w:pPr>
        <w:pStyle w:val="a7"/>
        <w:numPr>
          <w:ilvl w:val="0"/>
          <w:numId w:val="13"/>
        </w:numPr>
        <w:ind w:firstLineChars="0"/>
      </w:pPr>
      <w:r>
        <w:rPr>
          <w:noProof/>
        </w:rPr>
        <w:drawing>
          <wp:inline distT="0" distB="0" distL="0" distR="0" wp14:anchorId="6C900BBB" wp14:editId="6D1F04AF">
            <wp:extent cx="4366260" cy="1234286"/>
            <wp:effectExtent l="0" t="0" r="0" b="4445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20454" cy="124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29E15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Done</w:t>
      </w:r>
    </w:p>
    <w:p w14:paraId="4EC783E3" w14:textId="77777777" w:rsidR="004C3CD5" w:rsidRPr="0063120B" w:rsidRDefault="004C3CD5" w:rsidP="0063120B">
      <w:pPr>
        <w:pStyle w:val="3"/>
      </w:pPr>
      <w:bookmarkStart w:id="43" w:name="header-n25"/>
      <w:bookmarkStart w:id="44" w:name="header-n80"/>
      <w:bookmarkStart w:id="45" w:name="_Toc34158005"/>
      <w:bookmarkEnd w:id="43"/>
      <w:bookmarkEnd w:id="44"/>
      <w:r w:rsidRPr="0063120B">
        <w:t>Problem 3: Turtle graphics and drawSquare</w:t>
      </w:r>
      <w:bookmarkEnd w:id="45"/>
    </w:p>
    <w:p w14:paraId="571B89D5" w14:textId="77777777" w:rsidR="00170110" w:rsidRDefault="00DB5AB9" w:rsidP="00DB5AB9">
      <w:pPr>
        <w:ind w:firstLine="420"/>
      </w:pPr>
      <w:r>
        <w:rPr>
          <w:rFonts w:hint="eastAsia"/>
        </w:rPr>
        <w:t>该函数需要实现：已知边长，画出边长为指定数值的正方形。参数是</w:t>
      </w:r>
      <w:r w:rsidR="007C0D08">
        <w:rPr>
          <w:rFonts w:hint="eastAsia"/>
        </w:rPr>
        <w:t>海龟对象turtle和编程sidelength。</w:t>
      </w:r>
    </w:p>
    <w:p w14:paraId="56839F92" w14:textId="77777777" w:rsidR="007C0D08" w:rsidRDefault="007C0D08" w:rsidP="00DB5AB9">
      <w:pPr>
        <w:ind w:firstLine="420"/>
      </w:pPr>
      <w:r>
        <w:rPr>
          <w:rFonts w:hint="eastAsia"/>
        </w:rPr>
        <w:t>首先将海龟画笔设置为黑色。然后执行4次的前进sidelength长度、转完90度，即可完成一个边长为sidelength的正方形。</w:t>
      </w:r>
      <w:r w:rsidR="00B60B3A">
        <w:rPr>
          <w:rFonts w:hint="eastAsia"/>
        </w:rPr>
        <w:t>下图是边长为200的正方形：</w:t>
      </w:r>
    </w:p>
    <w:p w14:paraId="128D9329" w14:textId="77777777" w:rsidR="003308AC" w:rsidRPr="00170110" w:rsidRDefault="003308AC" w:rsidP="003308AC">
      <w:pPr>
        <w:jc w:val="center"/>
      </w:pPr>
      <w:r>
        <w:rPr>
          <w:noProof/>
        </w:rPr>
        <w:lastRenderedPageBreak/>
        <w:drawing>
          <wp:inline distT="0" distB="0" distL="0" distR="0" wp14:anchorId="5A03A23C" wp14:editId="5873D0F4">
            <wp:extent cx="2103120" cy="2353864"/>
            <wp:effectExtent l="0" t="0" r="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31802" cy="238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34DAE" w14:textId="77777777" w:rsidR="004C3CD5" w:rsidRPr="0063120B" w:rsidRDefault="004C3CD5" w:rsidP="0063120B">
      <w:pPr>
        <w:pStyle w:val="3"/>
      </w:pPr>
      <w:bookmarkStart w:id="46" w:name="_Toc34158006"/>
      <w:r w:rsidRPr="0063120B">
        <w:t>Problem 5: Drawing polygons</w:t>
      </w:r>
      <w:bookmarkEnd w:id="46"/>
    </w:p>
    <w:p w14:paraId="02D7F87D" w14:textId="77777777" w:rsidR="00170110" w:rsidRDefault="00EF55CB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</w:t>
      </w:r>
      <w:r w:rsidR="00DD2F4E">
        <w:rPr>
          <w:rFonts w:hint="eastAsia"/>
        </w:rPr>
        <w:t>首先</w:t>
      </w:r>
      <w:r>
        <w:rPr>
          <w:rFonts w:hint="eastAsia"/>
        </w:rPr>
        <w:t>希望已知</w:t>
      </w:r>
      <w:r w:rsidR="00DD2F4E">
        <w:rPr>
          <w:rFonts w:hint="eastAsia"/>
        </w:rPr>
        <w:t>正</w:t>
      </w:r>
      <w:r>
        <w:rPr>
          <w:rFonts w:hint="eastAsia"/>
        </w:rPr>
        <w:t>多边形边数的情况下计算正多边形的内角度。</w:t>
      </w:r>
      <w:r w:rsidR="007D26E2">
        <w:rPr>
          <w:rFonts w:hint="eastAsia"/>
        </w:rPr>
        <w:t>根据几何知识可以推导得公式：</w:t>
      </w:r>
    </w:p>
    <w:p w14:paraId="32647295" w14:textId="77777777" w:rsidR="007D26E2" w:rsidRPr="00026A9B" w:rsidRDefault="00026A9B" w:rsidP="007E0F41">
      <w:pPr>
        <w:ind w:firstLine="420"/>
      </w:pPr>
      <m:oMathPara>
        <m:oMath>
          <m:r>
            <w:rPr>
              <w:rFonts w:ascii="Cambria Math" w:hAnsi="Cambria Math"/>
            </w:rPr>
            <m:t>(double) 180.0 - (double) 360.0 / sides</m:t>
          </m:r>
        </m:oMath>
      </m:oMathPara>
    </w:p>
    <w:p w14:paraId="528C872F" w14:textId="77777777" w:rsidR="00026A9B" w:rsidRDefault="00026A9B" w:rsidP="007E0F41">
      <w:pPr>
        <w:ind w:leftChars="29" w:left="70" w:firstLine="420"/>
      </w:pPr>
      <w:r>
        <w:rPr>
          <w:rFonts w:hint="eastAsia"/>
        </w:rPr>
        <w:t>使用该公式，实现</w:t>
      </w:r>
      <m:oMath>
        <m:r>
          <w:rPr>
            <w:rFonts w:ascii="Cambria Math" w:hAnsi="Cambria Math" w:hint="eastAsia"/>
          </w:rPr>
          <m:t>calculateRegularPolygonAngle</m:t>
        </m:r>
      </m:oMath>
      <w:r w:rsidR="00EF55CB">
        <w:rPr>
          <w:rFonts w:hint="eastAsia"/>
        </w:rPr>
        <w:t>，</w:t>
      </w:r>
      <w:r w:rsidR="00E102EB">
        <w:rPr>
          <w:rFonts w:hint="eastAsia"/>
        </w:rPr>
        <w:t>通过</w:t>
      </w:r>
      <w:r w:rsidR="005F75F7">
        <w:rPr>
          <w:rFonts w:hint="eastAsia"/>
        </w:rPr>
        <w:t>运行</w:t>
      </w:r>
      <m:oMath>
        <m:r>
          <w:rPr>
            <w:rFonts w:ascii="Cambria Math" w:hAnsi="Cambria Math" w:hint="eastAsia"/>
          </w:rPr>
          <m:t>Turtle</m:t>
        </m:r>
        <m:r>
          <w:rPr>
            <w:rFonts w:ascii="Cambria Math" w:hAnsi="Cambria Math"/>
          </w:rPr>
          <m:t>SoupTest</m:t>
        </m:r>
      </m:oMath>
      <w:r w:rsidR="005F75F7">
        <w:rPr>
          <w:rFonts w:hint="eastAsia"/>
        </w:rPr>
        <w:t>中的</w:t>
      </w:r>
      <w:r w:rsidR="00E102EB">
        <w:rPr>
          <w:rFonts w:hint="eastAsia"/>
        </w:rPr>
        <w:t>Junit测试得：</w:t>
      </w:r>
    </w:p>
    <w:p w14:paraId="742B0ABC" w14:textId="3DB0A953" w:rsidR="00BB601D" w:rsidRDefault="00964212" w:rsidP="007E0F41">
      <w:pPr>
        <w:jc w:val="center"/>
      </w:pPr>
      <w:r>
        <w:rPr>
          <w:noProof/>
        </w:rPr>
        <w:drawing>
          <wp:inline distT="0" distB="0" distL="0" distR="0" wp14:anchorId="3D5CB18A" wp14:editId="2813D38D">
            <wp:extent cx="3406435" cy="2118544"/>
            <wp:effectExtent l="0" t="0" r="381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211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7" w:name="_GoBack"/>
      <w:bookmarkEnd w:id="47"/>
    </w:p>
    <w:p w14:paraId="3247C762" w14:textId="77777777" w:rsidR="00DD2F4E" w:rsidRDefault="00DD2F4E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还希望已知正多变型得边数和边长画出一个正多边形。参照画正方形的方法，可以先前进sidelength，再使海龟旋转一个角度，执行“边数”次。其中，这个角度是正多边形内角的补角，利用</w:t>
      </w:r>
      <m:oMath>
        <m:r>
          <w:rPr>
            <w:rFonts w:ascii="Cambria Math" w:hAnsi="Cambria Math" w:hint="eastAsia"/>
          </w:rPr>
          <m:t>calculateRegularPolygonAngle</m:t>
        </m:r>
      </m:oMath>
      <w:r>
        <w:rPr>
          <w:rFonts w:hint="eastAsia"/>
        </w:rPr>
        <w:t>的功能计算出多边形内角，再用180°减去这个值即可。</w:t>
      </w:r>
      <w:r w:rsidR="00597D81">
        <w:rPr>
          <w:rFonts w:hint="eastAsia"/>
        </w:rPr>
        <w:t>边长为100的正六边形效果如下：</w:t>
      </w:r>
    </w:p>
    <w:p w14:paraId="06B8C276" w14:textId="77777777" w:rsidR="00597D81" w:rsidRPr="00170110" w:rsidRDefault="00597D81" w:rsidP="007E0F41">
      <w:pPr>
        <w:ind w:leftChars="-171" w:left="-410"/>
        <w:jc w:val="center"/>
      </w:pPr>
      <w:r>
        <w:rPr>
          <w:noProof/>
        </w:rPr>
        <w:lastRenderedPageBreak/>
        <w:drawing>
          <wp:inline distT="0" distB="0" distL="0" distR="0" wp14:anchorId="632B009D" wp14:editId="03C371F6">
            <wp:extent cx="2185459" cy="2446020"/>
            <wp:effectExtent l="0" t="0" r="5715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9926" cy="247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8E3C2" w14:textId="77777777" w:rsidR="004C3CD5" w:rsidRPr="0063120B" w:rsidRDefault="004C3CD5" w:rsidP="0063120B">
      <w:pPr>
        <w:pStyle w:val="3"/>
      </w:pPr>
      <w:bookmarkStart w:id="48" w:name="_Toc34158007"/>
      <w:r w:rsidRPr="0063120B">
        <w:t xml:space="preserve">Problem 6: Calculating </w:t>
      </w:r>
      <w:r w:rsidR="0006354B" w:rsidRPr="0063120B">
        <w:t>B</w:t>
      </w:r>
      <w:r w:rsidRPr="0063120B">
        <w:t>ea</w:t>
      </w:r>
      <w:r w:rsidR="0006354B" w:rsidRPr="0063120B">
        <w:rPr>
          <w:rFonts w:hint="eastAsia"/>
        </w:rPr>
        <w:t>r</w:t>
      </w:r>
      <w:r w:rsidRPr="0063120B">
        <w:t>ings</w:t>
      </w:r>
      <w:bookmarkEnd w:id="48"/>
    </w:p>
    <w:p w14:paraId="651680D6" w14:textId="77777777" w:rsidR="00170110" w:rsidRDefault="005F75F7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该问题首先希望解决，已知起点和当前朝向角度，想知道到终点需要转动的角度</w:t>
      </w:r>
      <w:r w:rsidR="009E56AA">
        <w:rPr>
          <w:rFonts w:hint="eastAsia"/>
        </w:rPr>
        <w:t>。</w:t>
      </w:r>
      <w:r w:rsidR="009E56AA" w:rsidRPr="009E56AA">
        <w:rPr>
          <w:rFonts w:hint="eastAsia"/>
        </w:rPr>
        <w:t>例如，如果海龟在</w:t>
      </w:r>
      <w:r w:rsidR="009E56AA" w:rsidRPr="009E56AA">
        <w:t>（0，1）朝向 30 度，并且必须到达（0，0）它必须再转动 150 度</w:t>
      </w:r>
      <w:r w:rsidR="009E56AA">
        <w:rPr>
          <w:rFonts w:hint="eastAsia"/>
        </w:rPr>
        <w:t>。</w:t>
      </w:r>
    </w:p>
    <w:p w14:paraId="2B597938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首先使用</w:t>
      </w:r>
      <m:oMath>
        <m:r>
          <w:rPr>
            <w:rFonts w:ascii="Cambria Math" w:hAnsi="Cambria Math" w:hint="eastAsia"/>
          </w:rPr>
          <m:t>Mat</m:t>
        </m:r>
        <m:r>
          <w:rPr>
            <w:rFonts w:ascii="Cambria Math" w:eastAsia="MS Gothic" w:hAnsi="Cambria Math" w:cs="MS Gothic" w:hint="eastAsia"/>
          </w:rPr>
          <m:t>h</m:t>
        </m:r>
        <m:r>
          <w:rPr>
            <w:rFonts w:ascii="Cambria Math" w:hAnsi="Cambria Math"/>
          </w:rPr>
          <m:t>.atan2</m:t>
        </m:r>
      </m:oMath>
      <w:r>
        <w:rPr>
          <w:rFonts w:hint="eastAsia"/>
        </w:rPr>
        <w:t>函数计算两点之间的边在坐标系的角度</w:t>
      </w:r>
      <w:r w:rsidR="0010011F">
        <w:rPr>
          <w:rFonts w:hint="eastAsia"/>
        </w:rPr>
        <w:t>，减去当前朝向的角度</w:t>
      </w:r>
      <w:r>
        <w:rPr>
          <w:rFonts w:hint="eastAsia"/>
        </w:rPr>
        <w:t>；</w:t>
      </w:r>
    </w:p>
    <w:p w14:paraId="228C2D44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然后取相反数（海龟旋转的方向是顺时针，坐标轴角度的旋转角度的逆时针）；</w:t>
      </w:r>
    </w:p>
    <w:p w14:paraId="76B14DF6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再减去90°（海龟的0°线是向上，坐标轴的0°线是向右，向右到向上要逆时针旋转90°）；</w:t>
      </w:r>
    </w:p>
    <w:p w14:paraId="0B08C26B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最后调整为0-360°之间（可能大于360°或小于0°）</w:t>
      </w:r>
      <w:r w:rsidR="00707F81">
        <w:rPr>
          <w:rFonts w:hint="eastAsia"/>
        </w:rPr>
        <w:t>。</w:t>
      </w:r>
    </w:p>
    <w:p w14:paraId="6A1733A6" w14:textId="599DBEEF" w:rsidR="009445B0" w:rsidRDefault="00964212" w:rsidP="009445B0">
      <w:pPr>
        <w:ind w:left="420"/>
        <w:jc w:val="center"/>
      </w:pPr>
      <w:r>
        <w:rPr>
          <w:noProof/>
        </w:rPr>
        <w:drawing>
          <wp:inline distT="0" distB="0" distL="0" distR="0" wp14:anchorId="13B2B982" wp14:editId="4A836C2B">
            <wp:extent cx="3345470" cy="2095682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45470" cy="20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54AAA" w14:textId="77777777" w:rsidR="009E56AA" w:rsidRDefault="009E56AA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基于上一个问题，此时有若干个点，想知道从第一个点开始到第二个点，再从第二个点到第三个点……以此类推每次转向的角度。</w:t>
      </w:r>
    </w:p>
    <w:p w14:paraId="0CAE09B1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“起点”选为第一个点（坐标为</w:t>
      </w:r>
      <m:oMath>
        <m:r>
          <w:rPr>
            <w:rFonts w:ascii="Cambria Math" w:hAnsi="Cambria Math"/>
          </w:rPr>
          <m:t>(x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 y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)</m:t>
        </m:r>
      </m:oMath>
      <w:r>
        <w:rPr>
          <w:rFonts w:hint="eastAsia"/>
        </w:rPr>
        <w:t>）；</w:t>
      </w:r>
    </w:p>
    <w:p w14:paraId="0BB68C0B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循环n-1次（n为点的个数）</w:t>
      </w:r>
    </w:p>
    <w:p w14:paraId="75273312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每次将第i+1号点设置为“终点”，通过上一个函数计算旋转角度并存储到List中；</w:t>
      </w:r>
    </w:p>
    <w:p w14:paraId="7BDF38C4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lastRenderedPageBreak/>
        <w:t>将下一次的“起点”用当前“终点”更新，继续循环；</w:t>
      </w:r>
    </w:p>
    <w:p w14:paraId="3D91A187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退出循环后返回List</w:t>
      </w:r>
      <w:r w:rsidR="00707F81">
        <w:rPr>
          <w:rFonts w:hint="eastAsia"/>
        </w:rPr>
        <w:t>。</w:t>
      </w:r>
    </w:p>
    <w:p w14:paraId="16EE884B" w14:textId="71C2750A" w:rsidR="002541AA" w:rsidRPr="00170110" w:rsidRDefault="00964212" w:rsidP="002541AA">
      <w:pPr>
        <w:ind w:left="360"/>
        <w:jc w:val="center"/>
      </w:pPr>
      <w:r>
        <w:rPr>
          <w:noProof/>
        </w:rPr>
        <w:drawing>
          <wp:inline distT="0" distB="0" distL="0" distR="0" wp14:anchorId="4C10F572" wp14:editId="41A4F726">
            <wp:extent cx="3574090" cy="2126164"/>
            <wp:effectExtent l="0" t="0" r="7620" b="762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74090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F6D53" w14:textId="77777777" w:rsidR="0006354B" w:rsidRPr="0063120B" w:rsidRDefault="004C3CD5" w:rsidP="0063120B">
      <w:pPr>
        <w:pStyle w:val="3"/>
      </w:pPr>
      <w:bookmarkStart w:id="49" w:name="_Toc34158008"/>
      <w:r w:rsidRPr="0063120B">
        <w:t xml:space="preserve">Problem 7: </w:t>
      </w:r>
      <w:r w:rsidR="0006354B" w:rsidRPr="0063120B">
        <w:t>Convex Hulls</w:t>
      </w:r>
      <w:bookmarkEnd w:id="49"/>
    </w:p>
    <w:p w14:paraId="1741FF51" w14:textId="77777777" w:rsidR="00F453BD" w:rsidRPr="0063120B" w:rsidRDefault="00F453BD" w:rsidP="0063120B">
      <w:pPr>
        <w:pStyle w:val="4"/>
      </w:pPr>
      <w:bookmarkStart w:id="50" w:name="_Toc34158009"/>
      <w:r w:rsidRPr="0063120B">
        <w:t>凸包问题</w:t>
      </w:r>
      <w:bookmarkEnd w:id="50"/>
    </w:p>
    <w:p w14:paraId="59EC8B0F" w14:textId="77777777" w:rsidR="00F453BD" w:rsidRDefault="00F453BD" w:rsidP="00F453BD">
      <w:pPr>
        <w:ind w:firstLine="420"/>
      </w:pPr>
      <w:r>
        <w:t>给定平面上一堆点集，输出位于凸包上的点</w:t>
      </w:r>
      <w:r>
        <w:rPr>
          <w:rFonts w:hint="eastAsia"/>
        </w:rPr>
        <w:t>。</w:t>
      </w:r>
      <w:r>
        <w:t>如下所示：输入如下这么多点集，输入P0，P1，P3，P10，P12</w:t>
      </w:r>
      <w:r>
        <w:rPr>
          <w:rFonts w:hint="eastAsia"/>
        </w:rPr>
        <w:t>。</w:t>
      </w:r>
    </w:p>
    <w:p w14:paraId="629FA6F9" w14:textId="77777777" w:rsidR="00F453BD" w:rsidRDefault="00F453BD" w:rsidP="00F453BD">
      <w:pPr>
        <w:jc w:val="center"/>
      </w:pPr>
      <w:r>
        <w:rPr>
          <w:noProof/>
        </w:rPr>
        <w:drawing>
          <wp:inline distT="0" distB="0" distL="0" distR="0" wp14:anchorId="75FB24F0" wp14:editId="3EC4F18A">
            <wp:extent cx="5257800" cy="2628900"/>
            <wp:effectExtent l="0" t="0" r="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58735" w14:textId="77777777" w:rsidR="00F453BD" w:rsidRPr="0063120B" w:rsidRDefault="00F453BD" w:rsidP="0063120B">
      <w:pPr>
        <w:pStyle w:val="4"/>
      </w:pPr>
      <w:bookmarkStart w:id="51" w:name="_Toc34158010"/>
      <w:r w:rsidRPr="0063120B">
        <w:t>算法描述</w:t>
      </w:r>
      <w:bookmarkEnd w:id="51"/>
    </w:p>
    <w:p w14:paraId="17B0D38C" w14:textId="77777777" w:rsidR="00F453BD" w:rsidRPr="00F453BD" w:rsidRDefault="00F453BD" w:rsidP="00857E85">
      <w:pPr>
        <w:ind w:firstLine="420"/>
      </w:pPr>
      <w:r>
        <w:rPr>
          <w:rFonts w:hint="eastAsia"/>
        </w:rPr>
        <w:t>这里使用Gift-Wrapping算法。</w:t>
      </w:r>
    </w:p>
    <w:p w14:paraId="75B06CC9" w14:textId="77777777" w:rsidR="00857E85" w:rsidRDefault="00F453BD" w:rsidP="00857E85">
      <w:pPr>
        <w:ind w:firstLine="420"/>
      </w:pPr>
      <w:r>
        <w:t>我们发现任意凸包上的点，你会发现以该点建立一个极角坐标系，该点连结其它所有点的极角中，该点逆时针方向的第一凸包点到该点极角最小，例如P0，到所有点的极角中P0P1极角最小。</w:t>
      </w:r>
    </w:p>
    <w:p w14:paraId="0C4A4D70" w14:textId="77777777" w:rsidR="00F453BD" w:rsidRDefault="00F453BD" w:rsidP="00857E85">
      <w:pPr>
        <w:ind w:firstLine="420"/>
      </w:pPr>
      <w:r>
        <w:t>算法中首先找到最左边的点，这个点必然在凸包上，然后计算该点连接点极角最小的，这里计算有技巧，算法中进行</w:t>
      </w:r>
      <w:r w:rsidR="003B5739">
        <w:rPr>
          <w:rFonts w:hint="eastAsia"/>
        </w:rPr>
        <w:t>试验</w:t>
      </w:r>
      <w:r>
        <w:t>,直到找到到最右端的点，找到P1后，就可以从P1开始，接着顺次找到P2，又以P2为起点……</w:t>
      </w:r>
    </w:p>
    <w:p w14:paraId="19898341" w14:textId="77777777" w:rsidR="00C44ADD" w:rsidRPr="0063120B" w:rsidRDefault="00C44ADD" w:rsidP="0063120B">
      <w:pPr>
        <w:pStyle w:val="4"/>
      </w:pPr>
      <w:bookmarkStart w:id="52" w:name="_Toc34158011"/>
      <w:r w:rsidRPr="0063120B">
        <w:rPr>
          <w:rFonts w:hint="eastAsia"/>
        </w:rPr>
        <w:lastRenderedPageBreak/>
        <w:t>JUnit测试结果</w:t>
      </w:r>
      <w:bookmarkEnd w:id="52"/>
    </w:p>
    <w:p w14:paraId="4B7D059E" w14:textId="66AA3507" w:rsidR="00C44ADD" w:rsidRPr="00C44ADD" w:rsidRDefault="00964212" w:rsidP="00ED427D">
      <w:pPr>
        <w:jc w:val="center"/>
      </w:pPr>
      <w:r>
        <w:rPr>
          <w:noProof/>
        </w:rPr>
        <w:drawing>
          <wp:inline distT="0" distB="0" distL="0" distR="0" wp14:anchorId="38DFC68B" wp14:editId="52C6ED7A">
            <wp:extent cx="3345180" cy="2054225"/>
            <wp:effectExtent l="0" t="0" r="7620" b="317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r="36576"/>
                    <a:stretch/>
                  </pic:blipFill>
                  <pic:spPr bwMode="auto">
                    <a:xfrm>
                      <a:off x="0" y="0"/>
                      <a:ext cx="3345180" cy="2054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D504C" w14:textId="77777777" w:rsidR="004C3CD5" w:rsidRPr="0063120B" w:rsidRDefault="0006354B" w:rsidP="0063120B">
      <w:pPr>
        <w:pStyle w:val="3"/>
      </w:pPr>
      <w:bookmarkStart w:id="53" w:name="_Toc34158012"/>
      <w:r w:rsidRPr="0063120B">
        <w:t xml:space="preserve">Problem 8: </w:t>
      </w:r>
      <w:r w:rsidR="004C3CD5" w:rsidRPr="0063120B">
        <w:t>Personal art</w:t>
      </w:r>
      <w:bookmarkEnd w:id="53"/>
    </w:p>
    <w:p w14:paraId="2F0E3B8B" w14:textId="77777777" w:rsidR="00E777B8" w:rsidRPr="0063120B" w:rsidRDefault="00E777B8" w:rsidP="0063120B">
      <w:pPr>
        <w:pStyle w:val="4"/>
      </w:pPr>
      <w:bookmarkStart w:id="54" w:name="_Toc34158013"/>
      <w:r w:rsidRPr="0063120B">
        <w:t>多彩螺旋线</w:t>
      </w:r>
      <w:bookmarkEnd w:id="54"/>
    </w:p>
    <w:p w14:paraId="500F055B" w14:textId="77777777" w:rsidR="00E777B8" w:rsidRDefault="00E777B8" w:rsidP="00E777B8">
      <w:pPr>
        <w:ind w:firstLine="420"/>
      </w:pPr>
      <w:r>
        <w:rPr>
          <w:rFonts w:hint="eastAsia"/>
        </w:rPr>
        <w:t>思路：在画正多边形的基础上，步长不是一直相同，而是越来越长，并且角度比画正多边形需要的角度多一些，每次拐弯变换颜色。</w:t>
      </w:r>
    </w:p>
    <w:p w14:paraId="6B4D674C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Size是螺旋的大小</w:t>
      </w:r>
    </w:p>
    <w:p w14:paraId="1380B663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Step的每一步的长度，每走一步拐弯一次</w:t>
      </w:r>
    </w:p>
    <w:p w14:paraId="4BE1BD78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Densi是密度，角度越小，螺旋越密</w:t>
      </w:r>
    </w:p>
    <w:p w14:paraId="2E2E85B4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ColorNum是色彩的数量，更改时要在switch里更改</w:t>
      </w:r>
    </w:p>
    <w:p w14:paraId="49CC0D74" w14:textId="77777777" w:rsidR="000D08D8" w:rsidRPr="0063120B" w:rsidRDefault="000D08D8" w:rsidP="0063120B">
      <w:pPr>
        <w:pStyle w:val="4"/>
      </w:pPr>
      <w:bookmarkStart w:id="55" w:name="_Toc34158014"/>
      <w:r w:rsidRPr="0063120B">
        <w:rPr>
          <w:rFonts w:hint="eastAsia"/>
        </w:rPr>
        <w:t>代码</w:t>
      </w:r>
      <w:bookmarkEnd w:id="55"/>
    </w:p>
    <w:p w14:paraId="342CE46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</w:t>
      </w:r>
      <w:r w:rsidRPr="008D3ECE">
        <w:rPr>
          <w:rFonts w:ascii="Consolas" w:hAnsi="Consolas" w:cs="宋体"/>
          <w:color w:val="D73A49"/>
          <w:kern w:val="0"/>
          <w:szCs w:val="24"/>
        </w:rPr>
        <w:t>publ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stat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void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6F42C1"/>
          <w:kern w:val="0"/>
          <w:szCs w:val="24"/>
        </w:rPr>
        <w:t>drawPersonalArt</w:t>
      </w:r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r w:rsidRPr="008D3ECE">
        <w:rPr>
          <w:rFonts w:ascii="Consolas" w:hAnsi="Consolas" w:cs="宋体"/>
          <w:color w:val="D73A49"/>
          <w:kern w:val="0"/>
          <w:szCs w:val="24"/>
        </w:rPr>
        <w:t>Turtle</w:t>
      </w:r>
      <w:r w:rsidRPr="008D3ECE">
        <w:rPr>
          <w:rFonts w:ascii="Consolas" w:hAnsi="Consolas" w:cs="宋体"/>
          <w:color w:val="24292E"/>
          <w:kern w:val="0"/>
          <w:szCs w:val="24"/>
        </w:rPr>
        <w:t> turtle) {</w:t>
      </w:r>
    </w:p>
    <w:p w14:paraId="3943CF70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Size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00</w:t>
      </w:r>
      <w:r w:rsidRPr="008D3ECE">
        <w:rPr>
          <w:rFonts w:ascii="Consolas" w:hAnsi="Consolas" w:cs="宋体"/>
          <w:color w:val="24292E"/>
          <w:kern w:val="0"/>
          <w:szCs w:val="24"/>
        </w:rPr>
        <w:t>, Step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Densi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ColorNum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979CB1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for</w:t>
      </w:r>
      <w:r w:rsidRPr="008D3ECE">
        <w:rPr>
          <w:rFonts w:ascii="Consolas" w:hAnsi="Consolas" w:cs="宋体"/>
          <w:color w:val="24292E"/>
          <w:kern w:val="0"/>
          <w:szCs w:val="24"/>
        </w:rPr>
        <w:t> (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i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; i </w:t>
      </w:r>
      <w:r w:rsidRPr="008D3ECE">
        <w:rPr>
          <w:rFonts w:ascii="Consolas" w:hAnsi="Consolas" w:cs="宋体"/>
          <w:color w:val="D73A49"/>
          <w:kern w:val="0"/>
          <w:szCs w:val="24"/>
        </w:rPr>
        <w:t>&lt;=</w:t>
      </w:r>
      <w:r w:rsidRPr="008D3ECE">
        <w:rPr>
          <w:rFonts w:ascii="Consolas" w:hAnsi="Consolas" w:cs="宋体"/>
          <w:color w:val="24292E"/>
          <w:kern w:val="0"/>
          <w:szCs w:val="24"/>
        </w:rPr>
        <w:t> Size; i</w:t>
      </w:r>
      <w:r w:rsidRPr="008D3ECE">
        <w:rPr>
          <w:rFonts w:ascii="Consolas" w:hAnsi="Consolas" w:cs="宋体"/>
          <w:color w:val="D73A49"/>
          <w:kern w:val="0"/>
          <w:szCs w:val="24"/>
        </w:rPr>
        <w:t>++</w:t>
      </w:r>
      <w:r w:rsidRPr="008D3ECE">
        <w:rPr>
          <w:rFonts w:ascii="Consolas" w:hAnsi="Consolas" w:cs="宋体"/>
          <w:color w:val="24292E"/>
          <w:kern w:val="0"/>
          <w:szCs w:val="24"/>
        </w:rPr>
        <w:t>) {</w:t>
      </w:r>
    </w:p>
    <w:p w14:paraId="5071DFB1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switch</w:t>
      </w:r>
      <w:r w:rsidRPr="008D3ECE">
        <w:rPr>
          <w:rFonts w:ascii="Consolas" w:hAnsi="Consolas" w:cs="宋体"/>
          <w:color w:val="24292E"/>
          <w:kern w:val="0"/>
          <w:szCs w:val="24"/>
        </w:rPr>
        <w:t> (i </w:t>
      </w:r>
      <w:r w:rsidRPr="008D3ECE">
        <w:rPr>
          <w:rFonts w:ascii="Consolas" w:hAnsi="Consolas" w:cs="宋体"/>
          <w:color w:val="D73A49"/>
          <w:kern w:val="0"/>
          <w:szCs w:val="24"/>
        </w:rPr>
        <w:t>%</w:t>
      </w:r>
      <w:r w:rsidRPr="008D3ECE">
        <w:rPr>
          <w:rFonts w:ascii="Consolas" w:hAnsi="Consolas" w:cs="宋体"/>
          <w:color w:val="24292E"/>
          <w:kern w:val="0"/>
          <w:szCs w:val="24"/>
        </w:rPr>
        <w:t> ColorNum) {</w:t>
      </w:r>
    </w:p>
    <w:p w14:paraId="3B9F6025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0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6C3832E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BLUE);</w:t>
      </w:r>
    </w:p>
    <w:p w14:paraId="43066C8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687DC344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3BB8F43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GREEN);</w:t>
      </w:r>
    </w:p>
    <w:p w14:paraId="417D22F7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8B340C8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2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0FC93DCF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YELLOW);</w:t>
      </w:r>
    </w:p>
    <w:p w14:paraId="3654D922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01ACA4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3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4ECE4F2B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RED);</w:t>
      </w:r>
    </w:p>
    <w:p w14:paraId="5BC014F0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2F01FBD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00FE8CBA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lastRenderedPageBreak/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MAGENTA);</w:t>
      </w:r>
    </w:p>
    <w:p w14:paraId="406960CF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25B3C99B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7D4A0D88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r w:rsidRPr="008D3ECE">
        <w:rPr>
          <w:rFonts w:ascii="Consolas" w:hAnsi="Consolas" w:cs="宋体"/>
          <w:color w:val="24292E"/>
          <w:kern w:val="0"/>
          <w:szCs w:val="24"/>
        </w:rPr>
        <w:t>(PenColor.ORANGE);</w:t>
      </w:r>
    </w:p>
    <w:p w14:paraId="1CF60C86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264B3CB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}</w:t>
      </w:r>
    </w:p>
    <w:p w14:paraId="2F65B9C9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forward</w:t>
      </w:r>
      <w:r w:rsidRPr="008D3ECE">
        <w:rPr>
          <w:rFonts w:ascii="Consolas" w:hAnsi="Consolas" w:cs="宋体"/>
          <w:color w:val="24292E"/>
          <w:kern w:val="0"/>
          <w:szCs w:val="24"/>
        </w:rPr>
        <w:t>(Step </w:t>
      </w:r>
      <w:r w:rsidRPr="008D3ECE">
        <w:rPr>
          <w:rFonts w:ascii="Consolas" w:hAnsi="Consolas" w:cs="宋体"/>
          <w:color w:val="D73A49"/>
          <w:kern w:val="0"/>
          <w:szCs w:val="24"/>
        </w:rPr>
        <w:t>*</w:t>
      </w:r>
      <w:r w:rsidRPr="008D3ECE">
        <w:rPr>
          <w:rFonts w:ascii="Consolas" w:hAnsi="Consolas" w:cs="宋体"/>
          <w:color w:val="24292E"/>
          <w:kern w:val="0"/>
          <w:szCs w:val="24"/>
        </w:rPr>
        <w:t> i);</w:t>
      </w:r>
    </w:p>
    <w:p w14:paraId="6C95246A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turtle.</w:t>
      </w:r>
      <w:r w:rsidRPr="008D3ECE">
        <w:rPr>
          <w:rFonts w:ascii="Consolas" w:hAnsi="Consolas" w:cs="宋体"/>
          <w:color w:val="6F42C1"/>
          <w:kern w:val="0"/>
          <w:szCs w:val="24"/>
        </w:rPr>
        <w:t>turn</w:t>
      </w:r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r w:rsidRPr="008D3ECE">
        <w:rPr>
          <w:rFonts w:ascii="Consolas" w:hAnsi="Consolas" w:cs="宋体"/>
          <w:color w:val="005CC5"/>
          <w:kern w:val="0"/>
          <w:szCs w:val="24"/>
        </w:rPr>
        <w:t>360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/</w:t>
      </w:r>
      <w:r w:rsidRPr="008D3ECE">
        <w:rPr>
          <w:rFonts w:ascii="Consolas" w:hAnsi="Consolas" w:cs="宋体"/>
          <w:color w:val="24292E"/>
          <w:kern w:val="0"/>
          <w:szCs w:val="24"/>
        </w:rPr>
        <w:t> ColorNum </w:t>
      </w:r>
      <w:r w:rsidRPr="008D3ECE">
        <w:rPr>
          <w:rFonts w:ascii="Consolas" w:hAnsi="Consolas" w:cs="宋体"/>
          <w:color w:val="D73A49"/>
          <w:kern w:val="0"/>
          <w:szCs w:val="24"/>
        </w:rPr>
        <w:t>+</w:t>
      </w:r>
      <w:r w:rsidRPr="008D3ECE">
        <w:rPr>
          <w:rFonts w:ascii="Consolas" w:hAnsi="Consolas" w:cs="宋体"/>
          <w:color w:val="24292E"/>
          <w:kern w:val="0"/>
          <w:szCs w:val="24"/>
        </w:rPr>
        <w:t> Densi);</w:t>
      </w:r>
    </w:p>
    <w:p w14:paraId="30A2F2E4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}</w:t>
      </w:r>
    </w:p>
    <w:p w14:paraId="764CDC62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7DAF8758" w14:textId="77777777" w:rsidR="00E777B8" w:rsidRPr="0063120B" w:rsidRDefault="00E777B8" w:rsidP="0063120B">
      <w:pPr>
        <w:pStyle w:val="4"/>
      </w:pPr>
      <w:bookmarkStart w:id="56" w:name="_Toc34158015"/>
      <w:r w:rsidRPr="0063120B">
        <w:rPr>
          <w:rFonts w:hint="eastAsia"/>
        </w:rPr>
        <w:t>效果</w:t>
      </w:r>
      <w:bookmarkEnd w:id="56"/>
    </w:p>
    <w:p w14:paraId="51E842F6" w14:textId="77777777" w:rsidR="00E777B8" w:rsidRPr="00E777B8" w:rsidRDefault="002C0E43" w:rsidP="002C0E43">
      <w:pPr>
        <w:jc w:val="center"/>
      </w:pPr>
      <w:r>
        <w:rPr>
          <w:noProof/>
        </w:rPr>
        <w:drawing>
          <wp:inline distT="0" distB="0" distL="0" distR="0" wp14:anchorId="7F0D5260" wp14:editId="3D1E3984">
            <wp:extent cx="5262803" cy="5890260"/>
            <wp:effectExtent l="0" t="0" r="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74084" cy="601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DCB48" w14:textId="77777777" w:rsidR="00170110" w:rsidRPr="0063120B" w:rsidRDefault="00F32BFE" w:rsidP="0063120B">
      <w:pPr>
        <w:pStyle w:val="3"/>
      </w:pPr>
      <w:bookmarkStart w:id="57" w:name="_Toc34158016"/>
      <w:r w:rsidRPr="0063120B">
        <w:lastRenderedPageBreak/>
        <w:t>Submitting</w:t>
      </w:r>
      <w:bookmarkEnd w:id="57"/>
    </w:p>
    <w:p w14:paraId="674C62EB" w14:textId="77777777" w:rsidR="00170110" w:rsidRPr="00170110" w:rsidRDefault="00170110" w:rsidP="00170110">
      <w:r>
        <w:rPr>
          <w:rFonts w:hint="eastAsia"/>
        </w:rPr>
        <w:t>通过git提交项目</w:t>
      </w:r>
    </w:p>
    <w:p w14:paraId="787BC26F" w14:textId="77777777" w:rsidR="0028409E" w:rsidRPr="0063120B" w:rsidRDefault="0028409E" w:rsidP="0063120B">
      <w:pPr>
        <w:pStyle w:val="4"/>
      </w:pPr>
      <w:bookmarkStart w:id="58" w:name="_Toc34158017"/>
      <w:r w:rsidRPr="0063120B">
        <w:t>初始化git</w:t>
      </w:r>
      <w:bookmarkEnd w:id="58"/>
    </w:p>
    <w:p w14:paraId="3EDF2033" w14:textId="77777777" w:rsidR="0028409E" w:rsidRDefault="0028409E" w:rsidP="00F85063">
      <w:bookmarkStart w:id="59" w:name="header-n17"/>
      <w:bookmarkEnd w:id="59"/>
      <w:r>
        <w:t>打开 Git Bash</w:t>
      </w:r>
    </w:p>
    <w:p w14:paraId="10E31262" w14:textId="77777777" w:rsidR="00821983" w:rsidRPr="0028409E" w:rsidRDefault="00F85063" w:rsidP="0028409E">
      <w:r>
        <w:rPr>
          <w:rStyle w:val="VerbatimChar"/>
          <w:rFonts w:hint="eastAsia"/>
        </w:rPr>
        <w:t>输入</w:t>
      </w:r>
      <w:r w:rsidR="0028409E">
        <w:rPr>
          <w:rStyle w:val="VerbatimChar"/>
        </w:rPr>
        <w:t>cd /d/.../</w:t>
      </w:r>
      <w:bookmarkStart w:id="60" w:name="header-n21"/>
      <w:bookmarkEnd w:id="60"/>
    </w:p>
    <w:p w14:paraId="7244E282" w14:textId="77777777" w:rsidR="00956B37" w:rsidRPr="0063120B" w:rsidRDefault="00956B37" w:rsidP="0063120B">
      <w:pPr>
        <w:pStyle w:val="4"/>
      </w:pPr>
      <w:bookmarkStart w:id="61" w:name="_Toc34158018"/>
      <w:r w:rsidRPr="0063120B">
        <w:t>添加远程仓库URL</w:t>
      </w:r>
      <w:bookmarkEnd w:id="61"/>
    </w:p>
    <w:p w14:paraId="57B29C2C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4B91548B" wp14:editId="21653F4D">
            <wp:extent cx="3131820" cy="1653540"/>
            <wp:effectExtent l="0" t="0" r="0" b="381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09" cy="165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E2311" w14:textId="77777777" w:rsidR="00956B37" w:rsidRDefault="00956B37" w:rsidP="008B0CB4">
      <w:r>
        <w:t>添加远程仓库链接，命令：</w:t>
      </w:r>
      <w:r>
        <w:rPr>
          <w:rStyle w:val="VerbatimChar"/>
        </w:rPr>
        <w:t>git remote add origin https://github.com/.../x...x.git</w:t>
      </w:r>
    </w:p>
    <w:p w14:paraId="71343045" w14:textId="77777777" w:rsidR="00956B37" w:rsidRDefault="00956B37" w:rsidP="008B0CB4">
      <w:r>
        <w:t>最后的链接就是复制来的URL</w:t>
      </w:r>
      <w:r>
        <w:br/>
      </w:r>
      <w:r>
        <w:rPr>
          <w:noProof/>
        </w:rPr>
        <w:drawing>
          <wp:inline distT="0" distB="0" distL="0" distR="0" wp14:anchorId="443A288A" wp14:editId="06321F7C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CB2E3" w14:textId="77777777" w:rsidR="00956B37" w:rsidRPr="0063120B" w:rsidRDefault="00956B37" w:rsidP="0063120B">
      <w:pPr>
        <w:pStyle w:val="4"/>
      </w:pPr>
      <w:bookmarkStart w:id="62" w:name="_Toc34158019"/>
      <w:r w:rsidRPr="0063120B">
        <w:t>添加上传文件</w:t>
      </w:r>
      <w:bookmarkEnd w:id="62"/>
    </w:p>
    <w:p w14:paraId="1FD796FE" w14:textId="77777777" w:rsidR="00956B37" w:rsidRPr="004C0C6F" w:rsidRDefault="00956B37" w:rsidP="0097747D">
      <w:pPr>
        <w:pStyle w:val="a7"/>
        <w:numPr>
          <w:ilvl w:val="0"/>
          <w:numId w:val="11"/>
        </w:numPr>
        <w:ind w:firstLineChars="0"/>
      </w:pPr>
      <w:bookmarkStart w:id="63" w:name="header-n38"/>
      <w:bookmarkEnd w:id="63"/>
      <w:r w:rsidRPr="004C0C6F">
        <w:t>注意：若新建仓库有README.md，需要先在本地同步（下载）</w:t>
      </w:r>
    </w:p>
    <w:p w14:paraId="2CC850BD" w14:textId="77777777"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命令：</w:t>
      </w:r>
      <w:r>
        <w:rPr>
          <w:rStyle w:val="VerbatimChar"/>
        </w:rPr>
        <w:t>git pull</w:t>
      </w:r>
    </w:p>
    <w:p w14:paraId="1BCE1A8F" w14:textId="77777777"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4BEE9A5C" wp14:editId="1BA48BBF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DA6C2" w14:textId="77777777" w:rsidR="00956B37" w:rsidRDefault="00956B37" w:rsidP="007D1F4A">
      <w:pPr>
        <w:pStyle w:val="a7"/>
        <w:numPr>
          <w:ilvl w:val="0"/>
          <w:numId w:val="11"/>
        </w:numPr>
        <w:ind w:firstLineChars="0"/>
      </w:pPr>
      <w:r>
        <w:t>命令：</w:t>
      </w:r>
      <w:r>
        <w:rPr>
          <w:rStyle w:val="VerbatimChar"/>
        </w:rPr>
        <w:t>git add  .</w:t>
      </w:r>
      <w:r>
        <w:t>（后面是前后有空格的点，表示所有文件）</w:t>
      </w:r>
    </w:p>
    <w:p w14:paraId="6E532CE7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 w:rsidRPr="007113DA">
        <w:lastRenderedPageBreak/>
        <w:t>命令：git status可以查看状态</w:t>
      </w:r>
      <w:r>
        <w:br/>
      </w:r>
      <w:r>
        <w:rPr>
          <w:noProof/>
        </w:rPr>
        <w:drawing>
          <wp:inline distT="0" distB="0" distL="0" distR="0" wp14:anchorId="1291ED70" wp14:editId="034EAD5E">
            <wp:extent cx="4061460" cy="1234440"/>
            <wp:effectExtent l="0" t="0" r="0" b="381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37"/>
                    <a:srcRect b="37451"/>
                    <a:stretch/>
                  </pic:blipFill>
                  <pic:spPr bwMode="auto">
                    <a:xfrm>
                      <a:off x="0" y="0"/>
                      <a:ext cx="4062053" cy="123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EE7E40" w14:textId="77777777" w:rsidR="00956B37" w:rsidRPr="0063120B" w:rsidRDefault="00956B37" w:rsidP="0063120B">
      <w:pPr>
        <w:pStyle w:val="4"/>
      </w:pPr>
      <w:bookmarkStart w:id="64" w:name="header-n52"/>
      <w:bookmarkStart w:id="65" w:name="_Toc34158020"/>
      <w:bookmarkEnd w:id="64"/>
      <w:r w:rsidRPr="0063120B">
        <w:t>添加修改日志</w:t>
      </w:r>
      <w:bookmarkEnd w:id="65"/>
    </w:p>
    <w:p w14:paraId="636E191E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：</w:t>
      </w:r>
      <w:r>
        <w:rPr>
          <w:rStyle w:val="VerbatimChar"/>
        </w:rPr>
        <w:t>git commit -m "Initial commit"</w:t>
      </w:r>
    </w:p>
    <w:p w14:paraId="11C672C3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内内容可以随意修改；</w:t>
      </w:r>
    </w:p>
    <w:p w14:paraId="052D54AC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内的内容只会称为有修改过的文件的新日志；</w:t>
      </w:r>
    </w:p>
    <w:p w14:paraId="3715F5F2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 xml:space="preserve">git commit -a -m "Update </w:t>
      </w:r>
      <w:r w:rsidR="00D46F73">
        <w:rPr>
          <w:rStyle w:val="VerbatimChar"/>
        </w:rPr>
        <w:t>…</w:t>
      </w:r>
      <w:r>
        <w:rPr>
          <w:rStyle w:val="VerbatimChar"/>
        </w:rPr>
        <w:t>"</w:t>
      </w:r>
    </w:p>
    <w:p w14:paraId="608905E0" w14:textId="77777777" w:rsidR="00956B37" w:rsidRDefault="00956B37" w:rsidP="0097747D">
      <w:pPr>
        <w:widowControl/>
        <w:numPr>
          <w:ilvl w:val="1"/>
          <w:numId w:val="6"/>
        </w:numPr>
        <w:spacing w:after="200"/>
      </w:pPr>
      <w:r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7C5DB427" wp14:editId="31D5478A">
            <wp:extent cx="4297680" cy="922020"/>
            <wp:effectExtent l="0" t="0" r="762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38"/>
                    <a:srcRect b="28824"/>
                    <a:stretch/>
                  </pic:blipFill>
                  <pic:spPr bwMode="auto">
                    <a:xfrm>
                      <a:off x="0" y="0"/>
                      <a:ext cx="4299495" cy="92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34EBA" w14:textId="77777777" w:rsidR="00956B37" w:rsidRPr="0063120B" w:rsidRDefault="00956B37" w:rsidP="0063120B">
      <w:pPr>
        <w:pStyle w:val="4"/>
      </w:pPr>
      <w:bookmarkStart w:id="66" w:name="_Toc34158021"/>
      <w:r w:rsidRPr="0063120B">
        <w:t>上传push</w:t>
      </w:r>
      <w:bookmarkEnd w:id="66"/>
    </w:p>
    <w:p w14:paraId="10DFDBB6" w14:textId="77777777"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命令：</w:t>
      </w:r>
      <w:r>
        <w:rPr>
          <w:rStyle w:val="VerbatimChar"/>
        </w:rPr>
        <w:t>git push -u origin master</w:t>
      </w:r>
    </w:p>
    <w:p w14:paraId="76FC9A0C" w14:textId="77777777"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5E263DFE" wp14:editId="7C251056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EC2C2" w14:textId="77777777" w:rsidR="00C07653" w:rsidRPr="0063120B" w:rsidRDefault="00956B37" w:rsidP="0063120B">
      <w:pPr>
        <w:pStyle w:val="4"/>
      </w:pPr>
      <w:bookmarkStart w:id="67" w:name="header-n72"/>
      <w:bookmarkStart w:id="68" w:name="_Toc34158022"/>
      <w:bookmarkEnd w:id="67"/>
      <w:r w:rsidRPr="0063120B">
        <w:t>查看上传情况</w:t>
      </w:r>
      <w:bookmarkEnd w:id="68"/>
    </w:p>
    <w:p w14:paraId="727264D0" w14:textId="77777777" w:rsidR="00956B37" w:rsidRDefault="007113DA" w:rsidP="00C07653">
      <w:pPr>
        <w:jc w:val="center"/>
      </w:pPr>
      <w:r>
        <w:rPr>
          <w:noProof/>
        </w:rPr>
        <w:drawing>
          <wp:inline distT="0" distB="0" distL="0" distR="0" wp14:anchorId="34F0B5FE" wp14:editId="1182A9C4">
            <wp:extent cx="4172585" cy="1432560"/>
            <wp:effectExtent l="0" t="0" r="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25388"/>
                    <a:stretch/>
                  </pic:blipFill>
                  <pic:spPr bwMode="auto">
                    <a:xfrm>
                      <a:off x="0" y="0"/>
                      <a:ext cx="4188121" cy="1437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9285B0" w14:textId="77777777" w:rsidR="00956B37" w:rsidRPr="0063120B" w:rsidRDefault="00956B37" w:rsidP="0063120B">
      <w:pPr>
        <w:pStyle w:val="4"/>
      </w:pPr>
      <w:bookmarkStart w:id="69" w:name="header-n76"/>
      <w:bookmarkStart w:id="70" w:name="_Toc34158023"/>
      <w:bookmarkEnd w:id="69"/>
      <w:r w:rsidRPr="0063120B">
        <w:t>下载/同步</w:t>
      </w:r>
      <w:bookmarkEnd w:id="70"/>
    </w:p>
    <w:p w14:paraId="751F69CE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14:paraId="512AFEDE" w14:textId="77777777" w:rsidR="00FE4CEC" w:rsidRPr="0063120B" w:rsidRDefault="00FF0208" w:rsidP="0063120B">
      <w:pPr>
        <w:pStyle w:val="2"/>
      </w:pPr>
      <w:bookmarkStart w:id="71" w:name="_Toc34158024"/>
      <w:r w:rsidRPr="0063120B">
        <w:lastRenderedPageBreak/>
        <w:t>Social Network</w:t>
      </w:r>
      <w:bookmarkEnd w:id="71"/>
    </w:p>
    <w:p w14:paraId="79806E60" w14:textId="77777777" w:rsidR="00AC5BF4" w:rsidRDefault="00AC5BF4" w:rsidP="00AC5BF4">
      <w:pPr>
        <w:ind w:firstLine="420"/>
      </w:pPr>
      <w:r>
        <w:rPr>
          <w:rFonts w:hint="eastAsia"/>
        </w:rPr>
        <w:t>该任务要求设计一张社交网络图，基于连接人与人，并且能计算任意两人之间的联系情况。网络图基于两个类，分别是FriendshipGraph类和Person类。</w:t>
      </w:r>
    </w:p>
    <w:p w14:paraId="4F175003" w14:textId="77777777" w:rsidR="00C3391A" w:rsidRPr="00AC5BF4" w:rsidRDefault="00C3391A" w:rsidP="00C3391A">
      <w:pPr>
        <w:jc w:val="center"/>
      </w:pPr>
      <w:r>
        <w:rPr>
          <w:noProof/>
        </w:rPr>
        <w:drawing>
          <wp:inline distT="0" distB="0" distL="0" distR="0" wp14:anchorId="5CB78B89" wp14:editId="0870DD9D">
            <wp:extent cx="5286998" cy="322326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2281" t="8681" r="15916" b="60374"/>
                    <a:stretch/>
                  </pic:blipFill>
                  <pic:spPr bwMode="auto">
                    <a:xfrm>
                      <a:off x="0" y="0"/>
                      <a:ext cx="5311562" cy="3238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555BC" w14:textId="77777777" w:rsidR="00CC0D9E" w:rsidRPr="0063120B" w:rsidRDefault="00CC0D9E" w:rsidP="0063120B">
      <w:pPr>
        <w:pStyle w:val="3"/>
      </w:pPr>
      <w:bookmarkStart w:id="72" w:name="_Toc506281772"/>
      <w:bookmarkStart w:id="73" w:name="_Toc34158025"/>
      <w:r w:rsidRPr="0063120B">
        <w:rPr>
          <w:rFonts w:hint="eastAsia"/>
        </w:rPr>
        <w:t>设计/实现</w:t>
      </w:r>
      <w:r w:rsidRPr="0063120B">
        <w:t>FriendshipGraph</w:t>
      </w:r>
      <w:r w:rsidRPr="0063120B">
        <w:rPr>
          <w:rFonts w:hint="eastAsia"/>
        </w:rPr>
        <w:t>类</w:t>
      </w:r>
      <w:bookmarkEnd w:id="72"/>
      <w:bookmarkEnd w:id="73"/>
    </w:p>
    <w:p w14:paraId="6696F48C" w14:textId="77777777" w:rsidR="00AC5BF4" w:rsidRDefault="00AC5BF4" w:rsidP="00AC5BF4">
      <w:pPr>
        <w:ind w:firstLine="420"/>
      </w:pPr>
      <w:r>
        <w:rPr>
          <w:rFonts w:hint="eastAsia"/>
        </w:rPr>
        <w:t>该类的</w:t>
      </w:r>
      <w:r w:rsidR="00411231">
        <w:rPr>
          <w:rFonts w:hint="eastAsia"/>
        </w:rPr>
        <w:t>实际意义是一张社交网络图，包括了代表每个Person的点、代表每两个Person之间联系的边、以及建立点和联系和计算距离的方法</w:t>
      </w:r>
      <w:r w:rsidR="00C562E6">
        <w:rPr>
          <w:rFonts w:hint="eastAsia"/>
        </w:rPr>
        <w:t>。</w:t>
      </w:r>
    </w:p>
    <w:p w14:paraId="4830843D" w14:textId="77777777" w:rsidR="00C3391A" w:rsidRDefault="00D65A25" w:rsidP="00C3391A">
      <w:pPr>
        <w:jc w:val="center"/>
      </w:pPr>
      <w:r>
        <w:rPr>
          <w:noProof/>
        </w:rPr>
        <w:drawing>
          <wp:inline distT="0" distB="0" distL="0" distR="0" wp14:anchorId="6CF29784" wp14:editId="31AB87BC">
            <wp:extent cx="5248646" cy="3299460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18347" t="6945" r="12016" b="62111"/>
                    <a:stretch/>
                  </pic:blipFill>
                  <pic:spPr bwMode="auto">
                    <a:xfrm>
                      <a:off x="0" y="0"/>
                      <a:ext cx="5281050" cy="3319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DE8C9" w14:textId="77777777" w:rsidR="00B86CAF" w:rsidRPr="0063120B" w:rsidRDefault="00B86CAF" w:rsidP="0063120B">
      <w:pPr>
        <w:pStyle w:val="4"/>
      </w:pPr>
      <w:bookmarkStart w:id="74" w:name="_Toc34158026"/>
      <w:r w:rsidRPr="0063120B">
        <w:rPr>
          <w:rFonts w:hint="eastAsia"/>
        </w:rPr>
        <w:lastRenderedPageBreak/>
        <w:t>邻接表存储结构</w:t>
      </w:r>
      <w:bookmarkEnd w:id="74"/>
    </w:p>
    <w:p w14:paraId="2FE82B95" w14:textId="77777777" w:rsidR="000F077B" w:rsidRDefault="000F077B" w:rsidP="000F077B">
      <w:pPr>
        <w:ind w:firstLine="420"/>
      </w:pPr>
      <w:r>
        <w:rPr>
          <w:rFonts w:hint="eastAsia"/>
        </w:rPr>
        <w:t>在存储社交网络时，我使用了邻接表。所有的Node被连在一起，方便查找，并补充了一个head变量用来标记首个Node。</w:t>
      </w:r>
      <w:r w:rsidR="007464ED">
        <w:rPr>
          <w:rFonts w:hint="eastAsia"/>
        </w:rPr>
        <w:t>假定一个社交网络为</w:t>
      </w:r>
    </w:p>
    <w:p w14:paraId="78DCAE52" w14:textId="77777777" w:rsidR="007464ED" w:rsidRDefault="00BC46DA" w:rsidP="007464ED">
      <w:pPr>
        <w:jc w:val="center"/>
      </w:pPr>
      <w:r>
        <w:object w:dxaOrig="6288" w:dyaOrig="2772" w14:anchorId="19ACD9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6.4pt;height:104.4pt" o:ole="">
            <v:imagedata r:id="rId43" o:title=""/>
          </v:shape>
          <o:OLEObject Type="Embed" ProgID="Visio.Drawing.15" ShapeID="_x0000_i1025" DrawAspect="Content" ObjectID="_1645044083" r:id="rId44"/>
        </w:object>
      </w:r>
    </w:p>
    <w:p w14:paraId="45186CA9" w14:textId="77777777" w:rsidR="007464ED" w:rsidRPr="007464ED" w:rsidRDefault="007464ED" w:rsidP="007464ED">
      <w:pPr>
        <w:ind w:firstLine="420"/>
      </w:pPr>
      <w:r>
        <w:rPr>
          <w:rFonts w:hint="eastAsia"/>
        </w:rPr>
        <w:t>则该图转换为邻接表的示意图为：</w:t>
      </w:r>
    </w:p>
    <w:p w14:paraId="550D6663" w14:textId="77777777" w:rsidR="000E338F" w:rsidRPr="000E338F" w:rsidRDefault="00F6603E" w:rsidP="000F077B">
      <w:pPr>
        <w:jc w:val="center"/>
      </w:pPr>
      <w:r>
        <w:object w:dxaOrig="9121" w:dyaOrig="5953" w14:anchorId="1712E0BE">
          <v:shape id="_x0000_i1026" type="#_x0000_t75" style="width:399.6pt;height:260.4pt" o:ole="">
            <v:imagedata r:id="rId45" o:title=""/>
          </v:shape>
          <o:OLEObject Type="Embed" ProgID="Visio.Drawing.15" ShapeID="_x0000_i1026" DrawAspect="Content" ObjectID="_1645044084" r:id="rId46"/>
        </w:object>
      </w:r>
    </w:p>
    <w:p w14:paraId="7E1DB961" w14:textId="77777777" w:rsidR="00B86CAF" w:rsidRPr="0063120B" w:rsidRDefault="00B86CAF" w:rsidP="0063120B">
      <w:pPr>
        <w:pStyle w:val="4"/>
      </w:pPr>
      <w:bookmarkStart w:id="75" w:name="_Toc34158027"/>
      <w:r w:rsidRPr="0063120B">
        <w:rPr>
          <w:rFonts w:hint="eastAsia"/>
        </w:rPr>
        <w:t>Class</w:t>
      </w:r>
      <w:r w:rsidRPr="0063120B">
        <w:t xml:space="preserve"> Node</w:t>
      </w:r>
      <w:bookmarkEnd w:id="75"/>
    </w:p>
    <w:p w14:paraId="555DC123" w14:textId="77777777" w:rsidR="00811356" w:rsidRPr="00811356" w:rsidRDefault="00811356" w:rsidP="00811356">
      <w:pPr>
        <w:ind w:firstLine="420"/>
      </w:pPr>
      <w:r>
        <w:rPr>
          <w:rFonts w:hint="eastAsia"/>
        </w:rPr>
        <w:t>Node类要实现的是将一个Person转换为邻接表里的点，所以一个Node有邻接表中点的重要成员变量：下一个Node为next，对应的Person对象person，直接连接的边lastEdge，以及实现邻接表的相关方法。此外，为了能实现方法getDistance，我另外增设了vis和dis两个变量用来记录是否访问过以及与当前起点的最近距离。</w:t>
      </w:r>
    </w:p>
    <w:p w14:paraId="08C74225" w14:textId="77777777" w:rsidR="000E338F" w:rsidRPr="000E338F" w:rsidRDefault="00811356" w:rsidP="00811356">
      <w:pPr>
        <w:jc w:val="center"/>
      </w:pPr>
      <w:r>
        <w:rPr>
          <w:noProof/>
        </w:rPr>
        <w:lastRenderedPageBreak/>
        <w:drawing>
          <wp:inline distT="0" distB="0" distL="0" distR="0" wp14:anchorId="77226B0E" wp14:editId="7E720180">
            <wp:extent cx="2575560" cy="1841405"/>
            <wp:effectExtent l="0" t="0" r="0" b="698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12424" t="39314" r="56658" b="24452"/>
                    <a:stretch/>
                  </pic:blipFill>
                  <pic:spPr bwMode="auto">
                    <a:xfrm>
                      <a:off x="0" y="0"/>
                      <a:ext cx="2610033" cy="1866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414488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Class</w:t>
      </w:r>
      <w:r w:rsidRPr="00A71EB1">
        <w:rPr>
          <w:b/>
          <w:bCs/>
          <w:i/>
          <w:iCs/>
        </w:rPr>
        <w:t xml:space="preserve"> Node.</w:t>
      </w:r>
      <w:r w:rsidRPr="00A71EB1">
        <w:rPr>
          <w:rFonts w:hint="eastAsia"/>
          <w:b/>
          <w:bCs/>
          <w:i/>
          <w:iCs/>
        </w:rPr>
        <w:t>Edge</w:t>
      </w:r>
    </w:p>
    <w:p w14:paraId="65EEECFF" w14:textId="77777777" w:rsidR="000E338F" w:rsidRPr="000E338F" w:rsidRDefault="001A0CAB" w:rsidP="000E338F">
      <w:r>
        <w:tab/>
      </w:r>
      <w:r>
        <w:rPr>
          <w:rFonts w:hint="eastAsia"/>
        </w:rPr>
        <w:t>该类是邻接表中的边，每个Edge对象存储了邻接表中的下一条边，以及对应的边的两个Person所对应的Node。</w:t>
      </w:r>
    </w:p>
    <w:p w14:paraId="1A06D971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ethod</w:t>
      </w:r>
      <w:r w:rsidRPr="00A71EB1">
        <w:rPr>
          <w:b/>
          <w:bCs/>
          <w:i/>
          <w:iCs/>
        </w:rPr>
        <w:t xml:space="preserve"> </w:t>
      </w:r>
      <w:r w:rsidRPr="00A71EB1">
        <w:rPr>
          <w:rFonts w:hint="eastAsia"/>
          <w:b/>
          <w:bCs/>
          <w:i/>
          <w:iCs/>
        </w:rPr>
        <w:t>Node.LoadData</w:t>
      </w:r>
    </w:p>
    <w:p w14:paraId="13D07F9F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Person对象导入到Node中进行存储，需要的时候可以直接调用。</w:t>
      </w:r>
    </w:p>
    <w:p w14:paraId="40BCB9BF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</w:t>
      </w:r>
      <w:r w:rsidRPr="00A71EB1">
        <w:rPr>
          <w:b/>
          <w:bCs/>
          <w:i/>
          <w:iCs/>
        </w:rPr>
        <w:t xml:space="preserve">ethod </w:t>
      </w:r>
      <w:r w:rsidR="000E338F" w:rsidRPr="00A71EB1">
        <w:rPr>
          <w:rFonts w:hint="eastAsia"/>
          <w:b/>
          <w:bCs/>
          <w:i/>
          <w:iCs/>
        </w:rPr>
        <w:t>Node</w:t>
      </w:r>
      <w:r w:rsidR="000E338F" w:rsidRPr="00A71EB1">
        <w:rPr>
          <w:b/>
          <w:bCs/>
          <w:i/>
          <w:iCs/>
        </w:rPr>
        <w:t>.</w:t>
      </w:r>
      <w:r w:rsidRPr="00A71EB1">
        <w:rPr>
          <w:b/>
          <w:bCs/>
          <w:i/>
          <w:iCs/>
        </w:rPr>
        <w:t>addNode</w:t>
      </w:r>
    </w:p>
    <w:p w14:paraId="232EBD10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相应的Node加入到Node的链表中（即邻接表图中的纵向链表）。</w:t>
      </w:r>
    </w:p>
    <w:p w14:paraId="5317DF23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</w:t>
      </w:r>
      <w:r w:rsidRPr="00A71EB1">
        <w:rPr>
          <w:b/>
          <w:bCs/>
          <w:i/>
          <w:iCs/>
        </w:rPr>
        <w:t xml:space="preserve">ethod </w:t>
      </w:r>
      <w:r w:rsidR="000E338F" w:rsidRPr="00A71EB1">
        <w:rPr>
          <w:b/>
          <w:bCs/>
          <w:i/>
          <w:iCs/>
        </w:rPr>
        <w:t>Node.</w:t>
      </w:r>
      <w:r w:rsidRPr="00A71EB1">
        <w:rPr>
          <w:b/>
          <w:bCs/>
          <w:i/>
          <w:iCs/>
        </w:rPr>
        <w:t>addNodeEdge</w:t>
      </w:r>
    </w:p>
    <w:p w14:paraId="55D810C3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新的边加入到对应的Node中，更新每个Node后的Edge链表。</w:t>
      </w:r>
    </w:p>
    <w:p w14:paraId="5D07FAE1" w14:textId="77777777" w:rsidR="000E338F" w:rsidRPr="0063120B" w:rsidRDefault="000E338F" w:rsidP="0063120B">
      <w:pPr>
        <w:pStyle w:val="4"/>
      </w:pPr>
      <w:bookmarkStart w:id="76" w:name="_Toc34158028"/>
      <w:r w:rsidRPr="0063120B">
        <w:rPr>
          <w:rFonts w:hint="eastAsia"/>
        </w:rPr>
        <w:t>M</w:t>
      </w:r>
      <w:r w:rsidRPr="0063120B">
        <w:t>ethod addVertex</w:t>
      </w:r>
      <w:r w:rsidR="00CE1CCE">
        <w:t>()</w:t>
      </w:r>
      <w:bookmarkEnd w:id="76"/>
    </w:p>
    <w:p w14:paraId="1630751D" w14:textId="77777777" w:rsidR="00E21B04" w:rsidRPr="00E21B04" w:rsidRDefault="00E21B04" w:rsidP="00E21B04">
      <w:pPr>
        <w:ind w:firstLine="420"/>
      </w:pPr>
      <w:r>
        <w:rPr>
          <w:rFonts w:hint="eastAsia"/>
        </w:rPr>
        <w:t>该方法目标是在社交网络图中增加一个新的节点，参数是要加入的Person类。首先，方法要对Person的名字进行判重：用哈希集合HashSet记录下已加入的所有Person的名字，每当新加入一个Person则进行判断是否在集合中；然后则新建一个Node类，使每一个Person与一个Node对应起来。</w:t>
      </w:r>
    </w:p>
    <w:p w14:paraId="5C09982C" w14:textId="77777777" w:rsidR="00E21B04" w:rsidRPr="000E338F" w:rsidRDefault="00C64B44" w:rsidP="00E21B04">
      <w:pPr>
        <w:jc w:val="center"/>
      </w:pPr>
      <w:r>
        <w:object w:dxaOrig="4860" w:dyaOrig="7129" w14:anchorId="53333CB3">
          <v:shape id="_x0000_i1027" type="#_x0000_t75" style="width:243pt;height:356.4pt" o:ole="">
            <v:imagedata r:id="rId48" o:title=""/>
          </v:shape>
          <o:OLEObject Type="Embed" ProgID="Visio.Drawing.15" ShapeID="_x0000_i1027" DrawAspect="Content" ObjectID="_1645044085" r:id="rId49"/>
        </w:object>
      </w:r>
    </w:p>
    <w:p w14:paraId="771FCA7D" w14:textId="77777777" w:rsidR="000E338F" w:rsidRDefault="000E338F" w:rsidP="0063120B">
      <w:pPr>
        <w:pStyle w:val="4"/>
      </w:pPr>
      <w:bookmarkStart w:id="77" w:name="_Toc34158029"/>
      <w:r w:rsidRPr="0063120B">
        <w:rPr>
          <w:rFonts w:hint="eastAsia"/>
        </w:rPr>
        <w:t>M</w:t>
      </w:r>
      <w:r w:rsidRPr="0063120B">
        <w:t>ethod addEdge</w:t>
      </w:r>
      <w:r w:rsidR="00CE1CCE">
        <w:t>()</w:t>
      </w:r>
      <w:bookmarkEnd w:id="77"/>
    </w:p>
    <w:p w14:paraId="19A81CF1" w14:textId="77777777" w:rsidR="00814562" w:rsidRPr="00814562" w:rsidRDefault="008D1C4E" w:rsidP="008D1C4E">
      <w:pPr>
        <w:ind w:firstLine="420"/>
      </w:pPr>
      <w:r>
        <w:rPr>
          <w:rFonts w:hint="eastAsia"/>
        </w:rPr>
        <w:t>该方法目标是将两个Person之间进行联系，在邻接表中，用有向边来代表“有社交关系”，由于题目设定是社交默认为双向，则需要在函数中两次调用Node中的addNodeEdge方法加两个方向的边。考虑到可扩展性和可复用性，程序考虑到了“单向社交的情况”，仅需将双向加边中的“</w:t>
      </w:r>
      <w:r w:rsidR="003055E9">
        <w:rPr>
          <w:rFonts w:hint="eastAsia"/>
        </w:rPr>
        <w:t>B</w:t>
      </w:r>
      <w:r w:rsidR="003055E9">
        <w:t>-&gt;A</w:t>
      </w:r>
      <w:r>
        <w:rPr>
          <w:rFonts w:hint="eastAsia"/>
        </w:rPr>
        <w:t>”删除即可。</w:t>
      </w:r>
    </w:p>
    <w:p w14:paraId="616B0305" w14:textId="77777777" w:rsidR="000E338F" w:rsidRDefault="00261C59" w:rsidP="00126B70">
      <w:pPr>
        <w:jc w:val="center"/>
      </w:pPr>
      <w:r>
        <w:object w:dxaOrig="11244" w:dyaOrig="6492" w14:anchorId="6FAC8587">
          <v:shape id="_x0000_i1028" type="#_x0000_t75" style="width:387.6pt;height:223.2pt" o:ole="">
            <v:imagedata r:id="rId50" o:title=""/>
          </v:shape>
          <o:OLEObject Type="Embed" ProgID="Visio.Drawing.15" ShapeID="_x0000_i1028" DrawAspect="Content" ObjectID="_1645044086" r:id="rId51"/>
        </w:object>
      </w:r>
    </w:p>
    <w:p w14:paraId="615FBCDE" w14:textId="77777777" w:rsidR="000E338F" w:rsidRDefault="000E338F" w:rsidP="0063120B">
      <w:pPr>
        <w:pStyle w:val="4"/>
      </w:pPr>
      <w:bookmarkStart w:id="78" w:name="_Toc34158030"/>
      <w:r w:rsidRPr="0063120B">
        <w:rPr>
          <w:rFonts w:hint="eastAsia"/>
        </w:rPr>
        <w:lastRenderedPageBreak/>
        <w:t>M</w:t>
      </w:r>
      <w:r w:rsidRPr="0063120B">
        <w:t>ethod getDistance</w:t>
      </w:r>
      <w:r w:rsidR="00CE1CCE">
        <w:t>()</w:t>
      </w:r>
      <w:bookmarkEnd w:id="78"/>
    </w:p>
    <w:p w14:paraId="30DD79A0" w14:textId="77777777" w:rsidR="008E4DF0" w:rsidRDefault="00692B84" w:rsidP="00692B84">
      <w:pPr>
        <w:ind w:firstLine="420"/>
      </w:pPr>
      <w:r>
        <w:rPr>
          <w:rFonts w:hint="eastAsia"/>
        </w:rPr>
        <w:t>该方法要计算任意两个Person之间的“距离”，若没有任何社交关系则输出“-1”。</w:t>
      </w:r>
      <w:r w:rsidR="00F16B61">
        <w:rPr>
          <w:rFonts w:hint="eastAsia"/>
        </w:rPr>
        <w:t>两个Person之间计算使用BFS，默认边权为1，则在搜索到边时加1即可，搜索到目标点退出；特殊情况根据要求输出0或-1</w:t>
      </w:r>
      <w:r w:rsidR="00A55855">
        <w:rPr>
          <w:rFonts w:hint="eastAsia"/>
        </w:rPr>
        <w:t>。</w:t>
      </w:r>
    </w:p>
    <w:p w14:paraId="3B8FB4F5" w14:textId="77777777" w:rsidR="00126B70" w:rsidRPr="008E4DF0" w:rsidRDefault="00261C59" w:rsidP="00126B70">
      <w:pPr>
        <w:jc w:val="center"/>
      </w:pPr>
      <w:r>
        <w:object w:dxaOrig="12025" w:dyaOrig="8364" w14:anchorId="488B7877">
          <v:shape id="_x0000_i1029" type="#_x0000_t75" style="width:398.4pt;height:277.2pt" o:ole="">
            <v:imagedata r:id="rId52" o:title=""/>
          </v:shape>
          <o:OLEObject Type="Embed" ProgID="Visio.Drawing.15" ShapeID="_x0000_i1029" DrawAspect="Content" ObjectID="_1645044087" r:id="rId53"/>
        </w:object>
      </w:r>
    </w:p>
    <w:p w14:paraId="131DFFEF" w14:textId="77777777" w:rsidR="00CC0D9E" w:rsidRPr="0063120B" w:rsidRDefault="00CC0D9E" w:rsidP="0063120B">
      <w:pPr>
        <w:pStyle w:val="3"/>
      </w:pPr>
      <w:bookmarkStart w:id="79" w:name="_Toc506281773"/>
      <w:bookmarkStart w:id="80" w:name="_Toc34158031"/>
      <w:r w:rsidRPr="0063120B">
        <w:rPr>
          <w:rFonts w:hint="eastAsia"/>
        </w:rPr>
        <w:t>设计/实现Person类</w:t>
      </w:r>
      <w:bookmarkEnd w:id="79"/>
      <w:bookmarkEnd w:id="80"/>
    </w:p>
    <w:p w14:paraId="00F04101" w14:textId="77777777" w:rsidR="00AC5BF4" w:rsidRDefault="00331297" w:rsidP="00386539">
      <w:pPr>
        <w:ind w:firstLine="420"/>
      </w:pPr>
      <w:r>
        <w:rPr>
          <w:rFonts w:hint="eastAsia"/>
        </w:rPr>
        <w:t>该类的目标是将每一个人对应到一个Person对象，并存储名字的信息</w:t>
      </w:r>
      <w:r w:rsidR="00386539">
        <w:rPr>
          <w:rFonts w:hint="eastAsia"/>
        </w:rPr>
        <w:t>。此外，在我的设计中，为了方便起见，我将每个Person对象在FriendshipGraph中对应的Node存储在对应Person的成员变量中。</w:t>
      </w:r>
    </w:p>
    <w:p w14:paraId="1BFA7A4A" w14:textId="77777777" w:rsidR="00D65A25" w:rsidRPr="00AC5BF4" w:rsidRDefault="00D65A25" w:rsidP="00D65A25">
      <w:pPr>
        <w:jc w:val="center"/>
      </w:pPr>
      <w:r>
        <w:rPr>
          <w:noProof/>
        </w:rPr>
        <w:drawing>
          <wp:inline distT="0" distB="0" distL="0" distR="0" wp14:anchorId="78AF2DBD" wp14:editId="737A97B4">
            <wp:extent cx="3375660" cy="124695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22971" t="23829" r="54491" b="64394"/>
                    <a:stretch/>
                  </pic:blipFill>
                  <pic:spPr bwMode="auto">
                    <a:xfrm>
                      <a:off x="0" y="0"/>
                      <a:ext cx="3439690" cy="1270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221D4" w14:textId="77777777" w:rsidR="00CC0D9E" w:rsidRPr="0063120B" w:rsidRDefault="00CC0D9E" w:rsidP="0063120B">
      <w:pPr>
        <w:pStyle w:val="3"/>
      </w:pPr>
      <w:bookmarkStart w:id="81" w:name="_Toc506281774"/>
      <w:bookmarkStart w:id="82" w:name="_Toc34158032"/>
      <w:r w:rsidRPr="0063120B">
        <w:rPr>
          <w:rFonts w:hint="eastAsia"/>
        </w:rPr>
        <w:t>设计/实现客户端代码main()</w:t>
      </w:r>
      <w:bookmarkEnd w:id="81"/>
      <w:bookmarkEnd w:id="82"/>
    </w:p>
    <w:p w14:paraId="6548A927" w14:textId="77777777" w:rsidR="00C52812" w:rsidRDefault="00C52812" w:rsidP="00C52812">
      <w:pPr>
        <w:pStyle w:val="4"/>
      </w:pPr>
      <w:bookmarkStart w:id="83" w:name="_Toc34158033"/>
      <w:bookmarkStart w:id="84" w:name="_Toc506281775"/>
      <w:r>
        <w:rPr>
          <w:rFonts w:hint="eastAsia"/>
        </w:rPr>
        <w:t>重复名字错误测试</w:t>
      </w:r>
      <w:bookmarkEnd w:id="83"/>
    </w:p>
    <w:p w14:paraId="2F8E2B6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/**</w:t>
      </w:r>
    </w:p>
    <w:p w14:paraId="7C23563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 TODO to test program exit when graph has the same names.</w:t>
      </w:r>
    </w:p>
    <w:p w14:paraId="72AF99B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/</w:t>
      </w:r>
    </w:p>
    <w:p w14:paraId="55A875D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lastRenderedPageBreak/>
        <w:t>    @</w:t>
      </w:r>
      <w:r w:rsidRPr="00E92E41">
        <w:rPr>
          <w:rFonts w:ascii="Consolas" w:hAnsi="Consolas" w:cs="宋体"/>
          <w:color w:val="D73A49"/>
          <w:kern w:val="0"/>
          <w:szCs w:val="24"/>
        </w:rPr>
        <w:t>Test</w:t>
      </w:r>
    </w:p>
    <w:p w14:paraId="3ABE99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</w:t>
      </w:r>
      <w:r w:rsidRPr="00E92E41">
        <w:rPr>
          <w:rFonts w:ascii="Consolas" w:hAnsi="Consolas" w:cs="宋体"/>
          <w:color w:val="D73A49"/>
          <w:kern w:val="0"/>
          <w:szCs w:val="24"/>
        </w:rPr>
        <w:t>void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ExceptionProcess</w:t>
      </w:r>
      <w:r w:rsidRPr="00E92E41">
        <w:rPr>
          <w:rFonts w:ascii="Consolas" w:hAnsi="Consolas" w:cs="宋体"/>
          <w:color w:val="24292E"/>
          <w:kern w:val="0"/>
          <w:szCs w:val="24"/>
        </w:rPr>
        <w:t>() {</w:t>
      </w:r>
    </w:p>
    <w:p w14:paraId="3D191A2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FriendshipGraph</w:t>
      </w:r>
      <w:r w:rsidRPr="00E92E41">
        <w:rPr>
          <w:rFonts w:ascii="Consolas" w:hAnsi="Consolas" w:cs="宋体"/>
          <w:color w:val="24292E"/>
          <w:kern w:val="0"/>
          <w:szCs w:val="24"/>
        </w:rPr>
        <w:t> grap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FriendshipGraph(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70DCB8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3746913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a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a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93E2FF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a);</w:t>
      </w:r>
    </w:p>
    <w:p w14:paraId="51C305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41A49F6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b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b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38425A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b);</w:t>
      </w:r>
    </w:p>
    <w:p w14:paraId="5FA585C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6C0B1FA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A737D"/>
          <w:kern w:val="0"/>
          <w:szCs w:val="24"/>
        </w:rPr>
        <w:t>// Person c = new Person("a");</w:t>
      </w:r>
    </w:p>
    <w:p w14:paraId="01C93DA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A737D"/>
          <w:kern w:val="0"/>
          <w:szCs w:val="24"/>
        </w:rPr>
        <w:t>// graph.addVertex(c);</w:t>
      </w:r>
    </w:p>
    <w:p w14:paraId="204E10B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6DE53F43" w14:textId="77777777" w:rsidR="00C52812" w:rsidRDefault="00C52812" w:rsidP="00C52812">
      <w:pPr>
        <w:pStyle w:val="4"/>
      </w:pPr>
      <w:bookmarkStart w:id="85" w:name="_Toc34158034"/>
      <w:r>
        <w:rPr>
          <w:rFonts w:hint="eastAsia"/>
        </w:rPr>
        <w:t>简单图测试</w:t>
      </w:r>
      <w:bookmarkEnd w:id="85"/>
    </w:p>
    <w:p w14:paraId="0EB8CFF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/**</w:t>
      </w:r>
    </w:p>
    <w:p w14:paraId="630E524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* Basic Network Test</w:t>
      </w:r>
    </w:p>
    <w:p w14:paraId="37764B3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*/</w:t>
      </w:r>
    </w:p>
    <w:p w14:paraId="502FB73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@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Test</w:t>
      </w:r>
    </w:p>
    <w:p w14:paraId="5194DB6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void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GraphTest1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) {</w:t>
      </w:r>
    </w:p>
    <w:p w14:paraId="56B2B6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FriendshipGraph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graph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FriendshipGraph(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115ADD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57B9BE2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rachel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Rachel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BC1DEB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ross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Ross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78959C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ben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Ben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5B45546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kramer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Kramer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DC4911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49001C9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achel);</w:t>
      </w:r>
    </w:p>
    <w:p w14:paraId="2455ADE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);</w:t>
      </w:r>
    </w:p>
    <w:p w14:paraId="05FCBFE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ben);</w:t>
      </w:r>
    </w:p>
    <w:p w14:paraId="4C5B8E2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kramer);</w:t>
      </w:r>
    </w:p>
    <w:p w14:paraId="6F68A08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1BE3C77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achel, ross);</w:t>
      </w:r>
    </w:p>
    <w:p w14:paraId="0C6716E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, rachel);</w:t>
      </w:r>
    </w:p>
    <w:p w14:paraId="69E5DE5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, ben);</w:t>
      </w:r>
    </w:p>
    <w:p w14:paraId="328F0A8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ben, ross);</w:t>
      </w:r>
    </w:p>
    <w:p w14:paraId="3493472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/*</w:t>
      </w:r>
    </w:p>
    <w:p w14:paraId="111DEE9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graph.getDistance(rachel, ross));// 1</w:t>
      </w:r>
    </w:p>
    <w:p w14:paraId="4457435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graph.getDistance(rachel, ben));// 2</w:t>
      </w:r>
    </w:p>
    <w:p w14:paraId="62BF3FB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graph.getDistance(rachel, rachel));// 0</w:t>
      </w:r>
    </w:p>
    <w:p w14:paraId="5DFB300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graph.getDistance(rachel, kramer));// -1</w:t>
      </w:r>
    </w:p>
    <w:p w14:paraId="086E8EB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/</w:t>
      </w:r>
    </w:p>
    <w:p w14:paraId="14665E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lastRenderedPageBreak/>
        <w:t>       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1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ross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3631C79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2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ben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EC313F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0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rachel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CE2E83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-</w:t>
      </w:r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1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kramer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77F26F5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}</w:t>
      </w:r>
    </w:p>
    <w:p w14:paraId="2AA78BF8" w14:textId="77777777" w:rsidR="00C52812" w:rsidRDefault="00C52812" w:rsidP="00C52812">
      <w:pPr>
        <w:pStyle w:val="4"/>
      </w:pPr>
      <w:bookmarkStart w:id="86" w:name="_Toc34158035"/>
      <w:r>
        <w:rPr>
          <w:rFonts w:hint="eastAsia"/>
        </w:rPr>
        <w:t>复杂图测试</w:t>
      </w:r>
      <w:bookmarkEnd w:id="86"/>
    </w:p>
    <w:p w14:paraId="78B177B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/**</w:t>
      </w:r>
    </w:p>
    <w:p w14:paraId="4B49AFE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 Further Test</w:t>
      </w:r>
    </w:p>
    <w:p w14:paraId="64EDC1E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/</w:t>
      </w:r>
    </w:p>
    <w:p w14:paraId="103583D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@</w:t>
      </w:r>
      <w:r w:rsidRPr="00E92E41">
        <w:rPr>
          <w:rFonts w:ascii="Consolas" w:hAnsi="Consolas" w:cs="宋体"/>
          <w:color w:val="D73A49"/>
          <w:kern w:val="0"/>
          <w:szCs w:val="24"/>
        </w:rPr>
        <w:t>Test</w:t>
      </w:r>
    </w:p>
    <w:p w14:paraId="70102B7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</w:t>
      </w:r>
      <w:r w:rsidRPr="00E92E41">
        <w:rPr>
          <w:rFonts w:ascii="Consolas" w:hAnsi="Consolas" w:cs="宋体"/>
          <w:color w:val="D73A49"/>
          <w:kern w:val="0"/>
          <w:szCs w:val="24"/>
        </w:rPr>
        <w:t>void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GrpahTest2</w:t>
      </w:r>
      <w:r w:rsidRPr="00E92E41">
        <w:rPr>
          <w:rFonts w:ascii="Consolas" w:hAnsi="Consolas" w:cs="宋体"/>
          <w:color w:val="24292E"/>
          <w:kern w:val="0"/>
          <w:szCs w:val="24"/>
        </w:rPr>
        <w:t>() {</w:t>
      </w:r>
    </w:p>
    <w:p w14:paraId="37607C4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FriendshipGraph</w:t>
      </w:r>
      <w:r w:rsidRPr="00E92E41">
        <w:rPr>
          <w:rFonts w:ascii="Consolas" w:hAnsi="Consolas" w:cs="宋体"/>
          <w:color w:val="24292E"/>
          <w:kern w:val="0"/>
          <w:szCs w:val="24"/>
        </w:rPr>
        <w:t> grap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FriendshipGraph(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B8D6A6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4B38598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a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A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4BD01F0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b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B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A445C1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c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C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7B8CB4F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d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D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006674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e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E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70B5E89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f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F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DA8A6C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g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G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1A11C8B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H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74E4B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i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I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1A6113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j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J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AEFB3C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08D11E6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a);</w:t>
      </w:r>
    </w:p>
    <w:p w14:paraId="598937E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b);</w:t>
      </w:r>
    </w:p>
    <w:p w14:paraId="00327FE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c);</w:t>
      </w:r>
    </w:p>
    <w:p w14:paraId="2C60578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d);</w:t>
      </w:r>
    </w:p>
    <w:p w14:paraId="070A441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e);</w:t>
      </w:r>
    </w:p>
    <w:p w14:paraId="2FE1EB4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f);</w:t>
      </w:r>
    </w:p>
    <w:p w14:paraId="090B2DD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g);</w:t>
      </w:r>
    </w:p>
    <w:p w14:paraId="0CE9D23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h);</w:t>
      </w:r>
    </w:p>
    <w:p w14:paraId="01335F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i);</w:t>
      </w:r>
    </w:p>
    <w:p w14:paraId="2AD631B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r w:rsidRPr="00E92E41">
        <w:rPr>
          <w:rFonts w:ascii="Consolas" w:hAnsi="Consolas" w:cs="宋体"/>
          <w:color w:val="24292E"/>
          <w:kern w:val="0"/>
          <w:szCs w:val="24"/>
        </w:rPr>
        <w:t>(j);</w:t>
      </w:r>
    </w:p>
    <w:p w14:paraId="763DE51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3F8A7DC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a, b);</w:t>
      </w:r>
    </w:p>
    <w:p w14:paraId="3F0747F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a, d);</w:t>
      </w:r>
    </w:p>
    <w:p w14:paraId="15612D1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b, d);</w:t>
      </w:r>
    </w:p>
    <w:p w14:paraId="4C0CB5E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c, d);</w:t>
      </w:r>
    </w:p>
    <w:p w14:paraId="1EAC6A1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d, e);</w:t>
      </w:r>
    </w:p>
    <w:p w14:paraId="576ECD2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c, f);</w:t>
      </w:r>
    </w:p>
    <w:p w14:paraId="50C0E7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lastRenderedPageBreak/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e, g);</w:t>
      </w:r>
    </w:p>
    <w:p w14:paraId="138391A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f, g);</w:t>
      </w:r>
    </w:p>
    <w:p w14:paraId="3977EFB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h, i);</w:t>
      </w:r>
    </w:p>
    <w:p w14:paraId="4934FC5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r w:rsidRPr="00E92E41">
        <w:rPr>
          <w:rFonts w:ascii="Consolas" w:hAnsi="Consolas" w:cs="宋体"/>
          <w:color w:val="24292E"/>
          <w:kern w:val="0"/>
          <w:szCs w:val="24"/>
        </w:rPr>
        <w:t>(i, j);</w:t>
      </w:r>
    </w:p>
    <w:p w14:paraId="10C1E89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7A0548F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a, e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7CD109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a, d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10210D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3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a, g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74D442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3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b, f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4A3D490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d, f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C27E48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h, j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11776F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005CC5"/>
          <w:kern w:val="0"/>
          <w:szCs w:val="24"/>
        </w:rPr>
        <w:t>0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i, i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DF010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d, j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DA37C6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c, i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3E7C35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f, h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D3EF27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52E7DE92" w14:textId="77777777" w:rsidR="00CC0D9E" w:rsidRDefault="00CC0D9E" w:rsidP="0063120B">
      <w:pPr>
        <w:pStyle w:val="3"/>
      </w:pPr>
      <w:bookmarkStart w:id="87" w:name="_Toc34158036"/>
      <w:r w:rsidRPr="0063120B">
        <w:rPr>
          <w:rFonts w:hint="eastAsia"/>
        </w:rPr>
        <w:t>设计/实现测试用例</w:t>
      </w:r>
      <w:bookmarkEnd w:id="84"/>
      <w:bookmarkEnd w:id="87"/>
    </w:p>
    <w:p w14:paraId="24527B1B" w14:textId="77777777" w:rsidR="00C52812" w:rsidRDefault="00C52812" w:rsidP="00C52812">
      <w:pPr>
        <w:pStyle w:val="4"/>
      </w:pPr>
      <w:bookmarkStart w:id="88" w:name="_Toc34158037"/>
      <w:r>
        <w:rPr>
          <w:rFonts w:hint="eastAsia"/>
        </w:rPr>
        <w:t>重复名字错误测试</w:t>
      </w:r>
      <w:bookmarkEnd w:id="88"/>
    </w:p>
    <w:p w14:paraId="0B497C26" w14:textId="77777777" w:rsidR="00F376CE" w:rsidRPr="00F376CE" w:rsidRDefault="00F376CE" w:rsidP="00F376CE">
      <w:pPr>
        <w:ind w:left="420"/>
      </w:pPr>
      <w:r>
        <w:rPr>
          <w:rFonts w:hint="eastAsia"/>
        </w:rPr>
        <w:t>测试当有重复名字“a”时，程序是否能终止</w:t>
      </w:r>
    </w:p>
    <w:p w14:paraId="1D2C8045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a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a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4F418EF6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r w:rsidRPr="00F376CE">
        <w:rPr>
          <w:rFonts w:ascii="Consolas" w:hAnsi="Consolas" w:cs="宋体"/>
          <w:color w:val="24292E"/>
          <w:kern w:val="0"/>
          <w:szCs w:val="24"/>
        </w:rPr>
        <w:t>(a);</w:t>
      </w:r>
    </w:p>
    <w:p w14:paraId="2116608A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b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b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72825A8F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r w:rsidRPr="00F376CE">
        <w:rPr>
          <w:rFonts w:ascii="Consolas" w:hAnsi="Consolas" w:cs="宋体"/>
          <w:color w:val="24292E"/>
          <w:kern w:val="0"/>
          <w:szCs w:val="24"/>
        </w:rPr>
        <w:t>(b);</w:t>
      </w:r>
    </w:p>
    <w:p w14:paraId="0DD90448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c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a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5985FA06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r w:rsidRPr="00F376CE">
        <w:rPr>
          <w:rFonts w:ascii="Consolas" w:hAnsi="Consolas" w:cs="宋体"/>
          <w:color w:val="24292E"/>
          <w:kern w:val="0"/>
          <w:szCs w:val="24"/>
        </w:rPr>
        <w:t>(c);</w:t>
      </w:r>
    </w:p>
    <w:p w14:paraId="03D5970B" w14:textId="77777777" w:rsidR="00C52812" w:rsidRDefault="00C52812" w:rsidP="00C52812">
      <w:pPr>
        <w:pStyle w:val="4"/>
      </w:pPr>
      <w:bookmarkStart w:id="89" w:name="_Toc34158038"/>
      <w:r>
        <w:rPr>
          <w:rFonts w:hint="eastAsia"/>
        </w:rPr>
        <w:t>简单图测试</w:t>
      </w:r>
      <w:bookmarkEnd w:id="89"/>
    </w:p>
    <w:p w14:paraId="341032D3" w14:textId="77777777" w:rsidR="0036264F" w:rsidRPr="0036264F" w:rsidRDefault="0036264F" w:rsidP="0036264F">
      <w:pPr>
        <w:ind w:left="420"/>
      </w:pPr>
      <w:r>
        <w:rPr>
          <w:rFonts w:hint="eastAsia"/>
        </w:rPr>
        <w:t>根据题目中的社交网络图：</w:t>
      </w:r>
    </w:p>
    <w:p w14:paraId="6C7A9A79" w14:textId="77777777" w:rsidR="0036264F" w:rsidRDefault="0036264F" w:rsidP="0036264F">
      <w:pPr>
        <w:jc w:val="center"/>
      </w:pPr>
      <w:r>
        <w:rPr>
          <w:noProof/>
        </w:rPr>
        <w:drawing>
          <wp:inline distT="0" distB="0" distL="0" distR="0" wp14:anchorId="411AD1E5" wp14:editId="3CF3219F">
            <wp:extent cx="3228777" cy="97536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55922" cy="9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FB49" w14:textId="77777777" w:rsidR="0036264F" w:rsidRDefault="0036264F" w:rsidP="0036264F">
      <w:r>
        <w:rPr>
          <w:rFonts w:hint="eastAsia"/>
        </w:rPr>
        <w:t>分别测试：</w:t>
      </w:r>
    </w:p>
    <w:p w14:paraId="26A8E594" w14:textId="77777777" w:rsid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Ross距离是1，Rachel和Ben距离是2</w:t>
      </w:r>
    </w:p>
    <w:p w14:paraId="387C323D" w14:textId="77777777" w:rsid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Rachel距离是0</w:t>
      </w:r>
    </w:p>
    <w:p w14:paraId="0FA00EFA" w14:textId="77777777" w:rsidR="0036264F" w:rsidRP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Kramer距离是-1</w:t>
      </w:r>
    </w:p>
    <w:p w14:paraId="0A6B44DF" w14:textId="77777777" w:rsidR="00C52812" w:rsidRPr="00C52812" w:rsidRDefault="00C52812" w:rsidP="00C52812">
      <w:pPr>
        <w:pStyle w:val="4"/>
      </w:pPr>
      <w:bookmarkStart w:id="90" w:name="_Toc34158039"/>
      <w:r>
        <w:rPr>
          <w:rFonts w:hint="eastAsia"/>
        </w:rPr>
        <w:t>复杂图测试</w:t>
      </w:r>
      <w:bookmarkEnd w:id="90"/>
    </w:p>
    <w:p w14:paraId="503DCD64" w14:textId="77777777" w:rsidR="00FE4CEC" w:rsidRDefault="00C52812" w:rsidP="00C52812">
      <w:pPr>
        <w:ind w:firstLine="420"/>
      </w:pPr>
      <w:r>
        <w:rPr>
          <w:rFonts w:hint="eastAsia"/>
        </w:rPr>
        <w:t>设计10个点、10条边的社交网络图：</w:t>
      </w:r>
    </w:p>
    <w:p w14:paraId="6DFD5FE0" w14:textId="77777777" w:rsidR="00C52812" w:rsidRDefault="00261C59" w:rsidP="00C52812">
      <w:pPr>
        <w:jc w:val="center"/>
      </w:pPr>
      <w:r>
        <w:object w:dxaOrig="5809" w:dyaOrig="3480" w14:anchorId="308BC745">
          <v:shape id="_x0000_i1030" type="#_x0000_t75" style="width:303pt;height:181.8pt" o:ole="">
            <v:imagedata r:id="rId56" o:title=""/>
          </v:shape>
          <o:OLEObject Type="Embed" ProgID="Visio.Drawing.15" ShapeID="_x0000_i1030" DrawAspect="Content" ObjectID="_1645044088" r:id="rId57"/>
        </w:object>
      </w:r>
    </w:p>
    <w:p w14:paraId="2C53F974" w14:textId="77777777" w:rsidR="00C52812" w:rsidRDefault="00C52812" w:rsidP="00C52812">
      <w:r>
        <w:rPr>
          <w:rFonts w:hint="eastAsia"/>
        </w:rPr>
        <w:t>分别测试：</w:t>
      </w:r>
    </w:p>
    <w:p w14:paraId="2C95B254" w14:textId="77777777" w:rsidR="00C52812" w:rsidRDefault="00C52812" w:rsidP="00C52812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AE距离2，AD距离1，AG距离3，BF距离3，DF距离2，HJ距离2</w:t>
      </w:r>
    </w:p>
    <w:p w14:paraId="05E71C88" w14:textId="77777777" w:rsidR="00C52812" w:rsidRDefault="00C52812" w:rsidP="00C52812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II距离0</w:t>
      </w:r>
    </w:p>
    <w:p w14:paraId="0E3E42FC" w14:textId="77777777" w:rsidR="00A20071" w:rsidRDefault="00C52812" w:rsidP="00A20071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DJ距离-1，CI距离-1，FH距离-1</w:t>
      </w:r>
    </w:p>
    <w:p w14:paraId="059C6C28" w14:textId="77777777" w:rsidR="00C52812" w:rsidRDefault="00C52812" w:rsidP="00C52812">
      <w:pPr>
        <w:pStyle w:val="4"/>
      </w:pPr>
      <w:bookmarkStart w:id="91" w:name="_Toc34158040"/>
      <w:r>
        <w:rPr>
          <w:rFonts w:hint="eastAsia"/>
        </w:rPr>
        <w:t>J</w:t>
      </w:r>
      <w:r>
        <w:t>u</w:t>
      </w:r>
      <w:r>
        <w:rPr>
          <w:rFonts w:hint="eastAsia"/>
        </w:rPr>
        <w:t>nit测试结果</w:t>
      </w:r>
      <w:bookmarkEnd w:id="91"/>
    </w:p>
    <w:p w14:paraId="5CEDED42" w14:textId="77777777" w:rsidR="00540CDD" w:rsidRPr="00540CDD" w:rsidRDefault="00540CDD" w:rsidP="00540CDD">
      <w:pPr>
        <w:ind w:left="420"/>
      </w:pPr>
      <w:r>
        <w:rPr>
          <w:rFonts w:hint="eastAsia"/>
        </w:rPr>
        <w:t>全部正确。</w:t>
      </w:r>
    </w:p>
    <w:p w14:paraId="2EB3D5B1" w14:textId="77777777" w:rsidR="00E92E41" w:rsidRPr="00E92E41" w:rsidRDefault="00E92E41" w:rsidP="00E92E41">
      <w:pPr>
        <w:jc w:val="center"/>
      </w:pPr>
      <w:r>
        <w:rPr>
          <w:noProof/>
        </w:rPr>
        <w:drawing>
          <wp:inline distT="0" distB="0" distL="0" distR="0" wp14:anchorId="629D4528" wp14:editId="46730DB6">
            <wp:extent cx="5082980" cy="1318374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82980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9C38A" w14:textId="77777777" w:rsidR="00EE4E51" w:rsidRPr="00EE4E51" w:rsidRDefault="00EE4E51" w:rsidP="00EE4E51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2B6F4F9D" w14:textId="77777777" w:rsidR="00796194" w:rsidRPr="0063120B" w:rsidRDefault="00FE4CEC" w:rsidP="0063120B">
      <w:pPr>
        <w:pStyle w:val="1"/>
      </w:pPr>
      <w:bookmarkStart w:id="92" w:name="_Toc34158041"/>
      <w:r w:rsidRPr="0063120B">
        <w:lastRenderedPageBreak/>
        <w:t>实验进度记录</w:t>
      </w:r>
      <w:bookmarkEnd w:id="92"/>
    </w:p>
    <w:p w14:paraId="684E02A3" w14:textId="77777777" w:rsidR="001736F6" w:rsidRDefault="001736F6" w:rsidP="001736F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1736F6">
        <w:rPr>
          <w:rFonts w:ascii="Times New Roman" w:hAnsi="Times New Roman" w:cs="Times New Roman" w:hint="eastAsia"/>
          <w:szCs w:val="24"/>
        </w:rPr>
        <w:t>请</w:t>
      </w:r>
      <w:r w:rsidR="009A5D78">
        <w:rPr>
          <w:rFonts w:ascii="Times New Roman" w:hAnsi="Times New Roman" w:cs="Times New Roman" w:hint="eastAsia"/>
          <w:szCs w:val="24"/>
        </w:rPr>
        <w:t>使用表格方式</w:t>
      </w:r>
      <w:r w:rsidRPr="001736F6">
        <w:rPr>
          <w:rFonts w:ascii="Times New Roman" w:hAnsi="Times New Roman" w:cs="Times New Roman" w:hint="eastAsia"/>
          <w:szCs w:val="24"/>
        </w:rPr>
        <w:t>记录你的进度情况</w:t>
      </w:r>
      <w:r w:rsidR="00850DF3">
        <w:rPr>
          <w:rFonts w:ascii="Times New Roman" w:hAnsi="Times New Roman" w:cs="Times New Roman" w:hint="eastAsia"/>
          <w:szCs w:val="24"/>
        </w:rPr>
        <w:t>，</w:t>
      </w:r>
      <w:r w:rsidR="009A5D78">
        <w:rPr>
          <w:rFonts w:ascii="Times New Roman" w:hAnsi="Times New Roman" w:cs="Times New Roman" w:hint="eastAsia"/>
          <w:szCs w:val="24"/>
        </w:rPr>
        <w:t>以超过半小时的连续编程时间为一行。</w:t>
      </w:r>
    </w:p>
    <w:p w14:paraId="13C827CB" w14:textId="77777777" w:rsidR="009A5D78" w:rsidRDefault="009A5D78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 w:rsidRPr="009A5D78">
        <w:rPr>
          <w:rFonts w:ascii="Times New Roman" w:hAnsi="Times New Roman" w:cs="Times New Roman" w:hint="eastAsia"/>
          <w:color w:val="FF0000"/>
          <w:szCs w:val="24"/>
        </w:rPr>
        <w:t>每次结束编程时，请向该表格中增加一行。</w:t>
      </w:r>
      <w:r>
        <w:rPr>
          <w:rFonts w:ascii="Times New Roman" w:hAnsi="Times New Roman" w:cs="Times New Roman" w:hint="eastAsia"/>
          <w:color w:val="FF0000"/>
          <w:szCs w:val="24"/>
        </w:rPr>
        <w:t>不要事后胡乱填写。</w:t>
      </w:r>
    </w:p>
    <w:p w14:paraId="00AB64E7" w14:textId="77777777" w:rsidR="007419C6" w:rsidRPr="009A5D78" w:rsidRDefault="007419C6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>
        <w:rPr>
          <w:rFonts w:ascii="Times New Roman" w:hAnsi="Times New Roman" w:cs="Times New Roman" w:hint="eastAsia"/>
          <w:color w:val="FF0000"/>
          <w:szCs w:val="24"/>
        </w:rPr>
        <w:t>不要嫌烦，该表格可帮助你汇总你在每个任务上付出的时间和</w:t>
      </w:r>
      <w:r w:rsidR="00236B27">
        <w:rPr>
          <w:rFonts w:ascii="Times New Roman" w:hAnsi="Times New Roman" w:cs="Times New Roman" w:hint="eastAsia"/>
          <w:color w:val="FF0000"/>
          <w:szCs w:val="24"/>
        </w:rPr>
        <w:t>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325BCA" w14:paraId="4879DBBD" w14:textId="77777777" w:rsidTr="00DF2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bottom w:val="single" w:sz="4" w:space="0" w:color="auto"/>
            </w:tcBorders>
          </w:tcPr>
          <w:p w14:paraId="4A4A9057" w14:textId="77777777"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日期</w:t>
            </w:r>
          </w:p>
        </w:tc>
        <w:tc>
          <w:tcPr>
            <w:tcW w:w="869" w:type="pct"/>
            <w:tcBorders>
              <w:bottom w:val="single" w:sz="4" w:space="0" w:color="auto"/>
            </w:tcBorders>
          </w:tcPr>
          <w:p w14:paraId="299029B5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时间段</w:t>
            </w:r>
          </w:p>
        </w:tc>
        <w:tc>
          <w:tcPr>
            <w:tcW w:w="2188" w:type="pct"/>
            <w:tcBorders>
              <w:bottom w:val="single" w:sz="4" w:space="0" w:color="auto"/>
            </w:tcBorders>
          </w:tcPr>
          <w:p w14:paraId="1A9CCA5D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任务</w:t>
            </w:r>
          </w:p>
        </w:tc>
        <w:tc>
          <w:tcPr>
            <w:tcW w:w="1174" w:type="pct"/>
            <w:tcBorders>
              <w:bottom w:val="single" w:sz="4" w:space="0" w:color="auto"/>
            </w:tcBorders>
          </w:tcPr>
          <w:p w14:paraId="0C0C21D0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实际完成情况</w:t>
            </w:r>
          </w:p>
        </w:tc>
      </w:tr>
      <w:tr w:rsidR="003A3ACE" w:rsidRPr="00325BCA" w14:paraId="6AF6F6A2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auto"/>
            </w:tcBorders>
          </w:tcPr>
          <w:p w14:paraId="05EFBDD3" w14:textId="77777777"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3</w:t>
            </w:r>
          </w:p>
        </w:tc>
        <w:tc>
          <w:tcPr>
            <w:tcW w:w="869" w:type="pct"/>
            <w:tcBorders>
              <w:top w:val="single" w:sz="4" w:space="0" w:color="auto"/>
            </w:tcBorders>
          </w:tcPr>
          <w:p w14:paraId="59520B29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  <w:tcBorders>
              <w:top w:val="single" w:sz="4" w:space="0" w:color="auto"/>
            </w:tcBorders>
          </w:tcPr>
          <w:p w14:paraId="3B8316FC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Magicsquare</w:t>
            </w:r>
          </w:p>
        </w:tc>
        <w:tc>
          <w:tcPr>
            <w:tcW w:w="1174" w:type="pct"/>
            <w:tcBorders>
              <w:top w:val="single" w:sz="4" w:space="0" w:color="auto"/>
            </w:tcBorders>
          </w:tcPr>
          <w:p w14:paraId="2F159B63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14:paraId="74EAF51D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1F60A49B" w14:textId="77777777"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0</w:t>
            </w:r>
            <w:r w:rsidR="00345581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-02-</w:t>
            </w:r>
            <w:r w:rsidR="004C0C6F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04</w:t>
            </w:r>
          </w:p>
        </w:tc>
        <w:tc>
          <w:tcPr>
            <w:tcW w:w="869" w:type="pct"/>
          </w:tcPr>
          <w:p w14:paraId="59979C9C" w14:textId="77777777"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285FDF65" w14:textId="77777777"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建立本地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仓库并链接</w:t>
            </w:r>
          </w:p>
        </w:tc>
        <w:tc>
          <w:tcPr>
            <w:tcW w:w="1174" w:type="pct"/>
          </w:tcPr>
          <w:p w14:paraId="0109ED8D" w14:textId="77777777" w:rsidR="00224119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遇到困难，但</w:t>
            </w:r>
            <w:r w:rsidR="00224119" w:rsidRPr="00325BCA">
              <w:rPr>
                <w:rFonts w:ascii="Times New Roman" w:hAnsi="Times New Roman" w:cs="Times New Roman"/>
                <w:sz w:val="22"/>
                <w:szCs w:val="21"/>
              </w:rPr>
              <w:t>按计划完成</w:t>
            </w:r>
          </w:p>
        </w:tc>
      </w:tr>
      <w:tr w:rsidR="0042311D" w:rsidRPr="00325BCA" w14:paraId="111A50C8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4CA50E5" w14:textId="77777777" w:rsidR="0042311D" w:rsidRPr="00325BCA" w:rsidRDefault="0042311D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4</w:t>
            </w:r>
          </w:p>
        </w:tc>
        <w:tc>
          <w:tcPr>
            <w:tcW w:w="869" w:type="pct"/>
          </w:tcPr>
          <w:p w14:paraId="108E5436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3F414833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配置、生成项目</w:t>
            </w:r>
          </w:p>
        </w:tc>
        <w:tc>
          <w:tcPr>
            <w:tcW w:w="1174" w:type="pct"/>
          </w:tcPr>
          <w:p w14:paraId="467BA94A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14:paraId="1C11ED74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3999B46A" w14:textId="77777777" w:rsidR="00796194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14:paraId="58AB2358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上</w:t>
            </w:r>
          </w:p>
        </w:tc>
        <w:tc>
          <w:tcPr>
            <w:tcW w:w="2188" w:type="pct"/>
          </w:tcPr>
          <w:p w14:paraId="3877C2D5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问题第二个小问</w:t>
            </w:r>
          </w:p>
        </w:tc>
        <w:tc>
          <w:tcPr>
            <w:tcW w:w="1174" w:type="pct"/>
          </w:tcPr>
          <w:p w14:paraId="657A3361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</w:t>
            </w:r>
            <w:r w:rsidR="006D1FB9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A3ACE" w:rsidRPr="00325BCA" w14:paraId="45F6F017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6CF2D1D" w14:textId="77777777"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14:paraId="0502B7A9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544C8744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S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ocialnetwork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的两个类</w:t>
            </w:r>
          </w:p>
        </w:tc>
        <w:tc>
          <w:tcPr>
            <w:tcW w:w="1174" w:type="pct"/>
          </w:tcPr>
          <w:p w14:paraId="16EE1060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3A3ACE" w:rsidRPr="00325BCA" w14:paraId="2333482A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D658B8E" w14:textId="77777777" w:rsidR="003A3ACE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6</w:t>
            </w:r>
          </w:p>
        </w:tc>
        <w:tc>
          <w:tcPr>
            <w:tcW w:w="869" w:type="pct"/>
          </w:tcPr>
          <w:p w14:paraId="2BA7A153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58E4C5B7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3.2.5</w:t>
            </w:r>
          </w:p>
        </w:tc>
        <w:tc>
          <w:tcPr>
            <w:tcW w:w="1174" w:type="pct"/>
          </w:tcPr>
          <w:p w14:paraId="5B81F224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B94060" w:rsidRPr="00325BCA" w14:paraId="70CFF280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1643B1E" w14:textId="77777777" w:rsidR="00B94060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</w:t>
            </w:r>
            <w:r w:rsidR="00260D1C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8</w:t>
            </w:r>
          </w:p>
        </w:tc>
        <w:tc>
          <w:tcPr>
            <w:tcW w:w="869" w:type="pct"/>
          </w:tcPr>
          <w:p w14:paraId="7D3CA8CA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1B2444BF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SoupTes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调试</w:t>
            </w:r>
          </w:p>
        </w:tc>
        <w:tc>
          <w:tcPr>
            <w:tcW w:w="1174" w:type="pct"/>
          </w:tcPr>
          <w:p w14:paraId="596E200A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，时间较长</w:t>
            </w:r>
          </w:p>
        </w:tc>
      </w:tr>
      <w:tr w:rsidR="002F5C02" w:rsidRPr="00325BCA" w14:paraId="76C531D1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49714A7" w14:textId="77777777"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4</w:t>
            </w:r>
          </w:p>
        </w:tc>
        <w:tc>
          <w:tcPr>
            <w:tcW w:w="869" w:type="pct"/>
          </w:tcPr>
          <w:p w14:paraId="63004A1F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1D28600E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迁移项目，调整工作目录和路径</w:t>
            </w:r>
          </w:p>
        </w:tc>
        <w:tc>
          <w:tcPr>
            <w:tcW w:w="1174" w:type="pct"/>
          </w:tcPr>
          <w:p w14:paraId="30F9B5EE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2F5C02" w:rsidRPr="00325BCA" w14:paraId="56FA15C3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6150E46" w14:textId="77777777"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6</w:t>
            </w:r>
          </w:p>
        </w:tc>
        <w:tc>
          <w:tcPr>
            <w:tcW w:w="869" w:type="pct"/>
          </w:tcPr>
          <w:p w14:paraId="70D143E8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27270921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，配置环境部分和问题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1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概述</w:t>
            </w:r>
          </w:p>
        </w:tc>
        <w:tc>
          <w:tcPr>
            <w:tcW w:w="1174" w:type="pct"/>
          </w:tcPr>
          <w:p w14:paraId="1F95F58E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B07C08" w:rsidRPr="00325BCA" w14:paraId="5BC9B4BA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321B720" w14:textId="77777777" w:rsidR="00B07C08" w:rsidRPr="00325BCA" w:rsidRDefault="00B07C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6</w:t>
            </w:r>
          </w:p>
        </w:tc>
        <w:tc>
          <w:tcPr>
            <w:tcW w:w="869" w:type="pct"/>
          </w:tcPr>
          <w:p w14:paraId="4F7B25EF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426B1D76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erson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Draw</w:t>
            </w:r>
          </w:p>
        </w:tc>
        <w:tc>
          <w:tcPr>
            <w:tcW w:w="1174" w:type="pct"/>
          </w:tcPr>
          <w:p w14:paraId="22561754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AA5387" w:rsidRPr="00325BCA" w14:paraId="72BB1E81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4271AC9" w14:textId="77777777" w:rsidR="00AA5387" w:rsidRPr="00325BCA" w:rsidRDefault="00AA538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7</w:t>
            </w:r>
          </w:p>
        </w:tc>
        <w:tc>
          <w:tcPr>
            <w:tcW w:w="869" w:type="pct"/>
          </w:tcPr>
          <w:p w14:paraId="4B3B7B58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中午</w:t>
            </w:r>
          </w:p>
        </w:tc>
        <w:tc>
          <w:tcPr>
            <w:tcW w:w="2188" w:type="pct"/>
          </w:tcPr>
          <w:p w14:paraId="43F7AF24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Soci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Network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重名冲突问题</w:t>
            </w:r>
          </w:p>
        </w:tc>
        <w:tc>
          <w:tcPr>
            <w:tcW w:w="1174" w:type="pct"/>
          </w:tcPr>
          <w:p w14:paraId="1006DF8F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克服困难完成</w:t>
            </w:r>
          </w:p>
        </w:tc>
      </w:tr>
      <w:tr w:rsidR="00A34CB0" w:rsidRPr="00325BCA" w14:paraId="1E306483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F8E257D" w14:textId="77777777" w:rsidR="00A34CB0" w:rsidRPr="00325BCA" w:rsidRDefault="00A34CB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7</w:t>
            </w:r>
          </w:p>
        </w:tc>
        <w:tc>
          <w:tcPr>
            <w:tcW w:w="869" w:type="pct"/>
          </w:tcPr>
          <w:p w14:paraId="5B40F22B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65973994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Clone/Push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部分</w:t>
            </w:r>
          </w:p>
        </w:tc>
        <w:tc>
          <w:tcPr>
            <w:tcW w:w="1174" w:type="pct"/>
          </w:tcPr>
          <w:p w14:paraId="7588DA6C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1E4972" w:rsidRPr="00325BCA" w14:paraId="1A3520DC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418CB20F" w14:textId="77777777" w:rsidR="001E4972" w:rsidRPr="00325BCA" w:rsidRDefault="001E497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8</w:t>
            </w:r>
          </w:p>
        </w:tc>
        <w:tc>
          <w:tcPr>
            <w:tcW w:w="869" w:type="pct"/>
          </w:tcPr>
          <w:p w14:paraId="4D97B354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4FC77B1A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函数实现部分</w:t>
            </w:r>
          </w:p>
        </w:tc>
        <w:tc>
          <w:tcPr>
            <w:tcW w:w="1174" w:type="pct"/>
          </w:tcPr>
          <w:p w14:paraId="32CA6944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490639" w:rsidRPr="00325BCA" w14:paraId="60272B31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33A5285" w14:textId="77777777" w:rsidR="00490639" w:rsidRPr="00325BCA" w:rsidRDefault="00490639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6F7C6D70" w14:textId="77777777" w:rsidR="00490639" w:rsidRPr="00325BCA" w:rsidRDefault="006905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晨</w:t>
            </w:r>
          </w:p>
        </w:tc>
        <w:tc>
          <w:tcPr>
            <w:tcW w:w="2188" w:type="pct"/>
          </w:tcPr>
          <w:p w14:paraId="137F5994" w14:textId="77777777"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word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标题编号奇葩问题</w:t>
            </w:r>
          </w:p>
        </w:tc>
        <w:tc>
          <w:tcPr>
            <w:tcW w:w="1174" w:type="pct"/>
          </w:tcPr>
          <w:p w14:paraId="179C3EF0" w14:textId="77777777"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90508" w:rsidRPr="00325BCA" w14:paraId="41C6A62A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9B0E4DF" w14:textId="77777777" w:rsidR="00690508" w:rsidRPr="00325BCA" w:rsidRDefault="006905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72491254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851201E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roblem1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两个函数设计流程图</w:t>
            </w:r>
          </w:p>
        </w:tc>
        <w:tc>
          <w:tcPr>
            <w:tcW w:w="1174" w:type="pct"/>
          </w:tcPr>
          <w:p w14:paraId="5B4A05A0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25BCA" w:rsidRPr="00325BCA" w14:paraId="6EF789EF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CE16754" w14:textId="77777777" w:rsidR="00325BCA" w:rsidRPr="00325BCA" w:rsidRDefault="00325BCA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6E460C0E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10496FBF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Problem3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函数设计思路</w:t>
            </w:r>
          </w:p>
        </w:tc>
        <w:tc>
          <w:tcPr>
            <w:tcW w:w="1174" w:type="pct"/>
          </w:tcPr>
          <w:p w14:paraId="6C50B333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726D4" w:rsidRPr="00325BCA" w14:paraId="2601B69A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97390EF" w14:textId="77777777" w:rsidR="006726D4" w:rsidRDefault="006726D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14:paraId="518BE515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EE042AC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Amate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r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as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UML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安装问题</w:t>
            </w:r>
          </w:p>
        </w:tc>
        <w:tc>
          <w:tcPr>
            <w:tcW w:w="1174" w:type="pct"/>
          </w:tcPr>
          <w:p w14:paraId="7C6ABDD6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遇到困难，解决</w:t>
            </w:r>
          </w:p>
        </w:tc>
      </w:tr>
      <w:tr w:rsidR="004A64FC" w:rsidRPr="00325BCA" w14:paraId="74316DD6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AC6EF2A" w14:textId="77777777" w:rsidR="004A64FC" w:rsidRDefault="004A64FC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14:paraId="2CD1E118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0AB53076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画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UML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图</w:t>
            </w:r>
          </w:p>
        </w:tc>
        <w:tc>
          <w:tcPr>
            <w:tcW w:w="1174" w:type="pct"/>
          </w:tcPr>
          <w:p w14:paraId="6410D111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7C0098" w:rsidRPr="00325BCA" w14:paraId="57B65036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74FA3D4" w14:textId="77777777" w:rsidR="007C0098" w:rsidRDefault="007C009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2</w:t>
            </w:r>
          </w:p>
        </w:tc>
        <w:tc>
          <w:tcPr>
            <w:tcW w:w="869" w:type="pct"/>
          </w:tcPr>
          <w:p w14:paraId="354CC3DF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5D032344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FriendshipGraph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详细思路</w:t>
            </w:r>
            <w:r w:rsidR="008E0E0C">
              <w:rPr>
                <w:rFonts w:ascii="Times New Roman" w:hAnsi="Times New Roman" w:cs="Times New Roman" w:hint="eastAsia"/>
                <w:sz w:val="22"/>
                <w:szCs w:val="21"/>
              </w:rPr>
              <w:t>和流程图</w:t>
            </w:r>
          </w:p>
        </w:tc>
        <w:tc>
          <w:tcPr>
            <w:tcW w:w="1174" w:type="pct"/>
          </w:tcPr>
          <w:p w14:paraId="5C6CDF10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2B4D67" w:rsidRPr="00325BCA" w14:paraId="4ED99BAD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8301AF0" w14:textId="77777777" w:rsidR="002B4D67" w:rsidRDefault="002B4D6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2</w:t>
            </w:r>
          </w:p>
        </w:tc>
        <w:tc>
          <w:tcPr>
            <w:tcW w:w="869" w:type="pct"/>
          </w:tcPr>
          <w:p w14:paraId="38860B35" w14:textId="77777777" w:rsidR="002B4D67" w:rsidRDefault="002B4D6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0968B591" w14:textId="77777777" w:rsidR="002B4D67" w:rsidRDefault="008C32C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报告中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Problem3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测试测试部分</w:t>
            </w:r>
          </w:p>
        </w:tc>
        <w:tc>
          <w:tcPr>
            <w:tcW w:w="1174" w:type="pct"/>
          </w:tcPr>
          <w:p w14:paraId="110A2FD4" w14:textId="77777777" w:rsidR="002B4D67" w:rsidRDefault="008C32C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B50357" w:rsidRPr="00325BCA" w14:paraId="5A60CBA3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A484A6E" w14:textId="7DF1209B" w:rsidR="00B50357" w:rsidRDefault="00B5035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6</w:t>
            </w:r>
          </w:p>
        </w:tc>
        <w:tc>
          <w:tcPr>
            <w:tcW w:w="869" w:type="pct"/>
          </w:tcPr>
          <w:p w14:paraId="125C266B" w14:textId="1697C473" w:rsidR="00B50357" w:rsidRDefault="00B5035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43AA325" w14:textId="3D7CB1A4" w:rsidR="00B50357" w:rsidRDefault="00B5035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Extra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：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Update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J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u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nit5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Lib</w:t>
            </w:r>
          </w:p>
        </w:tc>
        <w:tc>
          <w:tcPr>
            <w:tcW w:w="1174" w:type="pct"/>
          </w:tcPr>
          <w:p w14:paraId="0891BF33" w14:textId="625DD460" w:rsidR="00B50357" w:rsidRPr="00B50357" w:rsidRDefault="00B5035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</w:tbl>
    <w:p w14:paraId="0D361684" w14:textId="77777777" w:rsidR="00EE4E51" w:rsidRPr="00EE4E51" w:rsidRDefault="00EE4E51" w:rsidP="00FE5B9A">
      <w:pPr>
        <w:rPr>
          <w:rFonts w:eastAsia="黑体"/>
          <w:kern w:val="44"/>
          <w:szCs w:val="44"/>
        </w:rPr>
      </w:pPr>
      <w:r>
        <w:br w:type="page"/>
      </w:r>
    </w:p>
    <w:p w14:paraId="6F0A712F" w14:textId="77777777" w:rsidR="00D06D0D" w:rsidRPr="0063120B" w:rsidRDefault="00796194" w:rsidP="0063120B">
      <w:pPr>
        <w:pStyle w:val="1"/>
      </w:pPr>
      <w:bookmarkStart w:id="93" w:name="_Toc34158042"/>
      <w:r w:rsidRPr="0063120B">
        <w:lastRenderedPageBreak/>
        <w:t>实验过程中遇到的困难与解决途径</w:t>
      </w:r>
      <w:bookmarkEnd w:id="93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3278"/>
        <w:gridCol w:w="5028"/>
      </w:tblGrid>
      <w:tr w:rsidR="00405CD3" w:rsidRPr="008B1A13" w14:paraId="031F1486" w14:textId="77777777" w:rsidTr="00BD54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7EA510DB" w14:textId="77777777" w:rsidR="00405CD3" w:rsidRPr="008B1A13" w:rsidRDefault="00405CD3" w:rsidP="00DB5AB9">
            <w:pPr>
              <w:jc w:val="center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遇到的</w:t>
            </w:r>
            <w:r w:rsidR="0096420E" w:rsidRPr="008B1A13">
              <w:rPr>
                <w:rFonts w:ascii="Times New Roman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1D849A45" w14:textId="77777777" w:rsidR="00405CD3" w:rsidRPr="008B1A13" w:rsidRDefault="00405CD3" w:rsidP="00DB5A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途径</w:t>
            </w:r>
          </w:p>
        </w:tc>
      </w:tr>
      <w:tr w:rsidR="00405CD3" w:rsidRPr="008B1A13" w14:paraId="42974945" w14:textId="77777777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5A6308C8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Java</w:t>
            </w:r>
            <w:r w:rsidRPr="008B1A13">
              <w:rPr>
                <w:rFonts w:ascii="Times New Roman" w:hAnsi="Times New Roman" w:cs="Times New Roman"/>
              </w:rPr>
              <w:t>使用</w:t>
            </w:r>
            <w:r w:rsidRPr="008B1A13">
              <w:rPr>
                <w:rFonts w:ascii="Times New Roman" w:hAnsi="Times New Roman" w:cs="Times New Roman"/>
              </w:rPr>
              <w:t>Eclipse</w:t>
            </w:r>
            <w:r w:rsidRPr="008B1A13">
              <w:rPr>
                <w:rFonts w:ascii="Times New Roman" w:hAnsi="Times New Roman" w:cs="Times New Roman"/>
              </w:rPr>
              <w:t>出现</w:t>
            </w:r>
            <w:r w:rsidRPr="008B1A13">
              <w:rPr>
                <w:rFonts w:ascii="Times New Roman" w:hAnsi="Times New Roman" w:cs="Times New Roman"/>
              </w:rPr>
              <w:t>editor does not contain a main type</w:t>
            </w:r>
          </w:p>
          <w:p w14:paraId="2454D207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650A1A34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4F9C178E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原因：当前源代码没有整合进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，即没有</w:t>
            </w:r>
            <w:r w:rsidRPr="008B1A13">
              <w:rPr>
                <w:rFonts w:ascii="Times New Roman" w:hAnsi="Times New Roman" w:cs="Times New Roman"/>
              </w:rPr>
              <w:t>build path</w:t>
            </w:r>
          </w:p>
          <w:p w14:paraId="3240742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部分已经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，但新写的代码没有</w:t>
            </w:r>
          </w:p>
          <w:p w14:paraId="6DB6017E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方案</w:t>
            </w:r>
          </w:p>
          <w:p w14:paraId="7A64377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若已经有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（有红褐色标记），则先</w:t>
            </w:r>
            <w:r w:rsidRPr="008B1A13">
              <w:rPr>
                <w:rFonts w:ascii="Times New Roman" w:hAnsi="Times New Roman" w:cs="Times New Roman"/>
              </w:rPr>
              <w:t>Remove</w:t>
            </w:r>
            <w:r w:rsidRPr="008B1A13">
              <w:rPr>
                <w:rFonts w:ascii="Times New Roman" w:hAnsi="Times New Roman" w:cs="Times New Roman"/>
              </w:rPr>
              <w:t>；没有（全白）则忽略</w:t>
            </w:r>
          </w:p>
          <w:p w14:paraId="71B15B7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（右键）</w:t>
            </w:r>
            <w:r w:rsidRPr="008B1A13">
              <w:rPr>
                <w:rFonts w:ascii="Times New Roman" w:hAnsi="Times New Roman" w:cs="Times New Roman"/>
              </w:rPr>
              <w:t>-&gt; build path -&gt; remove from build path</w:t>
            </w:r>
          </w:p>
          <w:p w14:paraId="3C10140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此时，</w:t>
            </w: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文件全部变白</w:t>
            </w:r>
          </w:p>
          <w:p w14:paraId="4FDDBC0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然后点击：</w:t>
            </w: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（右键）</w:t>
            </w:r>
            <w:r w:rsidRPr="008B1A13">
              <w:rPr>
                <w:rFonts w:ascii="Times New Roman" w:hAnsi="Times New Roman" w:cs="Times New Roman"/>
              </w:rPr>
              <w:t>-&gt; build path -&gt; use as source folder</w:t>
            </w:r>
          </w:p>
          <w:p w14:paraId="0883C7DE" w14:textId="77777777" w:rsidR="00405CD3" w:rsidRPr="008B1A13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05CD3" w:rsidRPr="008B1A13" w14:paraId="7448FEE3" w14:textId="77777777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40E2A9B1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xception in thread "main" java.lang.Error: Unresolved compilation problem</w:t>
            </w:r>
            <w:r w:rsidRPr="008B1A13">
              <w:rPr>
                <w:rFonts w:ascii="Times New Roman" w:hAnsi="Times New Roman" w:cs="Times New Roman"/>
              </w:rPr>
              <w:t>，编译器</w:t>
            </w:r>
            <w:r w:rsidRPr="008B1A13">
              <w:rPr>
                <w:rFonts w:ascii="Times New Roman" w:hAnsi="Times New Roman" w:cs="Times New Roman"/>
              </w:rPr>
              <w:t>/package</w:t>
            </w:r>
            <w:r w:rsidRPr="008B1A13">
              <w:rPr>
                <w:rFonts w:ascii="Times New Roman" w:hAnsi="Times New Roman" w:cs="Times New Roman"/>
              </w:rPr>
              <w:t>不一致</w:t>
            </w:r>
          </w:p>
          <w:p w14:paraId="5294CC08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31643BD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6D58F814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检查编译器</w:t>
            </w:r>
          </w:p>
          <w:p w14:paraId="093207F6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打开</w:t>
            </w:r>
            <w:r w:rsidRPr="008B1A13">
              <w:rPr>
                <w:rFonts w:ascii="Times New Roman" w:hAnsi="Times New Roman" w:cs="Times New Roman"/>
              </w:rPr>
              <w:t>cmd</w:t>
            </w:r>
            <w:r w:rsidRPr="008B1A13">
              <w:rPr>
                <w:rFonts w:ascii="Times New Roman" w:hAnsi="Times New Roman" w:cs="Times New Roman"/>
              </w:rPr>
              <w:t>检查版本</w:t>
            </w:r>
          </w:p>
          <w:p w14:paraId="5F682309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项目名（右键）</w:t>
            </w:r>
            <w:r w:rsidRPr="008B1A13">
              <w:rPr>
                <w:rFonts w:ascii="Times New Roman" w:hAnsi="Times New Roman" w:cs="Times New Roman"/>
              </w:rPr>
              <w:t>-&gt; propriety -&gt; Java Compiler</w:t>
            </w:r>
          </w:p>
          <w:p w14:paraId="3914F2BA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nable…</w:t>
            </w:r>
            <w:r w:rsidRPr="008B1A13">
              <w:rPr>
                <w:rFonts w:ascii="Times New Roman" w:hAnsi="Times New Roman" w:cs="Times New Roman"/>
              </w:rPr>
              <w:t>打勾，</w:t>
            </w:r>
            <w:r w:rsidRPr="008B1A13">
              <w:rPr>
                <w:rFonts w:ascii="Times New Roman" w:hAnsi="Times New Roman" w:cs="Times New Roman"/>
              </w:rPr>
              <w:t xml:space="preserve">Compiler…level </w:t>
            </w:r>
            <w:r w:rsidRPr="008B1A13">
              <w:rPr>
                <w:rFonts w:ascii="Times New Roman" w:hAnsi="Times New Roman" w:cs="Times New Roman"/>
              </w:rPr>
              <w:t>与</w:t>
            </w:r>
            <w:r w:rsidRPr="008B1A13">
              <w:rPr>
                <w:rFonts w:ascii="Times New Roman" w:hAnsi="Times New Roman" w:cs="Times New Roman"/>
              </w:rPr>
              <w:t>java</w:t>
            </w:r>
            <w:r w:rsidRPr="008B1A13">
              <w:rPr>
                <w:rFonts w:ascii="Times New Roman" w:hAnsi="Times New Roman" w:cs="Times New Roman"/>
              </w:rPr>
              <w:t>和</w:t>
            </w:r>
            <w:r w:rsidRPr="008B1A13">
              <w:rPr>
                <w:rFonts w:ascii="Times New Roman" w:hAnsi="Times New Roman" w:cs="Times New Roman"/>
              </w:rPr>
              <w:t>javac</w:t>
            </w:r>
            <w:r w:rsidRPr="008B1A13">
              <w:rPr>
                <w:rFonts w:ascii="Times New Roman" w:hAnsi="Times New Roman" w:cs="Times New Roman"/>
              </w:rPr>
              <w:t>一致</w:t>
            </w:r>
          </w:p>
          <w:p w14:paraId="73B096F8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可以把</w:t>
            </w:r>
            <w:r w:rsidRPr="008B1A13">
              <w:rPr>
                <w:rFonts w:ascii="Times New Roman" w:hAnsi="Times New Roman" w:cs="Times New Roman"/>
              </w:rPr>
              <w:t>Use…</w:t>
            </w:r>
            <w:r w:rsidRPr="008B1A13">
              <w:rPr>
                <w:rFonts w:ascii="Times New Roman" w:hAnsi="Times New Roman" w:cs="Times New Roman"/>
              </w:rPr>
              <w:t>勾去掉进行修改</w:t>
            </w:r>
          </w:p>
          <w:p w14:paraId="589C9A49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若无误，则非编译器问题</w:t>
            </w:r>
          </w:p>
          <w:p w14:paraId="0AD7B578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发现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字有红线</w:t>
            </w:r>
            <w:r w:rsidRPr="008B1A13">
              <w:rPr>
                <w:rFonts w:ascii="Times New Roman" w:hAnsi="Times New Roman" w:cs="Times New Roman"/>
              </w:rPr>
              <w:t>**</w:t>
            </w:r>
            <w:r w:rsidRPr="008B1A13">
              <w:rPr>
                <w:rFonts w:ascii="Times New Roman" w:hAnsi="Times New Roman" w:cs="Times New Roman"/>
              </w:rPr>
              <w:t>（重要特征）</w:t>
            </w:r>
            <w:r w:rsidRPr="008B1A13">
              <w:rPr>
                <w:rFonts w:ascii="Times New Roman" w:hAnsi="Times New Roman" w:cs="Times New Roman"/>
              </w:rPr>
              <w:t>**</w:t>
            </w:r>
          </w:p>
          <w:p w14:paraId="105972FF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发现在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之后不一致，统一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完成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请见</w:t>
            </w:r>
          </w:p>
          <w:p w14:paraId="529D4F2B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</w:t>
            </w:r>
          </w:p>
          <w:p w14:paraId="77F2F6BD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修改代码中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字</w:t>
            </w:r>
            <w:r w:rsidRPr="008B1A13">
              <w:rPr>
                <w:rFonts w:ascii="Times New Roman" w:hAnsi="Times New Roman" w:cs="Times New Roman"/>
              </w:rPr>
              <w:t>**</w:t>
            </w:r>
            <w:r w:rsidRPr="008B1A13">
              <w:rPr>
                <w:rFonts w:ascii="Times New Roman" w:hAnsi="Times New Roman" w:cs="Times New Roman"/>
              </w:rPr>
              <w:t>（每一个包中的代码）</w:t>
            </w:r>
            <w:r w:rsidRPr="008B1A13">
              <w:rPr>
                <w:rFonts w:ascii="Times New Roman" w:hAnsi="Times New Roman" w:cs="Times New Roman"/>
              </w:rPr>
              <w:t>**</w:t>
            </w:r>
          </w:p>
          <w:p w14:paraId="3EF0B3DC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再次运行</w:t>
            </w:r>
            <w:r w:rsidRPr="008B1A13">
              <w:rPr>
                <w:rFonts w:ascii="Times New Roman" w:hAnsi="Times New Roman" w:cs="Times New Roman"/>
              </w:rPr>
              <w:t>check</w:t>
            </w:r>
          </w:p>
          <w:p w14:paraId="3330DADC" w14:textId="77777777" w:rsidR="00405CD3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注意！！还需要更改同一个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下所有代码的部分</w:t>
            </w:r>
            <w:r w:rsidRPr="008B1A13">
              <w:rPr>
                <w:rFonts w:ascii="Times New Roman" w:hAnsi="Times New Roman" w:cs="Times New Roman"/>
              </w:rPr>
              <w:t>import</w:t>
            </w:r>
            <w:r w:rsidRPr="008B1A13">
              <w:rPr>
                <w:rFonts w:ascii="Times New Roman" w:hAnsi="Times New Roman" w:cs="Times New Roman"/>
              </w:rPr>
              <w:t>（旧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）</w:t>
            </w:r>
          </w:p>
        </w:tc>
      </w:tr>
      <w:tr w:rsidR="00405CD3" w:rsidRPr="008B1A13" w14:paraId="0504922F" w14:textId="77777777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2F6749EB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xception in thread "main" java.io.FileNotFoundException: xxx.xxx (</w:t>
            </w:r>
            <w:r w:rsidRPr="008B1A13">
              <w:rPr>
                <w:rFonts w:ascii="Times New Roman" w:hAnsi="Times New Roman" w:cs="Times New Roman"/>
              </w:rPr>
              <w:t>系统找不到指定的路径。</w:t>
            </w:r>
            <w:r w:rsidRPr="008B1A13">
              <w:rPr>
                <w:rFonts w:ascii="Times New Roman" w:hAnsi="Times New Roman" w:cs="Times New Roman"/>
              </w:rPr>
              <w:t>)</w:t>
            </w:r>
          </w:p>
          <w:p w14:paraId="288B952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0DE6291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51C390CD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该情况为读取文件路径错误</w:t>
            </w:r>
          </w:p>
          <w:p w14:paraId="5696F7D1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里的代码，在我们的直观感觉可以用相对路径</w:t>
            </w:r>
            <w:r w:rsidRPr="008B1A13">
              <w:rPr>
                <w:rFonts w:ascii="Times New Roman" w:hAnsi="Times New Roman" w:cs="Times New Roman"/>
              </w:rPr>
              <w:t>./xxx</w:t>
            </w:r>
          </w:p>
          <w:p w14:paraId="78ADE39D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然而有时候行，有时候不行</w:t>
            </w:r>
          </w:p>
          <w:p w14:paraId="4202044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作者确实都经历过</w:t>
            </w:r>
          </w:p>
          <w:p w14:paraId="626C115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6E2B4E9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因此要加上以</w:t>
            </w: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为起始的路径</w:t>
            </w:r>
          </w:p>
          <w:p w14:paraId="22433B38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例如代码在</w:t>
            </w:r>
            <w:r w:rsidRPr="008B1A13">
              <w:rPr>
                <w:rFonts w:ascii="Times New Roman" w:hAnsi="Times New Roman" w:cs="Times New Roman"/>
              </w:rPr>
              <w:t>src/P1</w:t>
            </w:r>
            <w:r w:rsidRPr="008B1A13">
              <w:rPr>
                <w:rFonts w:ascii="Times New Roman" w:hAnsi="Times New Roman" w:cs="Times New Roman"/>
              </w:rPr>
              <w:t>里，读取的文件在</w:t>
            </w:r>
            <w:r w:rsidRPr="008B1A13">
              <w:rPr>
                <w:rFonts w:ascii="Times New Roman" w:hAnsi="Times New Roman" w:cs="Times New Roman"/>
              </w:rPr>
              <w:t>src/P1/a</w:t>
            </w:r>
            <w:r w:rsidRPr="008B1A13">
              <w:rPr>
                <w:rFonts w:ascii="Times New Roman" w:hAnsi="Times New Roman" w:cs="Times New Roman"/>
              </w:rPr>
              <w:t>里</w:t>
            </w:r>
          </w:p>
          <w:p w14:paraId="08438E64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写</w:t>
            </w:r>
            <w:r w:rsidRPr="008B1A13">
              <w:rPr>
                <w:rFonts w:ascii="Times New Roman" w:hAnsi="Times New Roman" w:cs="Times New Roman"/>
              </w:rPr>
              <w:t>./a/xxx</w:t>
            </w:r>
            <w:r w:rsidRPr="008B1A13">
              <w:rPr>
                <w:rFonts w:ascii="Times New Roman" w:hAnsi="Times New Roman" w:cs="Times New Roman"/>
              </w:rPr>
              <w:t>要碰运气</w:t>
            </w:r>
          </w:p>
          <w:p w14:paraId="22BA4AE7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写</w:t>
            </w:r>
            <w:r w:rsidRPr="008B1A13">
              <w:rPr>
                <w:rFonts w:ascii="Times New Roman" w:hAnsi="Times New Roman" w:cs="Times New Roman"/>
              </w:rPr>
              <w:t>src/P1/a/xxx</w:t>
            </w:r>
            <w:r w:rsidRPr="008B1A13">
              <w:rPr>
                <w:rFonts w:ascii="Times New Roman" w:hAnsi="Times New Roman" w:cs="Times New Roman"/>
              </w:rPr>
              <w:t>才是最稳的</w:t>
            </w:r>
          </w:p>
          <w:p w14:paraId="5FD838B6" w14:textId="77777777" w:rsidR="00405CD3" w:rsidRPr="008B1A13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A7B1E" w:rsidRPr="008B1A13" w14:paraId="06EA6083" w14:textId="77777777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1B68D66A" w14:textId="77777777" w:rsidR="001A7B1E" w:rsidRPr="008B1A13" w:rsidRDefault="001A7B1E" w:rsidP="00DB5AB9">
            <w:pPr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/>
              </w:rPr>
              <w:lastRenderedPageBreak/>
              <w:t>Eclipse</w:t>
            </w:r>
            <w:r w:rsidRPr="001A7B1E">
              <w:rPr>
                <w:rFonts w:ascii="Times New Roman" w:hAnsi="Times New Roman" w:cs="Times New Roman"/>
              </w:rPr>
              <w:t>使用</w:t>
            </w:r>
            <w:r w:rsidRPr="001A7B1E">
              <w:rPr>
                <w:rFonts w:ascii="Times New Roman" w:hAnsi="Times New Roman" w:cs="Times New Roman"/>
              </w:rPr>
              <w:t>AmaterasUML</w:t>
            </w:r>
            <w:r w:rsidRPr="001A7B1E">
              <w:rPr>
                <w:rFonts w:ascii="Times New Roman" w:hAnsi="Times New Roman" w:cs="Times New Roman"/>
              </w:rPr>
              <w:t>自动生成</w:t>
            </w:r>
            <w:r w:rsidRPr="001A7B1E">
              <w:rPr>
                <w:rFonts w:ascii="Times New Roman" w:hAnsi="Times New Roman" w:cs="Times New Roman"/>
              </w:rPr>
              <w:t>Java</w:t>
            </w:r>
            <w:r w:rsidRPr="001A7B1E">
              <w:rPr>
                <w:rFonts w:ascii="Times New Roman" w:hAnsi="Times New Roman" w:cs="Times New Roman"/>
              </w:rPr>
              <w:t>程序</w:t>
            </w:r>
            <w:r w:rsidRPr="001A7B1E">
              <w:rPr>
                <w:rFonts w:ascii="Times New Roman" w:hAnsi="Times New Roman" w:cs="Times New Roman"/>
              </w:rPr>
              <w:t>UML</w:t>
            </w:r>
            <w:r w:rsidRPr="001A7B1E">
              <w:rPr>
                <w:rFonts w:ascii="Times New Roman" w:hAnsi="Times New Roman" w:cs="Times New Roman"/>
              </w:rPr>
              <w:t>图及问题解决</w:t>
            </w:r>
          </w:p>
        </w:tc>
        <w:tc>
          <w:tcPr>
            <w:tcW w:w="3307" w:type="pct"/>
          </w:tcPr>
          <w:p w14:paraId="1FF662F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如果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是</w:t>
            </w:r>
            <w:r w:rsidRPr="001A7B1E">
              <w:rPr>
                <w:rFonts w:ascii="Times New Roman" w:hAnsi="Times New Roman" w:cs="Times New Roman"/>
              </w:rPr>
              <w:t>4.0</w:t>
            </w:r>
            <w:r w:rsidRPr="001A7B1E">
              <w:rPr>
                <w:rFonts w:ascii="Times New Roman" w:hAnsi="Times New Roman" w:cs="Times New Roman"/>
              </w:rPr>
              <w:t>以下在安装</w:t>
            </w:r>
            <w:r w:rsidRPr="001A7B1E">
              <w:rPr>
                <w:rFonts w:ascii="Times New Roman" w:hAnsi="Times New Roman" w:cs="Times New Roman"/>
              </w:rPr>
              <w:t>AmaterasUML</w:t>
            </w:r>
            <w:r w:rsidRPr="001A7B1E">
              <w:rPr>
                <w:rFonts w:ascii="Times New Roman" w:hAnsi="Times New Roman" w:cs="Times New Roman"/>
              </w:rPr>
              <w:t>之前，须要先安装另外一个插件</w:t>
            </w:r>
            <w:r w:rsidRPr="001A7B1E">
              <w:rPr>
                <w:rFonts w:ascii="Times New Roman" w:hAnsi="Times New Roman" w:cs="Times New Roman"/>
              </w:rPr>
              <w:t>GEF</w:t>
            </w:r>
            <w:r w:rsidRPr="001A7B1E">
              <w:rPr>
                <w:rFonts w:ascii="Times New Roman" w:hAnsi="Times New Roman" w:cs="Times New Roman"/>
              </w:rPr>
              <w:t>（</w:t>
            </w:r>
            <w:r w:rsidRPr="001A7B1E">
              <w:rPr>
                <w:rFonts w:ascii="Times New Roman" w:hAnsi="Times New Roman" w:cs="Times New Roman"/>
              </w:rPr>
              <w:t>Graphical Editing Framework</w:t>
            </w:r>
            <w:r w:rsidRPr="001A7B1E">
              <w:rPr>
                <w:rFonts w:ascii="Times New Roman" w:hAnsi="Times New Roman" w:cs="Times New Roman"/>
              </w:rPr>
              <w:t>）</w:t>
            </w:r>
            <w:r w:rsidRPr="001A7B1E">
              <w:rPr>
                <w:rFonts w:ascii="Times New Roman" w:hAnsi="Times New Roman" w:cs="Times New Roman"/>
              </w:rPr>
              <w:t>4.0</w:t>
            </w:r>
            <w:r w:rsidRPr="001A7B1E">
              <w:rPr>
                <w:rFonts w:ascii="Times New Roman" w:hAnsi="Times New Roman" w:cs="Times New Roman"/>
              </w:rPr>
              <w:t>之后不要安装已自带。</w:t>
            </w:r>
          </w:p>
          <w:p w14:paraId="4A3FA25A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作者尝试过一些</w:t>
            </w:r>
            <w:r w:rsidRPr="001A7B1E">
              <w:rPr>
                <w:rFonts w:ascii="Times New Roman" w:hAnsi="Times New Roman" w:cs="Times New Roman"/>
              </w:rPr>
              <w:t>GEF</w:t>
            </w:r>
            <w:r w:rsidRPr="001A7B1E">
              <w:rPr>
                <w:rFonts w:ascii="Times New Roman" w:hAnsi="Times New Roman" w:cs="Times New Roman"/>
              </w:rPr>
              <w:t>下载链接不能使用</w:t>
            </w:r>
          </w:p>
          <w:p w14:paraId="064443DF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可以使用</w:t>
            </w:r>
            <w:r w:rsidRPr="001A7B1E">
              <w:rPr>
                <w:rFonts w:ascii="Times New Roman" w:hAnsi="Times New Roman" w:cs="Times New Roman"/>
              </w:rPr>
              <w:t>Eclipse Graphical Editing Framework (GEF)</w:t>
            </w:r>
            <w:r w:rsidRPr="001A7B1E">
              <w:rPr>
                <w:rFonts w:ascii="Times New Roman" w:hAnsi="Times New Roman" w:cs="Times New Roman"/>
              </w:rPr>
              <w:t>找到下面的链接</w:t>
            </w:r>
          </w:p>
          <w:p w14:paraId="03EC6814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截至本文发布可用的链接是</w:t>
            </w:r>
            <w:r w:rsidRPr="001A7B1E">
              <w:rPr>
                <w:rFonts w:ascii="Times New Roman" w:hAnsi="Times New Roman" w:cs="Times New Roman"/>
              </w:rPr>
              <w:t>http://download.eclipse.org/tools/gef/updates/releases</w:t>
            </w:r>
          </w:p>
          <w:p w14:paraId="1F61853C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帮助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安装新软件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添加</w:t>
            </w:r>
          </w:p>
          <w:p w14:paraId="7B410A96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选择</w:t>
            </w:r>
            <w:r w:rsidRPr="001A7B1E">
              <w:rPr>
                <w:rFonts w:ascii="Times New Roman" w:hAnsi="Times New Roman" w:cs="Times New Roman"/>
              </w:rPr>
              <w:t xml:space="preserve"> GEF common </w:t>
            </w:r>
            <w:r w:rsidRPr="001A7B1E">
              <w:rPr>
                <w:rFonts w:ascii="Times New Roman" w:hAnsi="Times New Roman" w:cs="Times New Roman"/>
              </w:rPr>
              <w:t>里的第一个</w:t>
            </w:r>
          </w:p>
          <w:p w14:paraId="09401AC0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</w:p>
          <w:p w14:paraId="7B4EEDC5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接下来是重点——安装</w:t>
            </w:r>
            <w:r w:rsidRPr="001A7B1E">
              <w:rPr>
                <w:rFonts w:ascii="Times New Roman" w:hAnsi="Times New Roman" w:cs="Times New Roman"/>
              </w:rPr>
              <w:t>AmaterasUML</w:t>
            </w:r>
          </w:p>
          <w:p w14:paraId="1E049D5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下载链接</w:t>
            </w:r>
          </w:p>
          <w:p w14:paraId="32151FB2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/>
              </w:rPr>
              <w:t>GitHub</w:t>
            </w:r>
            <w:r w:rsidRPr="001A7B1E">
              <w:rPr>
                <w:rFonts w:ascii="Times New Roman" w:hAnsi="Times New Roman" w:cs="Times New Roman"/>
              </w:rPr>
              <w:t>下载链接</w:t>
            </w:r>
          </w:p>
          <w:p w14:paraId="6F6DCAA0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找到</w:t>
            </w:r>
            <w:r w:rsidRPr="001A7B1E">
              <w:rPr>
                <w:rFonts w:ascii="Times New Roman" w:hAnsi="Times New Roman" w:cs="Times New Roman"/>
              </w:rPr>
              <w:t>AmaterasUML_1.3.4</w:t>
            </w:r>
          </w:p>
          <w:p w14:paraId="62034998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下载后有</w:t>
            </w:r>
            <w:r w:rsidRPr="001A7B1E">
              <w:rPr>
                <w:rFonts w:ascii="Times New Roman" w:hAnsi="Times New Roman" w:cs="Times New Roman"/>
              </w:rPr>
              <w:t>3</w:t>
            </w:r>
            <w:r w:rsidRPr="001A7B1E">
              <w:rPr>
                <w:rFonts w:ascii="Times New Roman" w:hAnsi="Times New Roman" w:cs="Times New Roman"/>
              </w:rPr>
              <w:t>个文件</w:t>
            </w:r>
          </w:p>
          <w:p w14:paraId="332B3498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把它们移动到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安装目录中的</w:t>
            </w:r>
            <w:r w:rsidRPr="001A7B1E">
              <w:rPr>
                <w:rFonts w:ascii="Times New Roman" w:hAnsi="Times New Roman" w:cs="Times New Roman"/>
              </w:rPr>
              <w:t>plugins</w:t>
            </w:r>
            <w:r w:rsidRPr="001A7B1E">
              <w:rPr>
                <w:rFonts w:ascii="Times New Roman" w:hAnsi="Times New Roman" w:cs="Times New Roman"/>
              </w:rPr>
              <w:t>文件夹中</w:t>
            </w:r>
          </w:p>
          <w:p w14:paraId="1B8D860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，点击新建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其他，找到</w:t>
            </w:r>
            <w:r w:rsidRPr="001A7B1E">
              <w:rPr>
                <w:rFonts w:ascii="Times New Roman" w:hAnsi="Times New Roman" w:cs="Times New Roman"/>
              </w:rPr>
              <w:t>AmaterasUML</w:t>
            </w:r>
            <w:r w:rsidRPr="001A7B1E">
              <w:rPr>
                <w:rFonts w:ascii="Times New Roman" w:hAnsi="Times New Roman" w:cs="Times New Roman"/>
              </w:rPr>
              <w:t>，选择</w:t>
            </w:r>
            <w:r w:rsidRPr="001A7B1E">
              <w:rPr>
                <w:rFonts w:ascii="Times New Roman" w:hAnsi="Times New Roman" w:cs="Times New Roman"/>
              </w:rPr>
              <w:t>Class Diagram</w:t>
            </w:r>
            <w:r w:rsidRPr="001A7B1E">
              <w:rPr>
                <w:rFonts w:ascii="Times New Roman" w:hAnsi="Times New Roman" w:cs="Times New Roman"/>
              </w:rPr>
              <w:t>，把</w:t>
            </w:r>
            <w:r w:rsidRPr="001A7B1E">
              <w:rPr>
                <w:rFonts w:ascii="Times New Roman" w:hAnsi="Times New Roman" w:cs="Times New Roman"/>
              </w:rPr>
              <w:t>xxx.java</w:t>
            </w:r>
            <w:r w:rsidRPr="001A7B1E">
              <w:rPr>
                <w:rFonts w:ascii="Times New Roman" w:hAnsi="Times New Roman" w:cs="Times New Roman"/>
              </w:rPr>
              <w:t>拖入即可</w:t>
            </w:r>
          </w:p>
          <w:p w14:paraId="1F5BC071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此时，作者遇到的问题是，新建里看不到</w:t>
            </w:r>
            <w:r w:rsidRPr="001A7B1E">
              <w:rPr>
                <w:rFonts w:ascii="Times New Roman" w:hAnsi="Times New Roman" w:cs="Times New Roman"/>
              </w:rPr>
              <w:t>AmaterasUML</w:t>
            </w:r>
          </w:p>
          <w:p w14:paraId="1DF2793B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发现此文终于解决，鸣谢！！！</w:t>
            </w:r>
          </w:p>
          <w:p w14:paraId="7A219F87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新建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其他里没有</w:t>
            </w:r>
            <w:r w:rsidRPr="001A7B1E">
              <w:rPr>
                <w:rFonts w:ascii="Times New Roman" w:hAnsi="Times New Roman" w:cs="Times New Roman"/>
              </w:rPr>
              <w:t>Amateras</w:t>
            </w:r>
            <w:r w:rsidRPr="001A7B1E">
              <w:rPr>
                <w:rFonts w:ascii="Times New Roman" w:hAnsi="Times New Roman" w:cs="Times New Roman"/>
              </w:rPr>
              <w:t>解决方法：</w:t>
            </w:r>
          </w:p>
          <w:p w14:paraId="76F1E8BD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将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安装目录下的</w:t>
            </w:r>
            <w:r w:rsidRPr="001A7B1E">
              <w:rPr>
                <w:rFonts w:ascii="Times New Roman" w:hAnsi="Times New Roman" w:cs="Times New Roman"/>
              </w:rPr>
              <w:t>/configuration/org.eclipse.update</w:t>
            </w:r>
            <w:r w:rsidRPr="001A7B1E">
              <w:rPr>
                <w:rFonts w:ascii="Times New Roman" w:hAnsi="Times New Roman" w:cs="Times New Roman"/>
              </w:rPr>
              <w:t>删除</w:t>
            </w:r>
          </w:p>
          <w:p w14:paraId="397A8DAD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原文说要用</w:t>
            </w:r>
            <w:r w:rsidRPr="001A7B1E">
              <w:rPr>
                <w:rFonts w:ascii="Times New Roman" w:hAnsi="Times New Roman" w:cs="Times New Roman"/>
              </w:rPr>
              <w:t>cmd</w:t>
            </w:r>
            <w:r w:rsidRPr="001A7B1E">
              <w:rPr>
                <w:rFonts w:ascii="Times New Roman" w:hAnsi="Times New Roman" w:cs="Times New Roman"/>
              </w:rPr>
              <w:t>什么的，可是我</w:t>
            </w:r>
            <w:r w:rsidRPr="001A7B1E">
              <w:rPr>
                <w:rFonts w:ascii="Times New Roman" w:hAnsi="Times New Roman" w:cs="Times New Roman"/>
              </w:rPr>
              <w:t>restart</w:t>
            </w:r>
            <w:r w:rsidRPr="001A7B1E">
              <w:rPr>
                <w:rFonts w:ascii="Times New Roman" w:hAnsi="Times New Roman" w:cs="Times New Roman"/>
              </w:rPr>
              <w:t>就好了，我觉得不需要</w:t>
            </w:r>
          </w:p>
          <w:p w14:paraId="2D99F8CB" w14:textId="77777777" w:rsidR="001A7B1E" w:rsidRPr="008B1A13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即可</w:t>
            </w:r>
            <w:r w:rsidRPr="008B1A13">
              <w:rPr>
                <w:rFonts w:ascii="Times New Roman" w:hAnsi="Times New Roman" w:cs="Times New Roman" w:hint="eastAsia"/>
              </w:rPr>
              <w:t xml:space="preserve"> </w:t>
            </w:r>
          </w:p>
        </w:tc>
      </w:tr>
    </w:tbl>
    <w:p w14:paraId="6885301E" w14:textId="77777777" w:rsidR="00FE5B9A" w:rsidRDefault="00FE5B9A" w:rsidP="00FE5B9A"/>
    <w:p w14:paraId="5893E762" w14:textId="77777777" w:rsidR="00FE5B9A" w:rsidRDefault="00FE5B9A" w:rsidP="00FE5B9A">
      <w:pPr>
        <w:widowControl/>
      </w:pPr>
      <w:r>
        <w:br w:type="page"/>
      </w:r>
    </w:p>
    <w:p w14:paraId="3D207770" w14:textId="77777777" w:rsidR="00D06D0D" w:rsidRPr="0063120B" w:rsidRDefault="00D06D0D" w:rsidP="0063120B">
      <w:pPr>
        <w:pStyle w:val="1"/>
      </w:pPr>
      <w:bookmarkStart w:id="94" w:name="_Toc34158043"/>
      <w:r w:rsidRPr="0063120B">
        <w:lastRenderedPageBreak/>
        <w:t>实验过程中收获的经验</w:t>
      </w:r>
      <w:r w:rsidR="008802D5" w:rsidRPr="0063120B">
        <w:rPr>
          <w:rFonts w:hint="eastAsia"/>
        </w:rPr>
        <w:t>、</w:t>
      </w:r>
      <w:r w:rsidRPr="0063120B">
        <w:t>教训</w:t>
      </w:r>
      <w:r w:rsidR="008802D5" w:rsidRPr="0063120B">
        <w:rPr>
          <w:rFonts w:hint="eastAsia"/>
        </w:rPr>
        <w:t>、感想</w:t>
      </w:r>
      <w:bookmarkEnd w:id="94"/>
    </w:p>
    <w:p w14:paraId="2192DF8D" w14:textId="77777777" w:rsidR="009A5D78" w:rsidRDefault="008802D5" w:rsidP="0063120B">
      <w:pPr>
        <w:pStyle w:val="2"/>
      </w:pPr>
      <w:bookmarkStart w:id="95" w:name="_Toc34158044"/>
      <w:r w:rsidRPr="0063120B">
        <w:t>实验过程中收获的经验</w:t>
      </w:r>
      <w:r w:rsidRPr="0063120B">
        <w:rPr>
          <w:rFonts w:hint="eastAsia"/>
        </w:rPr>
        <w:t>和</w:t>
      </w:r>
      <w:r w:rsidRPr="0063120B">
        <w:t>教训</w:t>
      </w:r>
      <w:bookmarkEnd w:id="95"/>
    </w:p>
    <w:p w14:paraId="1A96F23A" w14:textId="77777777" w:rsidR="00BB1AE7" w:rsidRPr="00BB1AE7" w:rsidRDefault="00BB1AE7" w:rsidP="00BB1AE7">
      <w:pPr>
        <w:ind w:firstLine="420"/>
      </w:pPr>
      <w:r>
        <w:rPr>
          <w:rFonts w:hint="eastAsia"/>
        </w:rPr>
        <w:t>该总结的都在博客里</w:t>
      </w:r>
      <w:r w:rsidR="00A85805">
        <w:rPr>
          <w:rFonts w:hint="eastAsia"/>
        </w:rPr>
        <w:t>，少说有10几篇</w:t>
      </w:r>
      <w:r>
        <w:rPr>
          <w:rFonts w:hint="eastAsia"/>
        </w:rPr>
        <w:t>：</w:t>
      </w:r>
      <w:hyperlink r:id="rId59" w:history="1">
        <w:r>
          <w:rPr>
            <w:rStyle w:val="aa"/>
          </w:rPr>
          <w:t>https://blog.csdn.net/gzn00417</w:t>
        </w:r>
      </w:hyperlink>
    </w:p>
    <w:p w14:paraId="2BD751EB" w14:textId="77777777" w:rsidR="008802D5" w:rsidRPr="0063120B" w:rsidRDefault="003949BA" w:rsidP="0063120B">
      <w:pPr>
        <w:pStyle w:val="2"/>
      </w:pPr>
      <w:bookmarkStart w:id="96" w:name="_Toc34158045"/>
      <w:r w:rsidRPr="0063120B">
        <w:rPr>
          <w:rFonts w:hint="eastAsia"/>
        </w:rPr>
        <w:t>针对</w:t>
      </w:r>
      <w:r w:rsidR="009A5D78" w:rsidRPr="0063120B">
        <w:rPr>
          <w:rFonts w:hint="eastAsia"/>
        </w:rPr>
        <w:t>以下方面的</w:t>
      </w:r>
      <w:r w:rsidR="008802D5" w:rsidRPr="0063120B">
        <w:rPr>
          <w:rFonts w:hint="eastAsia"/>
        </w:rPr>
        <w:t>感受</w:t>
      </w:r>
      <w:bookmarkEnd w:id="96"/>
    </w:p>
    <w:p w14:paraId="7E6E7CB5" w14:textId="77777777" w:rsidR="007D666E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编程语言是否对你的口味？</w:t>
      </w:r>
    </w:p>
    <w:p w14:paraId="6FB331DF" w14:textId="77777777"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符合，</w:t>
      </w: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的</w:t>
      </w:r>
      <w:r>
        <w:rPr>
          <w:rFonts w:ascii="Times New Roman" w:hAnsi="Times New Roman" w:cs="Times New Roman" w:hint="eastAsia"/>
          <w:szCs w:val="24"/>
        </w:rPr>
        <w:t>OOP</w:t>
      </w:r>
      <w:r>
        <w:rPr>
          <w:rFonts w:ascii="Times New Roman" w:hAnsi="Times New Roman" w:cs="Times New Roman" w:hint="eastAsia"/>
          <w:szCs w:val="24"/>
        </w:rPr>
        <w:t>非常顺手，又相近于之前熟悉的</w:t>
      </w:r>
      <w:r>
        <w:rPr>
          <w:rFonts w:ascii="Times New Roman" w:hAnsi="Times New Roman" w:cs="Times New Roman"/>
          <w:szCs w:val="24"/>
        </w:rPr>
        <w:t>C++</w:t>
      </w:r>
    </w:p>
    <w:p w14:paraId="488D3D9C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Eclipse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ID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6D815E6A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不够美观</w:t>
      </w:r>
    </w:p>
    <w:p w14:paraId="170FF30F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经过一定装饰后还是不够美观</w:t>
      </w:r>
    </w:p>
    <w:p w14:paraId="59EC4550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调试、</w:t>
      </w:r>
      <w:r>
        <w:rPr>
          <w:rFonts w:ascii="Times New Roman" w:hAnsi="Times New Roman" w:cs="Times New Roman" w:hint="eastAsia"/>
          <w:szCs w:val="24"/>
        </w:rPr>
        <w:t>Junit</w:t>
      </w:r>
      <w:r>
        <w:rPr>
          <w:rFonts w:ascii="Times New Roman" w:hAnsi="Times New Roman" w:cs="Times New Roman" w:hint="eastAsia"/>
          <w:szCs w:val="24"/>
        </w:rPr>
        <w:t>都很好用</w:t>
      </w:r>
    </w:p>
    <w:p w14:paraId="582BF71C" w14:textId="77777777"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相对</w:t>
      </w:r>
      <w:r>
        <w:rPr>
          <w:rFonts w:ascii="Times New Roman" w:hAnsi="Times New Roman" w:cs="Times New Roman" w:hint="eastAsia"/>
          <w:szCs w:val="24"/>
        </w:rPr>
        <w:t>vscode</w:t>
      </w:r>
      <w:r>
        <w:rPr>
          <w:rFonts w:ascii="Times New Roman" w:hAnsi="Times New Roman" w:cs="Times New Roman" w:hint="eastAsia"/>
          <w:szCs w:val="24"/>
        </w:rPr>
        <w:t>太丑</w:t>
      </w:r>
    </w:p>
    <w:p w14:paraId="29B3E057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Git</w:t>
      </w:r>
      <w:r w:rsidR="006B309B">
        <w:rPr>
          <w:rFonts w:ascii="Times New Roman" w:hAnsi="Times New Roman" w:cs="Times New Roman" w:hint="eastAsia"/>
          <w:szCs w:val="24"/>
        </w:rPr>
        <w:t>和</w:t>
      </w:r>
      <w:r w:rsidR="006B309B">
        <w:rPr>
          <w:rFonts w:ascii="Times New Roman" w:hAnsi="Times New Roman" w:cs="Times New Roman" w:hint="eastAsia"/>
          <w:szCs w:val="24"/>
        </w:rPr>
        <w:t>GitHub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74B2240C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能掌握</w:t>
      </w:r>
      <w:r>
        <w:rPr>
          <w:rFonts w:ascii="Times New Roman" w:hAnsi="Times New Roman" w:cs="Times New Roman" w:hint="eastAsia"/>
          <w:szCs w:val="24"/>
        </w:rPr>
        <w:t>Git</w:t>
      </w:r>
      <w:r>
        <w:rPr>
          <w:rFonts w:ascii="Times New Roman" w:hAnsi="Times New Roman" w:cs="Times New Roman" w:hint="eastAsia"/>
          <w:szCs w:val="24"/>
        </w:rPr>
        <w:t>基本功能</w:t>
      </w:r>
    </w:p>
    <w:p w14:paraId="711DD445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GitHub</w:t>
      </w:r>
      <w:r>
        <w:rPr>
          <w:rFonts w:ascii="Times New Roman" w:hAnsi="Times New Roman" w:cs="Times New Roman" w:hint="eastAsia"/>
          <w:szCs w:val="24"/>
        </w:rPr>
        <w:t>真香</w:t>
      </w:r>
    </w:p>
    <w:p w14:paraId="20655B45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CMU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MIT</w:t>
      </w:r>
      <w:r>
        <w:rPr>
          <w:rFonts w:ascii="Times New Roman" w:hAnsi="Times New Roman" w:cs="Times New Roman" w:hint="eastAsia"/>
          <w:szCs w:val="24"/>
        </w:rPr>
        <w:t>的作业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6B6B37D0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语言问题，有些地方理解比较困难</w:t>
      </w:r>
    </w:p>
    <w:p w14:paraId="0B4906ED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本实验的工作量、难度、</w:t>
      </w:r>
      <w:r>
        <w:rPr>
          <w:rFonts w:ascii="Times New Roman" w:hAnsi="Times New Roman" w:cs="Times New Roman" w:hint="eastAsia"/>
          <w:szCs w:val="24"/>
        </w:rPr>
        <w:t>deadlin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0B9B55FE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工作量非常大</w:t>
      </w:r>
    </w:p>
    <w:p w14:paraId="613EA4F9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难度很大</w:t>
      </w:r>
    </w:p>
    <w:p w14:paraId="3B4BCB09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</w:t>
      </w:r>
      <w:r>
        <w:rPr>
          <w:rFonts w:ascii="Times New Roman" w:hAnsi="Times New Roman" w:cs="Times New Roman" w:hint="eastAsia"/>
          <w:szCs w:val="24"/>
        </w:rPr>
        <w:t>eadline</w:t>
      </w:r>
      <w:r>
        <w:rPr>
          <w:rFonts w:ascii="Times New Roman" w:hAnsi="Times New Roman" w:cs="Times New Roman" w:hint="eastAsia"/>
          <w:szCs w:val="24"/>
        </w:rPr>
        <w:t>适中</w:t>
      </w:r>
    </w:p>
    <w:p w14:paraId="65B8E54B" w14:textId="77777777" w:rsidR="00CC7050" w:rsidRDefault="00CC7050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初接触“软件构造”课程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014163F6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非常有用</w:t>
      </w:r>
    </w:p>
    <w:p w14:paraId="44A4958E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这肯定是一门编程课，但是我实在不知道怎么考试</w:t>
      </w:r>
    </w:p>
    <w:p w14:paraId="790A4379" w14:textId="77777777" w:rsidR="0096420E" w:rsidRDefault="0096420E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疫情期间，只能远程授课，个人在家里完成实验任务，你对该学习方式有什么想法？</w:t>
      </w:r>
    </w:p>
    <w:p w14:paraId="19CB6AED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虽然我学习不好，但对我来说没有太大影响</w:t>
      </w:r>
    </w:p>
    <w:p w14:paraId="2BD1C437" w14:textId="77777777" w:rsidR="00751E5A" w:rsidRPr="008802D5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甚至网课还提高了我的学习效率</w:t>
      </w:r>
    </w:p>
    <w:p w14:paraId="29613BB6" w14:textId="77777777" w:rsidR="00FF0208" w:rsidRPr="00F54DBB" w:rsidRDefault="00FF0208" w:rsidP="00F54DBB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sectPr w:rsidR="00FF0208" w:rsidRPr="00F54DBB" w:rsidSect="00B42EB3">
      <w:footerReference w:type="default" r:id="rId6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8892DC" w14:textId="77777777" w:rsidR="00A859E4" w:rsidRDefault="00A859E4" w:rsidP="003271FB">
      <w:r>
        <w:separator/>
      </w:r>
    </w:p>
  </w:endnote>
  <w:endnote w:type="continuationSeparator" w:id="0">
    <w:p w14:paraId="324988F6" w14:textId="77777777" w:rsidR="00A859E4" w:rsidRDefault="00A859E4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7D9E8" w14:textId="77777777" w:rsidR="0065572D" w:rsidRPr="00B42EB3" w:rsidRDefault="0065572D">
    <w:pPr>
      <w:pStyle w:val="a5"/>
      <w:jc w:val="center"/>
      <w:rPr>
        <w:rFonts w:ascii="Times New Roman" w:hAnsi="Times New Roman" w:cs="Times New Roman"/>
        <w:sz w:val="20"/>
      </w:rPr>
    </w:pPr>
  </w:p>
  <w:p w14:paraId="065F487D" w14:textId="77777777" w:rsidR="0065572D" w:rsidRPr="00B42EB3" w:rsidRDefault="0065572D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363776D" w14:textId="77777777" w:rsidR="0065572D" w:rsidRPr="00B42EB3" w:rsidRDefault="0065572D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A88AA" w14:textId="77777777" w:rsidR="00A859E4" w:rsidRDefault="00A859E4" w:rsidP="003271FB">
      <w:r>
        <w:separator/>
      </w:r>
    </w:p>
  </w:footnote>
  <w:footnote w:type="continuationSeparator" w:id="0">
    <w:p w14:paraId="65796AE4" w14:textId="77777777" w:rsidR="00A859E4" w:rsidRDefault="00A859E4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A12A2" w14:textId="77777777" w:rsidR="0065572D" w:rsidRPr="00B42EB3" w:rsidRDefault="0065572D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 w:rsidRPr="00B42EB3">
      <w:rPr>
        <w:rFonts w:ascii="Times New Roman" w:hAnsi="Times New Roman" w:cs="Times New Roman"/>
      </w:rPr>
      <w:t>1</w:t>
    </w:r>
    <w:r w:rsidRPr="00B42EB3">
      <w:rPr>
        <w:rFonts w:ascii="Times New Roman" w:hAnsi="Times New Roman" w:cs="Times New Roman"/>
      </w:rPr>
      <w:t>：</w:t>
    </w:r>
    <w:r w:rsidRPr="00B42EB3">
      <w:rPr>
        <w:rFonts w:ascii="Times New Roman" w:hAnsi="Times New Roman" w:cs="Times New Roman"/>
      </w:rPr>
      <w:t>Java</w:t>
    </w:r>
    <w:r w:rsidRPr="00B42EB3">
      <w:rPr>
        <w:rFonts w:ascii="Times New Roman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3D1454"/>
    <w:multiLevelType w:val="hybridMultilevel"/>
    <w:tmpl w:val="59405A1A"/>
    <w:lvl w:ilvl="0" w:tplc="AD40E028">
      <w:start w:val="1"/>
      <w:numFmt w:val="bullet"/>
      <w:lvlText w:val=""/>
      <w:lvlJc w:val="left"/>
      <w:pPr>
        <w:ind w:left="420" w:hanging="420"/>
      </w:pPr>
    </w:lvl>
    <w:lvl w:ilvl="1" w:tplc="329E679E" w:tentative="1">
      <w:start w:val="1"/>
      <w:numFmt w:val="bullet"/>
      <w:lvlText w:val=""/>
      <w:lvlJc w:val="left"/>
      <w:pPr>
        <w:ind w:left="840" w:hanging="420"/>
      </w:pPr>
    </w:lvl>
    <w:lvl w:ilvl="2" w:tplc="94589968" w:tentative="1">
      <w:start w:val="1"/>
      <w:numFmt w:val="bullet"/>
      <w:lvlText w:val=""/>
      <w:lvlJc w:val="left"/>
      <w:pPr>
        <w:ind w:left="1260" w:hanging="420"/>
      </w:pPr>
    </w:lvl>
    <w:lvl w:ilvl="3" w:tplc="1D6AF138" w:tentative="1">
      <w:start w:val="1"/>
      <w:numFmt w:val="bullet"/>
      <w:lvlText w:val=""/>
      <w:lvlJc w:val="left"/>
      <w:pPr>
        <w:ind w:left="1680" w:hanging="420"/>
      </w:pPr>
    </w:lvl>
    <w:lvl w:ilvl="4" w:tplc="BC20AAF6" w:tentative="1">
      <w:start w:val="1"/>
      <w:numFmt w:val="bullet"/>
      <w:lvlText w:val=""/>
      <w:lvlJc w:val="left"/>
      <w:pPr>
        <w:ind w:left="2100" w:hanging="420"/>
      </w:pPr>
    </w:lvl>
    <w:lvl w:ilvl="5" w:tplc="B0CAE3BA" w:tentative="1">
      <w:start w:val="1"/>
      <w:numFmt w:val="bullet"/>
      <w:lvlText w:val=""/>
      <w:lvlJc w:val="left"/>
      <w:pPr>
        <w:ind w:left="2520" w:hanging="420"/>
      </w:pPr>
    </w:lvl>
    <w:lvl w:ilvl="6" w:tplc="62F60A74" w:tentative="1">
      <w:start w:val="1"/>
      <w:numFmt w:val="bullet"/>
      <w:lvlText w:val=""/>
      <w:lvlJc w:val="left"/>
      <w:pPr>
        <w:ind w:left="2940" w:hanging="420"/>
      </w:pPr>
    </w:lvl>
    <w:lvl w:ilvl="7" w:tplc="6B56444A" w:tentative="1">
      <w:start w:val="1"/>
      <w:numFmt w:val="bullet"/>
      <w:lvlText w:val=""/>
      <w:lvlJc w:val="left"/>
      <w:pPr>
        <w:ind w:left="3360" w:hanging="420"/>
      </w:pPr>
    </w:lvl>
    <w:lvl w:ilvl="8" w:tplc="28BAF2C0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4" w15:restartNumberingAfterBreak="0">
    <w:nsid w:val="19755552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2931A02"/>
    <w:multiLevelType w:val="multilevel"/>
    <w:tmpl w:val="D23CDBA2"/>
    <w:lvl w:ilvl="0">
      <w:numFmt w:val="decimal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5F30A6E"/>
    <w:multiLevelType w:val="hybridMultilevel"/>
    <w:tmpl w:val="807A40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A44273"/>
    <w:multiLevelType w:val="hybridMultilevel"/>
    <w:tmpl w:val="0DAAB64E"/>
    <w:lvl w:ilvl="0" w:tplc="6B44748E">
      <w:start w:val="1"/>
      <w:numFmt w:val="bullet"/>
      <w:lvlText w:val=""/>
      <w:lvlJc w:val="left"/>
      <w:pPr>
        <w:ind w:left="420" w:hanging="420"/>
      </w:pPr>
    </w:lvl>
    <w:lvl w:ilvl="1" w:tplc="69229478" w:tentative="1">
      <w:start w:val="1"/>
      <w:numFmt w:val="bullet"/>
      <w:lvlText w:val=""/>
      <w:lvlJc w:val="left"/>
      <w:pPr>
        <w:ind w:left="840" w:hanging="420"/>
      </w:pPr>
    </w:lvl>
    <w:lvl w:ilvl="2" w:tplc="92262EB6" w:tentative="1">
      <w:start w:val="1"/>
      <w:numFmt w:val="bullet"/>
      <w:lvlText w:val=""/>
      <w:lvlJc w:val="left"/>
      <w:pPr>
        <w:ind w:left="1260" w:hanging="420"/>
      </w:pPr>
    </w:lvl>
    <w:lvl w:ilvl="3" w:tplc="8CD40D36" w:tentative="1">
      <w:start w:val="1"/>
      <w:numFmt w:val="bullet"/>
      <w:lvlText w:val=""/>
      <w:lvlJc w:val="left"/>
      <w:pPr>
        <w:ind w:left="1680" w:hanging="420"/>
      </w:pPr>
    </w:lvl>
    <w:lvl w:ilvl="4" w:tplc="8FA2D312" w:tentative="1">
      <w:start w:val="1"/>
      <w:numFmt w:val="bullet"/>
      <w:lvlText w:val=""/>
      <w:lvlJc w:val="left"/>
      <w:pPr>
        <w:ind w:left="2100" w:hanging="420"/>
      </w:pPr>
    </w:lvl>
    <w:lvl w:ilvl="5" w:tplc="D89C9C58" w:tentative="1">
      <w:start w:val="1"/>
      <w:numFmt w:val="bullet"/>
      <w:lvlText w:val=""/>
      <w:lvlJc w:val="left"/>
      <w:pPr>
        <w:ind w:left="2520" w:hanging="420"/>
      </w:pPr>
    </w:lvl>
    <w:lvl w:ilvl="6" w:tplc="1C461D3C" w:tentative="1">
      <w:start w:val="1"/>
      <w:numFmt w:val="bullet"/>
      <w:lvlText w:val=""/>
      <w:lvlJc w:val="left"/>
      <w:pPr>
        <w:ind w:left="2940" w:hanging="420"/>
      </w:pPr>
    </w:lvl>
    <w:lvl w:ilvl="7" w:tplc="62083948" w:tentative="1">
      <w:start w:val="1"/>
      <w:numFmt w:val="bullet"/>
      <w:lvlText w:val=""/>
      <w:lvlJc w:val="left"/>
      <w:pPr>
        <w:ind w:left="3360" w:hanging="420"/>
      </w:pPr>
    </w:lvl>
    <w:lvl w:ilvl="8" w:tplc="7818A79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8" w15:restartNumberingAfterBreak="0">
    <w:nsid w:val="32E94E67"/>
    <w:multiLevelType w:val="hybridMultilevel"/>
    <w:tmpl w:val="B95A22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5C03C9"/>
    <w:multiLevelType w:val="hybridMultilevel"/>
    <w:tmpl w:val="568A62CA"/>
    <w:lvl w:ilvl="0" w:tplc="5F84DB0C">
      <w:start w:val="1"/>
      <w:numFmt w:val="decimal"/>
      <w:lvlText w:val="(%1)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4816568"/>
    <w:multiLevelType w:val="hybridMultilevel"/>
    <w:tmpl w:val="37A29800"/>
    <w:lvl w:ilvl="0" w:tplc="E85A5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7AC0883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8C068B7"/>
    <w:multiLevelType w:val="hybridMultilevel"/>
    <w:tmpl w:val="06F652D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A616B97"/>
    <w:multiLevelType w:val="hybridMultilevel"/>
    <w:tmpl w:val="B74C51D6"/>
    <w:lvl w:ilvl="0" w:tplc="F684B118">
      <w:start w:val="1"/>
      <w:numFmt w:val="bullet"/>
      <w:lvlText w:val=""/>
      <w:lvlJc w:val="left"/>
      <w:pPr>
        <w:ind w:left="840" w:hanging="420"/>
      </w:pPr>
    </w:lvl>
    <w:lvl w:ilvl="1" w:tplc="8A14AD2A" w:tentative="1">
      <w:start w:val="1"/>
      <w:numFmt w:val="bullet"/>
      <w:lvlText w:val=""/>
      <w:lvlJc w:val="left"/>
      <w:pPr>
        <w:ind w:left="1260" w:hanging="420"/>
      </w:pPr>
    </w:lvl>
    <w:lvl w:ilvl="2" w:tplc="9E7C8BDE" w:tentative="1">
      <w:start w:val="1"/>
      <w:numFmt w:val="bullet"/>
      <w:lvlText w:val=""/>
      <w:lvlJc w:val="left"/>
      <w:pPr>
        <w:ind w:left="1680" w:hanging="420"/>
      </w:pPr>
    </w:lvl>
    <w:lvl w:ilvl="3" w:tplc="4CFAA638" w:tentative="1">
      <w:start w:val="1"/>
      <w:numFmt w:val="bullet"/>
      <w:lvlText w:val=""/>
      <w:lvlJc w:val="left"/>
      <w:pPr>
        <w:ind w:left="2100" w:hanging="420"/>
      </w:pPr>
    </w:lvl>
    <w:lvl w:ilvl="4" w:tplc="9C8C123E" w:tentative="1">
      <w:start w:val="1"/>
      <w:numFmt w:val="bullet"/>
      <w:lvlText w:val=""/>
      <w:lvlJc w:val="left"/>
      <w:pPr>
        <w:ind w:left="2520" w:hanging="420"/>
      </w:pPr>
    </w:lvl>
    <w:lvl w:ilvl="5" w:tplc="D7F08D24" w:tentative="1">
      <w:start w:val="1"/>
      <w:numFmt w:val="bullet"/>
      <w:lvlText w:val=""/>
      <w:lvlJc w:val="left"/>
      <w:pPr>
        <w:ind w:left="2940" w:hanging="420"/>
      </w:pPr>
    </w:lvl>
    <w:lvl w:ilvl="6" w:tplc="470E5F3A" w:tentative="1">
      <w:start w:val="1"/>
      <w:numFmt w:val="bullet"/>
      <w:lvlText w:val=""/>
      <w:lvlJc w:val="left"/>
      <w:pPr>
        <w:ind w:left="3360" w:hanging="420"/>
      </w:pPr>
    </w:lvl>
    <w:lvl w:ilvl="7" w:tplc="D1089ED4" w:tentative="1">
      <w:start w:val="1"/>
      <w:numFmt w:val="bullet"/>
      <w:lvlText w:val=""/>
      <w:lvlJc w:val="left"/>
      <w:pPr>
        <w:ind w:left="3780" w:hanging="420"/>
      </w:pPr>
    </w:lvl>
    <w:lvl w:ilvl="8" w:tplc="04209D62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14" w15:restartNumberingAfterBreak="0">
    <w:nsid w:val="3D871AC7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FA66072"/>
    <w:multiLevelType w:val="hybridMultilevel"/>
    <w:tmpl w:val="B0309EB8"/>
    <w:lvl w:ilvl="0" w:tplc="57F01208">
      <w:start w:val="1"/>
      <w:numFmt w:val="bullet"/>
      <w:lvlText w:val=""/>
      <w:lvlJc w:val="left"/>
      <w:pPr>
        <w:ind w:left="420" w:hanging="420"/>
      </w:pPr>
    </w:lvl>
    <w:lvl w:ilvl="1" w:tplc="1BE6BE22" w:tentative="1">
      <w:start w:val="1"/>
      <w:numFmt w:val="bullet"/>
      <w:lvlText w:val=""/>
      <w:lvlJc w:val="left"/>
      <w:pPr>
        <w:ind w:left="840" w:hanging="420"/>
      </w:pPr>
    </w:lvl>
    <w:lvl w:ilvl="2" w:tplc="CC848778" w:tentative="1">
      <w:start w:val="1"/>
      <w:numFmt w:val="bullet"/>
      <w:lvlText w:val=""/>
      <w:lvlJc w:val="left"/>
      <w:pPr>
        <w:ind w:left="1260" w:hanging="420"/>
      </w:pPr>
    </w:lvl>
    <w:lvl w:ilvl="3" w:tplc="74B835A8" w:tentative="1">
      <w:start w:val="1"/>
      <w:numFmt w:val="bullet"/>
      <w:lvlText w:val=""/>
      <w:lvlJc w:val="left"/>
      <w:pPr>
        <w:ind w:left="1680" w:hanging="420"/>
      </w:pPr>
    </w:lvl>
    <w:lvl w:ilvl="4" w:tplc="2A600ED8" w:tentative="1">
      <w:start w:val="1"/>
      <w:numFmt w:val="bullet"/>
      <w:lvlText w:val=""/>
      <w:lvlJc w:val="left"/>
      <w:pPr>
        <w:ind w:left="2100" w:hanging="420"/>
      </w:pPr>
    </w:lvl>
    <w:lvl w:ilvl="5" w:tplc="13D29FA0" w:tentative="1">
      <w:start w:val="1"/>
      <w:numFmt w:val="bullet"/>
      <w:lvlText w:val=""/>
      <w:lvlJc w:val="left"/>
      <w:pPr>
        <w:ind w:left="2520" w:hanging="420"/>
      </w:pPr>
    </w:lvl>
    <w:lvl w:ilvl="6" w:tplc="7AC698AC" w:tentative="1">
      <w:start w:val="1"/>
      <w:numFmt w:val="bullet"/>
      <w:lvlText w:val=""/>
      <w:lvlJc w:val="left"/>
      <w:pPr>
        <w:ind w:left="2940" w:hanging="420"/>
      </w:pPr>
    </w:lvl>
    <w:lvl w:ilvl="7" w:tplc="A634C3A2" w:tentative="1">
      <w:start w:val="1"/>
      <w:numFmt w:val="bullet"/>
      <w:lvlText w:val=""/>
      <w:lvlJc w:val="left"/>
      <w:pPr>
        <w:ind w:left="3360" w:hanging="420"/>
      </w:pPr>
    </w:lvl>
    <w:lvl w:ilvl="8" w:tplc="7E6A0768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16" w15:restartNumberingAfterBreak="0">
    <w:nsid w:val="569E384A"/>
    <w:multiLevelType w:val="hybridMultilevel"/>
    <w:tmpl w:val="46E6634E"/>
    <w:lvl w:ilvl="0" w:tplc="D7765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B366B80"/>
    <w:multiLevelType w:val="hybridMultilevel"/>
    <w:tmpl w:val="CB701C12"/>
    <w:lvl w:ilvl="0" w:tplc="5A1C52F0">
      <w:start w:val="1"/>
      <w:numFmt w:val="lowerLetter"/>
      <w:lvlText w:val="%1."/>
      <w:lvlJc w:val="left"/>
      <w:pPr>
        <w:ind w:left="36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B466413"/>
    <w:multiLevelType w:val="hybridMultilevel"/>
    <w:tmpl w:val="FFF023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45E48E8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FF140B9"/>
    <w:multiLevelType w:val="hybridMultilevel"/>
    <w:tmpl w:val="FC20F4C8"/>
    <w:lvl w:ilvl="0" w:tplc="5DF4B652">
      <w:start w:val="1"/>
      <w:numFmt w:val="lowerLetter"/>
      <w:lvlText w:val="%1."/>
      <w:lvlJc w:val="left"/>
      <w:pPr>
        <w:ind w:left="78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2B55233"/>
    <w:multiLevelType w:val="hybridMultilevel"/>
    <w:tmpl w:val="4EB62B60"/>
    <w:lvl w:ilvl="0" w:tplc="9C2A94D2">
      <w:start w:val="1"/>
      <w:numFmt w:val="bullet"/>
      <w:lvlText w:val=""/>
      <w:lvlJc w:val="left"/>
      <w:pPr>
        <w:ind w:left="2100" w:hanging="420"/>
      </w:pPr>
    </w:lvl>
    <w:lvl w:ilvl="1" w:tplc="1D98CFB8">
      <w:start w:val="1"/>
      <w:numFmt w:val="bullet"/>
      <w:lvlText w:val=""/>
      <w:lvlJc w:val="left"/>
      <w:pPr>
        <w:ind w:left="2520" w:hanging="420"/>
      </w:pPr>
    </w:lvl>
    <w:lvl w:ilvl="2" w:tplc="6C30E0F6" w:tentative="1">
      <w:start w:val="1"/>
      <w:numFmt w:val="bullet"/>
      <w:lvlText w:val=""/>
      <w:lvlJc w:val="left"/>
      <w:pPr>
        <w:ind w:left="2940" w:hanging="420"/>
      </w:pPr>
    </w:lvl>
    <w:lvl w:ilvl="3" w:tplc="EEEC66F2" w:tentative="1">
      <w:start w:val="1"/>
      <w:numFmt w:val="bullet"/>
      <w:lvlText w:val=""/>
      <w:lvlJc w:val="left"/>
      <w:pPr>
        <w:ind w:left="3360" w:hanging="420"/>
      </w:pPr>
    </w:lvl>
    <w:lvl w:ilvl="4" w:tplc="80BAF03E" w:tentative="1">
      <w:start w:val="1"/>
      <w:numFmt w:val="bullet"/>
      <w:lvlText w:val=""/>
      <w:lvlJc w:val="left"/>
      <w:pPr>
        <w:ind w:left="3780" w:hanging="420"/>
      </w:pPr>
    </w:lvl>
    <w:lvl w:ilvl="5" w:tplc="90582CF4" w:tentative="1">
      <w:start w:val="1"/>
      <w:numFmt w:val="bullet"/>
      <w:lvlText w:val=""/>
      <w:lvlJc w:val="left"/>
      <w:pPr>
        <w:ind w:left="4200" w:hanging="420"/>
      </w:pPr>
    </w:lvl>
    <w:lvl w:ilvl="6" w:tplc="EC227F02" w:tentative="1">
      <w:start w:val="1"/>
      <w:numFmt w:val="bullet"/>
      <w:lvlText w:val=""/>
      <w:lvlJc w:val="left"/>
      <w:pPr>
        <w:ind w:left="4620" w:hanging="420"/>
      </w:pPr>
    </w:lvl>
    <w:lvl w:ilvl="7" w:tplc="FC6451F4" w:tentative="1">
      <w:start w:val="1"/>
      <w:numFmt w:val="bullet"/>
      <w:lvlText w:val=""/>
      <w:lvlJc w:val="left"/>
      <w:pPr>
        <w:ind w:left="5040" w:hanging="420"/>
      </w:pPr>
    </w:lvl>
    <w:lvl w:ilvl="8" w:tplc="5C24233C" w:tentative="1">
      <w:start w:val="1"/>
      <w:numFmt w:val="bullet"/>
      <w:lvlText w:val=""/>
      <w:lvlJc w:val="left"/>
      <w:pPr>
        <w:ind w:left="5460" w:hanging="420"/>
      </w:pPr>
    </w:lvl>
  </w:abstractNum>
  <w:abstractNum w:abstractNumId="22" w15:restartNumberingAfterBreak="0">
    <w:nsid w:val="72C25A4F"/>
    <w:multiLevelType w:val="hybridMultilevel"/>
    <w:tmpl w:val="3F3C66CA"/>
    <w:lvl w:ilvl="0" w:tplc="E53E2FD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734B466F"/>
    <w:multiLevelType w:val="hybridMultilevel"/>
    <w:tmpl w:val="AB2C5D9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762A065B"/>
    <w:multiLevelType w:val="hybridMultilevel"/>
    <w:tmpl w:val="4044DEE0"/>
    <w:lvl w:ilvl="0" w:tplc="9B2EC9B2">
      <w:start w:val="1"/>
      <w:numFmt w:val="bullet"/>
      <w:lvlText w:val=""/>
      <w:lvlJc w:val="left"/>
      <w:pPr>
        <w:ind w:left="420" w:hanging="420"/>
      </w:pPr>
    </w:lvl>
    <w:lvl w:ilvl="1" w:tplc="FD263204" w:tentative="1">
      <w:start w:val="1"/>
      <w:numFmt w:val="bullet"/>
      <w:lvlText w:val=""/>
      <w:lvlJc w:val="left"/>
      <w:pPr>
        <w:ind w:left="840" w:hanging="420"/>
      </w:pPr>
    </w:lvl>
    <w:lvl w:ilvl="2" w:tplc="5AC4A176" w:tentative="1">
      <w:start w:val="1"/>
      <w:numFmt w:val="bullet"/>
      <w:lvlText w:val=""/>
      <w:lvlJc w:val="left"/>
      <w:pPr>
        <w:ind w:left="1260" w:hanging="420"/>
      </w:pPr>
    </w:lvl>
    <w:lvl w:ilvl="3" w:tplc="EAEE73DE" w:tentative="1">
      <w:start w:val="1"/>
      <w:numFmt w:val="bullet"/>
      <w:lvlText w:val=""/>
      <w:lvlJc w:val="left"/>
      <w:pPr>
        <w:ind w:left="1680" w:hanging="420"/>
      </w:pPr>
    </w:lvl>
    <w:lvl w:ilvl="4" w:tplc="C01C7018" w:tentative="1">
      <w:start w:val="1"/>
      <w:numFmt w:val="bullet"/>
      <w:lvlText w:val=""/>
      <w:lvlJc w:val="left"/>
      <w:pPr>
        <w:ind w:left="2100" w:hanging="420"/>
      </w:pPr>
    </w:lvl>
    <w:lvl w:ilvl="5" w:tplc="92983D42" w:tentative="1">
      <w:start w:val="1"/>
      <w:numFmt w:val="bullet"/>
      <w:lvlText w:val=""/>
      <w:lvlJc w:val="left"/>
      <w:pPr>
        <w:ind w:left="2520" w:hanging="420"/>
      </w:pPr>
    </w:lvl>
    <w:lvl w:ilvl="6" w:tplc="D7E27408" w:tentative="1">
      <w:start w:val="1"/>
      <w:numFmt w:val="bullet"/>
      <w:lvlText w:val=""/>
      <w:lvlJc w:val="left"/>
      <w:pPr>
        <w:ind w:left="2940" w:hanging="420"/>
      </w:pPr>
    </w:lvl>
    <w:lvl w:ilvl="7" w:tplc="70389BEC" w:tentative="1">
      <w:start w:val="1"/>
      <w:numFmt w:val="bullet"/>
      <w:lvlText w:val=""/>
      <w:lvlJc w:val="left"/>
      <w:pPr>
        <w:ind w:left="3360" w:hanging="420"/>
      </w:pPr>
    </w:lvl>
    <w:lvl w:ilvl="8" w:tplc="B4522AE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5" w15:restartNumberingAfterBreak="0">
    <w:nsid w:val="7DEB741F"/>
    <w:multiLevelType w:val="hybridMultilevel"/>
    <w:tmpl w:val="5E7C54D4"/>
    <w:lvl w:ilvl="0" w:tplc="B9765E4A">
      <w:start w:val="1"/>
      <w:numFmt w:val="bullet"/>
      <w:lvlText w:val=""/>
      <w:lvlJc w:val="left"/>
      <w:pPr>
        <w:ind w:left="420" w:hanging="420"/>
      </w:pPr>
    </w:lvl>
    <w:lvl w:ilvl="1" w:tplc="4B14B8D6" w:tentative="1">
      <w:start w:val="1"/>
      <w:numFmt w:val="bullet"/>
      <w:lvlText w:val=""/>
      <w:lvlJc w:val="left"/>
      <w:pPr>
        <w:ind w:left="840" w:hanging="420"/>
      </w:pPr>
    </w:lvl>
    <w:lvl w:ilvl="2" w:tplc="B450DA66" w:tentative="1">
      <w:start w:val="1"/>
      <w:numFmt w:val="bullet"/>
      <w:lvlText w:val=""/>
      <w:lvlJc w:val="left"/>
      <w:pPr>
        <w:ind w:left="1260" w:hanging="420"/>
      </w:pPr>
    </w:lvl>
    <w:lvl w:ilvl="3" w:tplc="EF94B07A" w:tentative="1">
      <w:start w:val="1"/>
      <w:numFmt w:val="bullet"/>
      <w:lvlText w:val=""/>
      <w:lvlJc w:val="left"/>
      <w:pPr>
        <w:ind w:left="1680" w:hanging="420"/>
      </w:pPr>
    </w:lvl>
    <w:lvl w:ilvl="4" w:tplc="A1E2DB34" w:tentative="1">
      <w:start w:val="1"/>
      <w:numFmt w:val="bullet"/>
      <w:lvlText w:val=""/>
      <w:lvlJc w:val="left"/>
      <w:pPr>
        <w:ind w:left="2100" w:hanging="420"/>
      </w:pPr>
    </w:lvl>
    <w:lvl w:ilvl="5" w:tplc="EFA29CDA" w:tentative="1">
      <w:start w:val="1"/>
      <w:numFmt w:val="bullet"/>
      <w:lvlText w:val=""/>
      <w:lvlJc w:val="left"/>
      <w:pPr>
        <w:ind w:left="2520" w:hanging="420"/>
      </w:pPr>
    </w:lvl>
    <w:lvl w:ilvl="6" w:tplc="27E281BE" w:tentative="1">
      <w:start w:val="1"/>
      <w:numFmt w:val="bullet"/>
      <w:lvlText w:val=""/>
      <w:lvlJc w:val="left"/>
      <w:pPr>
        <w:ind w:left="2940" w:hanging="420"/>
      </w:pPr>
    </w:lvl>
    <w:lvl w:ilvl="7" w:tplc="C2F839CA" w:tentative="1">
      <w:start w:val="1"/>
      <w:numFmt w:val="bullet"/>
      <w:lvlText w:val=""/>
      <w:lvlJc w:val="left"/>
      <w:pPr>
        <w:ind w:left="3360" w:hanging="420"/>
      </w:pPr>
    </w:lvl>
    <w:lvl w:ilvl="8" w:tplc="98D2248E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6" w15:restartNumberingAfterBreak="0">
    <w:nsid w:val="7F5A734F"/>
    <w:multiLevelType w:val="hybridMultilevel"/>
    <w:tmpl w:val="7FA8C9D8"/>
    <w:lvl w:ilvl="0" w:tplc="174ADE52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2"/>
  </w:num>
  <w:num w:numId="5">
    <w:abstractNumId w:val="1"/>
  </w:num>
  <w:num w:numId="6">
    <w:abstractNumId w:val="0"/>
  </w:num>
  <w:num w:numId="7">
    <w:abstractNumId w:val="26"/>
  </w:num>
  <w:num w:numId="8">
    <w:abstractNumId w:val="12"/>
  </w:num>
  <w:num w:numId="9">
    <w:abstractNumId w:val="15"/>
  </w:num>
  <w:num w:numId="10">
    <w:abstractNumId w:val="7"/>
  </w:num>
  <w:num w:numId="11">
    <w:abstractNumId w:val="11"/>
  </w:num>
  <w:num w:numId="12">
    <w:abstractNumId w:val="24"/>
  </w:num>
  <w:num w:numId="13">
    <w:abstractNumId w:val="25"/>
  </w:num>
  <w:num w:numId="14">
    <w:abstractNumId w:val="20"/>
  </w:num>
  <w:num w:numId="15">
    <w:abstractNumId w:val="17"/>
  </w:num>
  <w:num w:numId="16">
    <w:abstractNumId w:val="22"/>
  </w:num>
  <w:num w:numId="17">
    <w:abstractNumId w:val="21"/>
  </w:num>
  <w:num w:numId="18">
    <w:abstractNumId w:val="3"/>
  </w:num>
  <w:num w:numId="19">
    <w:abstractNumId w:val="14"/>
  </w:num>
  <w:num w:numId="20">
    <w:abstractNumId w:val="4"/>
  </w:num>
  <w:num w:numId="21">
    <w:abstractNumId w:val="18"/>
  </w:num>
  <w:num w:numId="22">
    <w:abstractNumId w:val="6"/>
  </w:num>
  <w:num w:numId="23">
    <w:abstractNumId w:val="19"/>
  </w:num>
  <w:num w:numId="24">
    <w:abstractNumId w:val="23"/>
  </w:num>
  <w:num w:numId="25">
    <w:abstractNumId w:val="8"/>
  </w:num>
  <w:num w:numId="26">
    <w:abstractNumId w:val="10"/>
  </w:num>
  <w:num w:numId="27">
    <w:abstractNumId w:val="1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26A9B"/>
    <w:rsid w:val="00034B2F"/>
    <w:rsid w:val="00035C8C"/>
    <w:rsid w:val="00043D22"/>
    <w:rsid w:val="00044F50"/>
    <w:rsid w:val="000545CF"/>
    <w:rsid w:val="0006354B"/>
    <w:rsid w:val="00064577"/>
    <w:rsid w:val="00067CFE"/>
    <w:rsid w:val="00071A10"/>
    <w:rsid w:val="00081072"/>
    <w:rsid w:val="00090AD2"/>
    <w:rsid w:val="00090BED"/>
    <w:rsid w:val="00090F60"/>
    <w:rsid w:val="000920D1"/>
    <w:rsid w:val="000A254D"/>
    <w:rsid w:val="000B2E25"/>
    <w:rsid w:val="000C6FFB"/>
    <w:rsid w:val="000D08D8"/>
    <w:rsid w:val="000D4ABA"/>
    <w:rsid w:val="000D5F9F"/>
    <w:rsid w:val="000E32C1"/>
    <w:rsid w:val="000E338F"/>
    <w:rsid w:val="000E382B"/>
    <w:rsid w:val="000E545B"/>
    <w:rsid w:val="000E6914"/>
    <w:rsid w:val="000F077B"/>
    <w:rsid w:val="000F08AB"/>
    <w:rsid w:val="000F5AE2"/>
    <w:rsid w:val="000F6CE6"/>
    <w:rsid w:val="000F71F6"/>
    <w:rsid w:val="000F76AF"/>
    <w:rsid w:val="0010011F"/>
    <w:rsid w:val="00101FA4"/>
    <w:rsid w:val="001032DC"/>
    <w:rsid w:val="0011040A"/>
    <w:rsid w:val="001133B3"/>
    <w:rsid w:val="001149E0"/>
    <w:rsid w:val="00114E79"/>
    <w:rsid w:val="00115CCE"/>
    <w:rsid w:val="001169CE"/>
    <w:rsid w:val="00120AAF"/>
    <w:rsid w:val="00123F55"/>
    <w:rsid w:val="00124883"/>
    <w:rsid w:val="00125368"/>
    <w:rsid w:val="0012588C"/>
    <w:rsid w:val="00125D6D"/>
    <w:rsid w:val="00125FD1"/>
    <w:rsid w:val="00126B70"/>
    <w:rsid w:val="00135501"/>
    <w:rsid w:val="00136A33"/>
    <w:rsid w:val="001518DE"/>
    <w:rsid w:val="001542AA"/>
    <w:rsid w:val="00162215"/>
    <w:rsid w:val="0016330E"/>
    <w:rsid w:val="0016628B"/>
    <w:rsid w:val="00170110"/>
    <w:rsid w:val="00171171"/>
    <w:rsid w:val="001736F6"/>
    <w:rsid w:val="00176FEE"/>
    <w:rsid w:val="00177794"/>
    <w:rsid w:val="00182C34"/>
    <w:rsid w:val="0018337C"/>
    <w:rsid w:val="00190A94"/>
    <w:rsid w:val="0019324B"/>
    <w:rsid w:val="00193E5C"/>
    <w:rsid w:val="001A0CAB"/>
    <w:rsid w:val="001A0D2A"/>
    <w:rsid w:val="001A2156"/>
    <w:rsid w:val="001A46FB"/>
    <w:rsid w:val="001A5546"/>
    <w:rsid w:val="001A654C"/>
    <w:rsid w:val="001A6F36"/>
    <w:rsid w:val="001A7B1E"/>
    <w:rsid w:val="001B0A38"/>
    <w:rsid w:val="001B3241"/>
    <w:rsid w:val="001B383B"/>
    <w:rsid w:val="001C7E14"/>
    <w:rsid w:val="001D28E8"/>
    <w:rsid w:val="001D46B0"/>
    <w:rsid w:val="001D6498"/>
    <w:rsid w:val="001D7543"/>
    <w:rsid w:val="001E4972"/>
    <w:rsid w:val="001E5433"/>
    <w:rsid w:val="002027A1"/>
    <w:rsid w:val="0020530C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1B43"/>
    <w:rsid w:val="00244C40"/>
    <w:rsid w:val="002470AA"/>
    <w:rsid w:val="002509CE"/>
    <w:rsid w:val="0025290F"/>
    <w:rsid w:val="002541AA"/>
    <w:rsid w:val="00260D1C"/>
    <w:rsid w:val="00261C59"/>
    <w:rsid w:val="002744CA"/>
    <w:rsid w:val="00274DD5"/>
    <w:rsid w:val="00276033"/>
    <w:rsid w:val="00281D1A"/>
    <w:rsid w:val="00282B5A"/>
    <w:rsid w:val="0028409E"/>
    <w:rsid w:val="002860DF"/>
    <w:rsid w:val="0029473E"/>
    <w:rsid w:val="002A5D78"/>
    <w:rsid w:val="002A784D"/>
    <w:rsid w:val="002A7932"/>
    <w:rsid w:val="002B4D67"/>
    <w:rsid w:val="002C0E43"/>
    <w:rsid w:val="002C1128"/>
    <w:rsid w:val="002F0E57"/>
    <w:rsid w:val="002F14B4"/>
    <w:rsid w:val="002F5C02"/>
    <w:rsid w:val="003055E9"/>
    <w:rsid w:val="00307971"/>
    <w:rsid w:val="00311104"/>
    <w:rsid w:val="00311387"/>
    <w:rsid w:val="003129B2"/>
    <w:rsid w:val="0031640B"/>
    <w:rsid w:val="003237BE"/>
    <w:rsid w:val="00325BCA"/>
    <w:rsid w:val="003268CC"/>
    <w:rsid w:val="00327081"/>
    <w:rsid w:val="003271FB"/>
    <w:rsid w:val="003308AC"/>
    <w:rsid w:val="00331297"/>
    <w:rsid w:val="00333110"/>
    <w:rsid w:val="00334AB7"/>
    <w:rsid w:val="0033605A"/>
    <w:rsid w:val="003368FB"/>
    <w:rsid w:val="0034260F"/>
    <w:rsid w:val="00342F7D"/>
    <w:rsid w:val="00345581"/>
    <w:rsid w:val="00345BE2"/>
    <w:rsid w:val="00352861"/>
    <w:rsid w:val="00353226"/>
    <w:rsid w:val="003540A5"/>
    <w:rsid w:val="00360F42"/>
    <w:rsid w:val="0036264F"/>
    <w:rsid w:val="003636B5"/>
    <w:rsid w:val="003657E9"/>
    <w:rsid w:val="00380BB0"/>
    <w:rsid w:val="0038439F"/>
    <w:rsid w:val="00386539"/>
    <w:rsid w:val="0039071B"/>
    <w:rsid w:val="003949BA"/>
    <w:rsid w:val="0039793B"/>
    <w:rsid w:val="00397E4A"/>
    <w:rsid w:val="003A32B5"/>
    <w:rsid w:val="003A3ACE"/>
    <w:rsid w:val="003A7D0D"/>
    <w:rsid w:val="003B1B9B"/>
    <w:rsid w:val="003B4387"/>
    <w:rsid w:val="003B5739"/>
    <w:rsid w:val="003C4470"/>
    <w:rsid w:val="003D0393"/>
    <w:rsid w:val="003D0762"/>
    <w:rsid w:val="003D3659"/>
    <w:rsid w:val="003D53EF"/>
    <w:rsid w:val="003E4E7B"/>
    <w:rsid w:val="003E56AA"/>
    <w:rsid w:val="003F15CC"/>
    <w:rsid w:val="003F31AA"/>
    <w:rsid w:val="003F441B"/>
    <w:rsid w:val="003F4BFB"/>
    <w:rsid w:val="003F73E4"/>
    <w:rsid w:val="00405CD3"/>
    <w:rsid w:val="00411231"/>
    <w:rsid w:val="004159E5"/>
    <w:rsid w:val="004220F6"/>
    <w:rsid w:val="00422219"/>
    <w:rsid w:val="0042311D"/>
    <w:rsid w:val="00423A88"/>
    <w:rsid w:val="004276B8"/>
    <w:rsid w:val="00434AD4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0639"/>
    <w:rsid w:val="004918C0"/>
    <w:rsid w:val="00493BDD"/>
    <w:rsid w:val="0049512F"/>
    <w:rsid w:val="004A45B4"/>
    <w:rsid w:val="004A6251"/>
    <w:rsid w:val="004A64FC"/>
    <w:rsid w:val="004B1953"/>
    <w:rsid w:val="004B6071"/>
    <w:rsid w:val="004C0C6F"/>
    <w:rsid w:val="004C3CD5"/>
    <w:rsid w:val="004C44A5"/>
    <w:rsid w:val="004D740F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18E4"/>
    <w:rsid w:val="00532D88"/>
    <w:rsid w:val="00540CDD"/>
    <w:rsid w:val="00541003"/>
    <w:rsid w:val="00541946"/>
    <w:rsid w:val="005474D3"/>
    <w:rsid w:val="00550D52"/>
    <w:rsid w:val="00556FDB"/>
    <w:rsid w:val="00563678"/>
    <w:rsid w:val="00597D81"/>
    <w:rsid w:val="005A422A"/>
    <w:rsid w:val="005A7BDA"/>
    <w:rsid w:val="005B5575"/>
    <w:rsid w:val="005B6CF4"/>
    <w:rsid w:val="005B78B8"/>
    <w:rsid w:val="005C0015"/>
    <w:rsid w:val="005C337E"/>
    <w:rsid w:val="005C3DAB"/>
    <w:rsid w:val="005D394A"/>
    <w:rsid w:val="005E0676"/>
    <w:rsid w:val="005F1DFC"/>
    <w:rsid w:val="005F21AE"/>
    <w:rsid w:val="005F2C93"/>
    <w:rsid w:val="005F6C87"/>
    <w:rsid w:val="005F6C8E"/>
    <w:rsid w:val="005F75F7"/>
    <w:rsid w:val="0060564A"/>
    <w:rsid w:val="0061479C"/>
    <w:rsid w:val="00620857"/>
    <w:rsid w:val="00624419"/>
    <w:rsid w:val="00626019"/>
    <w:rsid w:val="00627F83"/>
    <w:rsid w:val="0063120B"/>
    <w:rsid w:val="006321B7"/>
    <w:rsid w:val="0063322B"/>
    <w:rsid w:val="00644F99"/>
    <w:rsid w:val="0065572D"/>
    <w:rsid w:val="006710A5"/>
    <w:rsid w:val="006726D4"/>
    <w:rsid w:val="006745E3"/>
    <w:rsid w:val="00676B3B"/>
    <w:rsid w:val="006846B7"/>
    <w:rsid w:val="006866C5"/>
    <w:rsid w:val="00687847"/>
    <w:rsid w:val="00690508"/>
    <w:rsid w:val="00691C2D"/>
    <w:rsid w:val="00692B84"/>
    <w:rsid w:val="006934AB"/>
    <w:rsid w:val="0069461E"/>
    <w:rsid w:val="00695482"/>
    <w:rsid w:val="006A42CD"/>
    <w:rsid w:val="006A438F"/>
    <w:rsid w:val="006B2425"/>
    <w:rsid w:val="006B309B"/>
    <w:rsid w:val="006B70D8"/>
    <w:rsid w:val="006C2F58"/>
    <w:rsid w:val="006C788C"/>
    <w:rsid w:val="006D1FB9"/>
    <w:rsid w:val="006D56FD"/>
    <w:rsid w:val="006F613D"/>
    <w:rsid w:val="00702A66"/>
    <w:rsid w:val="007031FC"/>
    <w:rsid w:val="00703A6A"/>
    <w:rsid w:val="00704136"/>
    <w:rsid w:val="00707F81"/>
    <w:rsid w:val="007113DA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464ED"/>
    <w:rsid w:val="00751E5A"/>
    <w:rsid w:val="00753977"/>
    <w:rsid w:val="00760E55"/>
    <w:rsid w:val="00761BE1"/>
    <w:rsid w:val="00763E6F"/>
    <w:rsid w:val="00771D59"/>
    <w:rsid w:val="0077691B"/>
    <w:rsid w:val="0078279E"/>
    <w:rsid w:val="00784C90"/>
    <w:rsid w:val="00785789"/>
    <w:rsid w:val="0078646D"/>
    <w:rsid w:val="00795AAD"/>
    <w:rsid w:val="00796194"/>
    <w:rsid w:val="007A4E1C"/>
    <w:rsid w:val="007A582D"/>
    <w:rsid w:val="007A5856"/>
    <w:rsid w:val="007B1702"/>
    <w:rsid w:val="007B6398"/>
    <w:rsid w:val="007C0098"/>
    <w:rsid w:val="007C0D08"/>
    <w:rsid w:val="007C24CD"/>
    <w:rsid w:val="007C3106"/>
    <w:rsid w:val="007D1F4A"/>
    <w:rsid w:val="007D26E2"/>
    <w:rsid w:val="007D365A"/>
    <w:rsid w:val="007D666E"/>
    <w:rsid w:val="007E0F41"/>
    <w:rsid w:val="007E4F76"/>
    <w:rsid w:val="007E590C"/>
    <w:rsid w:val="007E5CCA"/>
    <w:rsid w:val="007F4D92"/>
    <w:rsid w:val="00801DA0"/>
    <w:rsid w:val="00803DAF"/>
    <w:rsid w:val="00810504"/>
    <w:rsid w:val="0081129F"/>
    <w:rsid w:val="00811356"/>
    <w:rsid w:val="00814562"/>
    <w:rsid w:val="00821983"/>
    <w:rsid w:val="00824CC8"/>
    <w:rsid w:val="00832476"/>
    <w:rsid w:val="00836483"/>
    <w:rsid w:val="008422B1"/>
    <w:rsid w:val="008435A3"/>
    <w:rsid w:val="0085012C"/>
    <w:rsid w:val="00850DF3"/>
    <w:rsid w:val="00854E46"/>
    <w:rsid w:val="00857E85"/>
    <w:rsid w:val="0086138E"/>
    <w:rsid w:val="008623A4"/>
    <w:rsid w:val="00870903"/>
    <w:rsid w:val="00871685"/>
    <w:rsid w:val="00871E07"/>
    <w:rsid w:val="00877113"/>
    <w:rsid w:val="00877D10"/>
    <w:rsid w:val="008802D5"/>
    <w:rsid w:val="0088091C"/>
    <w:rsid w:val="00880B3A"/>
    <w:rsid w:val="00886EE9"/>
    <w:rsid w:val="00891E34"/>
    <w:rsid w:val="008953ED"/>
    <w:rsid w:val="008A1927"/>
    <w:rsid w:val="008B0CB4"/>
    <w:rsid w:val="008B1A13"/>
    <w:rsid w:val="008B6075"/>
    <w:rsid w:val="008C08C0"/>
    <w:rsid w:val="008C32C7"/>
    <w:rsid w:val="008D1C4E"/>
    <w:rsid w:val="008D3ECE"/>
    <w:rsid w:val="008D421E"/>
    <w:rsid w:val="008D5FC5"/>
    <w:rsid w:val="008E0E0C"/>
    <w:rsid w:val="008E4DF0"/>
    <w:rsid w:val="008F70DB"/>
    <w:rsid w:val="009133CF"/>
    <w:rsid w:val="00914C4F"/>
    <w:rsid w:val="00940957"/>
    <w:rsid w:val="00941D03"/>
    <w:rsid w:val="009445B0"/>
    <w:rsid w:val="009450C3"/>
    <w:rsid w:val="00951CA5"/>
    <w:rsid w:val="00956B37"/>
    <w:rsid w:val="0096420E"/>
    <w:rsid w:val="00964212"/>
    <w:rsid w:val="0096531F"/>
    <w:rsid w:val="0097747D"/>
    <w:rsid w:val="00993967"/>
    <w:rsid w:val="009A5D78"/>
    <w:rsid w:val="009C452D"/>
    <w:rsid w:val="009E4C82"/>
    <w:rsid w:val="009E56AA"/>
    <w:rsid w:val="00A0011A"/>
    <w:rsid w:val="00A021C0"/>
    <w:rsid w:val="00A06740"/>
    <w:rsid w:val="00A07AE0"/>
    <w:rsid w:val="00A1567D"/>
    <w:rsid w:val="00A17312"/>
    <w:rsid w:val="00A20071"/>
    <w:rsid w:val="00A23806"/>
    <w:rsid w:val="00A311BC"/>
    <w:rsid w:val="00A31568"/>
    <w:rsid w:val="00A32235"/>
    <w:rsid w:val="00A34CB0"/>
    <w:rsid w:val="00A36B88"/>
    <w:rsid w:val="00A4052A"/>
    <w:rsid w:val="00A41540"/>
    <w:rsid w:val="00A41A90"/>
    <w:rsid w:val="00A44DE8"/>
    <w:rsid w:val="00A55855"/>
    <w:rsid w:val="00A56203"/>
    <w:rsid w:val="00A61D83"/>
    <w:rsid w:val="00A659BD"/>
    <w:rsid w:val="00A71EB1"/>
    <w:rsid w:val="00A80739"/>
    <w:rsid w:val="00A85805"/>
    <w:rsid w:val="00A859E4"/>
    <w:rsid w:val="00A90FD7"/>
    <w:rsid w:val="00A92D87"/>
    <w:rsid w:val="00AA34E0"/>
    <w:rsid w:val="00AA37DC"/>
    <w:rsid w:val="00AA5387"/>
    <w:rsid w:val="00AA5529"/>
    <w:rsid w:val="00AB3FA0"/>
    <w:rsid w:val="00AB516B"/>
    <w:rsid w:val="00AC0763"/>
    <w:rsid w:val="00AC5185"/>
    <w:rsid w:val="00AC523E"/>
    <w:rsid w:val="00AC5BF4"/>
    <w:rsid w:val="00AD0F15"/>
    <w:rsid w:val="00AD2920"/>
    <w:rsid w:val="00AD4E86"/>
    <w:rsid w:val="00B01E94"/>
    <w:rsid w:val="00B0419A"/>
    <w:rsid w:val="00B07C08"/>
    <w:rsid w:val="00B11ED6"/>
    <w:rsid w:val="00B14133"/>
    <w:rsid w:val="00B17645"/>
    <w:rsid w:val="00B2337B"/>
    <w:rsid w:val="00B24B5F"/>
    <w:rsid w:val="00B3759F"/>
    <w:rsid w:val="00B42EB3"/>
    <w:rsid w:val="00B50357"/>
    <w:rsid w:val="00B55C85"/>
    <w:rsid w:val="00B56BF2"/>
    <w:rsid w:val="00B60B3A"/>
    <w:rsid w:val="00B639B7"/>
    <w:rsid w:val="00B6785A"/>
    <w:rsid w:val="00B67F99"/>
    <w:rsid w:val="00B75478"/>
    <w:rsid w:val="00B820C7"/>
    <w:rsid w:val="00B84787"/>
    <w:rsid w:val="00B86CAF"/>
    <w:rsid w:val="00B90721"/>
    <w:rsid w:val="00B92776"/>
    <w:rsid w:val="00B94060"/>
    <w:rsid w:val="00BA5C22"/>
    <w:rsid w:val="00BB1623"/>
    <w:rsid w:val="00BB1AE7"/>
    <w:rsid w:val="00BB601D"/>
    <w:rsid w:val="00BC1137"/>
    <w:rsid w:val="00BC2546"/>
    <w:rsid w:val="00BC46DA"/>
    <w:rsid w:val="00BC7C6F"/>
    <w:rsid w:val="00BD1E88"/>
    <w:rsid w:val="00BD541F"/>
    <w:rsid w:val="00BE297C"/>
    <w:rsid w:val="00BE66FE"/>
    <w:rsid w:val="00BE7488"/>
    <w:rsid w:val="00C01896"/>
    <w:rsid w:val="00C04465"/>
    <w:rsid w:val="00C07653"/>
    <w:rsid w:val="00C117F9"/>
    <w:rsid w:val="00C1377A"/>
    <w:rsid w:val="00C162ED"/>
    <w:rsid w:val="00C23AF7"/>
    <w:rsid w:val="00C248CD"/>
    <w:rsid w:val="00C27BC6"/>
    <w:rsid w:val="00C27FE5"/>
    <w:rsid w:val="00C3391A"/>
    <w:rsid w:val="00C36F5A"/>
    <w:rsid w:val="00C40A63"/>
    <w:rsid w:val="00C42979"/>
    <w:rsid w:val="00C44ADD"/>
    <w:rsid w:val="00C52812"/>
    <w:rsid w:val="00C54D12"/>
    <w:rsid w:val="00C562E6"/>
    <w:rsid w:val="00C61C5E"/>
    <w:rsid w:val="00C62583"/>
    <w:rsid w:val="00C63CE2"/>
    <w:rsid w:val="00C64B44"/>
    <w:rsid w:val="00C6506B"/>
    <w:rsid w:val="00C70844"/>
    <w:rsid w:val="00C72662"/>
    <w:rsid w:val="00C73146"/>
    <w:rsid w:val="00C76BE0"/>
    <w:rsid w:val="00C76F03"/>
    <w:rsid w:val="00C7730C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CC4"/>
    <w:rsid w:val="00CC0D9E"/>
    <w:rsid w:val="00CC4DF0"/>
    <w:rsid w:val="00CC5313"/>
    <w:rsid w:val="00CC7050"/>
    <w:rsid w:val="00CD0905"/>
    <w:rsid w:val="00CE1516"/>
    <w:rsid w:val="00CE1CCE"/>
    <w:rsid w:val="00CF36ED"/>
    <w:rsid w:val="00CF5A76"/>
    <w:rsid w:val="00D031FB"/>
    <w:rsid w:val="00D05829"/>
    <w:rsid w:val="00D06D0D"/>
    <w:rsid w:val="00D13652"/>
    <w:rsid w:val="00D14B27"/>
    <w:rsid w:val="00D32F1D"/>
    <w:rsid w:val="00D36AFC"/>
    <w:rsid w:val="00D37D48"/>
    <w:rsid w:val="00D42DB4"/>
    <w:rsid w:val="00D449A2"/>
    <w:rsid w:val="00D4699B"/>
    <w:rsid w:val="00D46D5B"/>
    <w:rsid w:val="00D46F73"/>
    <w:rsid w:val="00D605EE"/>
    <w:rsid w:val="00D6327D"/>
    <w:rsid w:val="00D65A25"/>
    <w:rsid w:val="00D712BC"/>
    <w:rsid w:val="00D8002E"/>
    <w:rsid w:val="00D83BA2"/>
    <w:rsid w:val="00D84E55"/>
    <w:rsid w:val="00D84F24"/>
    <w:rsid w:val="00D86610"/>
    <w:rsid w:val="00D86DAB"/>
    <w:rsid w:val="00D91BC0"/>
    <w:rsid w:val="00D949B5"/>
    <w:rsid w:val="00DA18F7"/>
    <w:rsid w:val="00DA3169"/>
    <w:rsid w:val="00DB5AB9"/>
    <w:rsid w:val="00DB682B"/>
    <w:rsid w:val="00DC20AB"/>
    <w:rsid w:val="00DD2324"/>
    <w:rsid w:val="00DD26BA"/>
    <w:rsid w:val="00DD2705"/>
    <w:rsid w:val="00DD2F4E"/>
    <w:rsid w:val="00DD3B92"/>
    <w:rsid w:val="00DD4E48"/>
    <w:rsid w:val="00DE0445"/>
    <w:rsid w:val="00DE5FDF"/>
    <w:rsid w:val="00DF25D5"/>
    <w:rsid w:val="00DF2EC8"/>
    <w:rsid w:val="00DF511D"/>
    <w:rsid w:val="00DF5241"/>
    <w:rsid w:val="00DF631E"/>
    <w:rsid w:val="00E03BC0"/>
    <w:rsid w:val="00E078B6"/>
    <w:rsid w:val="00E102EB"/>
    <w:rsid w:val="00E1321C"/>
    <w:rsid w:val="00E13562"/>
    <w:rsid w:val="00E21B04"/>
    <w:rsid w:val="00E40C68"/>
    <w:rsid w:val="00E42597"/>
    <w:rsid w:val="00E469C5"/>
    <w:rsid w:val="00E50ECA"/>
    <w:rsid w:val="00E5173F"/>
    <w:rsid w:val="00E53B3B"/>
    <w:rsid w:val="00E64491"/>
    <w:rsid w:val="00E65D51"/>
    <w:rsid w:val="00E74D3C"/>
    <w:rsid w:val="00E777B8"/>
    <w:rsid w:val="00E85A67"/>
    <w:rsid w:val="00E92E41"/>
    <w:rsid w:val="00E97D24"/>
    <w:rsid w:val="00EA06BA"/>
    <w:rsid w:val="00EA1C68"/>
    <w:rsid w:val="00EA51E7"/>
    <w:rsid w:val="00EA619E"/>
    <w:rsid w:val="00EA6AA4"/>
    <w:rsid w:val="00EB383F"/>
    <w:rsid w:val="00ED427D"/>
    <w:rsid w:val="00ED4C19"/>
    <w:rsid w:val="00EE2F1D"/>
    <w:rsid w:val="00EE4E51"/>
    <w:rsid w:val="00EE5AEC"/>
    <w:rsid w:val="00EF1E0C"/>
    <w:rsid w:val="00EF5119"/>
    <w:rsid w:val="00EF55CB"/>
    <w:rsid w:val="00F074A4"/>
    <w:rsid w:val="00F11F28"/>
    <w:rsid w:val="00F148E3"/>
    <w:rsid w:val="00F16B61"/>
    <w:rsid w:val="00F17204"/>
    <w:rsid w:val="00F17F68"/>
    <w:rsid w:val="00F21E7F"/>
    <w:rsid w:val="00F26158"/>
    <w:rsid w:val="00F31FE0"/>
    <w:rsid w:val="00F32BA3"/>
    <w:rsid w:val="00F32BFE"/>
    <w:rsid w:val="00F376CE"/>
    <w:rsid w:val="00F4049E"/>
    <w:rsid w:val="00F4344A"/>
    <w:rsid w:val="00F4420D"/>
    <w:rsid w:val="00F44C84"/>
    <w:rsid w:val="00F453BD"/>
    <w:rsid w:val="00F54DBB"/>
    <w:rsid w:val="00F560D0"/>
    <w:rsid w:val="00F61DF7"/>
    <w:rsid w:val="00F62BCC"/>
    <w:rsid w:val="00F64CD5"/>
    <w:rsid w:val="00F6603E"/>
    <w:rsid w:val="00F720F2"/>
    <w:rsid w:val="00F72660"/>
    <w:rsid w:val="00F72FDA"/>
    <w:rsid w:val="00F73437"/>
    <w:rsid w:val="00F80DD5"/>
    <w:rsid w:val="00F81167"/>
    <w:rsid w:val="00F85063"/>
    <w:rsid w:val="00F86A87"/>
    <w:rsid w:val="00F86CF3"/>
    <w:rsid w:val="00F87DE6"/>
    <w:rsid w:val="00F9238F"/>
    <w:rsid w:val="00F92BB4"/>
    <w:rsid w:val="00F930C7"/>
    <w:rsid w:val="00F97AE6"/>
    <w:rsid w:val="00FA16AA"/>
    <w:rsid w:val="00FB00D6"/>
    <w:rsid w:val="00FB30A1"/>
    <w:rsid w:val="00FB4C32"/>
    <w:rsid w:val="00FC3111"/>
    <w:rsid w:val="00FC6983"/>
    <w:rsid w:val="00FC7938"/>
    <w:rsid w:val="00FD1900"/>
    <w:rsid w:val="00FD243E"/>
    <w:rsid w:val="00FD3642"/>
    <w:rsid w:val="00FD6B0B"/>
    <w:rsid w:val="00FE0A62"/>
    <w:rsid w:val="00FE4AF8"/>
    <w:rsid w:val="00FE4CEC"/>
    <w:rsid w:val="00FE5B9A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B4FAC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5BF4"/>
    <w:pPr>
      <w:widowControl w:val="0"/>
    </w:pPr>
    <w:rPr>
      <w:rFonts w:ascii="宋体" w:eastAsia="宋体" w:hAnsi="宋体" w:cs="微软雅黑"/>
      <w:sz w:val="24"/>
    </w:rPr>
  </w:style>
  <w:style w:type="paragraph" w:styleId="1">
    <w:name w:val="heading 1"/>
    <w:aliases w:val="1级标题"/>
    <w:basedOn w:val="a"/>
    <w:next w:val="a"/>
    <w:link w:val="10"/>
    <w:autoRedefine/>
    <w:uiPriority w:val="9"/>
    <w:qFormat/>
    <w:rsid w:val="0063120B"/>
    <w:pPr>
      <w:keepNext/>
      <w:keepLines/>
      <w:numPr>
        <w:numId w:val="1"/>
      </w:numPr>
      <w:spacing w:before="360" w:after="240" w:line="360" w:lineRule="auto"/>
      <w:ind w:left="431" w:hanging="431"/>
      <w:jc w:val="center"/>
      <w:outlineLvl w:val="0"/>
    </w:pPr>
    <w:rPr>
      <w:rFonts w:ascii="微软雅黑" w:eastAsia="黑体" w:hAnsi="微软雅黑"/>
      <w:b/>
      <w:bCs/>
      <w:kern w:val="44"/>
      <w:sz w:val="48"/>
      <w:szCs w:val="44"/>
    </w:rPr>
  </w:style>
  <w:style w:type="paragraph" w:styleId="2">
    <w:name w:val="heading 2"/>
    <w:aliases w:val="2级标题"/>
    <w:basedOn w:val="a"/>
    <w:next w:val="a"/>
    <w:link w:val="20"/>
    <w:autoRedefine/>
    <w:uiPriority w:val="9"/>
    <w:unhideWhenUsed/>
    <w:qFormat/>
    <w:rsid w:val="0063120B"/>
    <w:pPr>
      <w:keepNext/>
      <w:keepLines/>
      <w:numPr>
        <w:ilvl w:val="1"/>
        <w:numId w:val="1"/>
      </w:numPr>
      <w:spacing w:before="240" w:after="120"/>
      <w:ind w:left="578" w:hanging="578"/>
      <w:outlineLvl w:val="1"/>
    </w:pPr>
    <w:rPr>
      <w:rFonts w:ascii="黑体" w:eastAsia="黑体" w:hAnsi="黑体" w:cs="黑体"/>
      <w:b/>
      <w:bCs/>
      <w:sz w:val="36"/>
      <w:szCs w:val="30"/>
    </w:rPr>
  </w:style>
  <w:style w:type="paragraph" w:styleId="3">
    <w:name w:val="heading 3"/>
    <w:aliases w:val="3级标题"/>
    <w:basedOn w:val="a"/>
    <w:next w:val="a"/>
    <w:link w:val="30"/>
    <w:autoRedefine/>
    <w:uiPriority w:val="9"/>
    <w:unhideWhenUsed/>
    <w:qFormat/>
    <w:rsid w:val="0063120B"/>
    <w:pPr>
      <w:keepNext/>
      <w:keepLines/>
      <w:numPr>
        <w:ilvl w:val="2"/>
        <w:numId w:val="1"/>
      </w:numPr>
      <w:spacing w:before="120" w:line="360" w:lineRule="auto"/>
      <w:outlineLvl w:val="2"/>
    </w:pPr>
    <w:rPr>
      <w:b/>
      <w:bCs/>
      <w:sz w:val="30"/>
      <w:szCs w:val="28"/>
    </w:rPr>
  </w:style>
  <w:style w:type="paragraph" w:styleId="4">
    <w:name w:val="heading 4"/>
    <w:aliases w:val="4级标题"/>
    <w:basedOn w:val="a"/>
    <w:next w:val="a"/>
    <w:link w:val="40"/>
    <w:autoRedefine/>
    <w:uiPriority w:val="9"/>
    <w:unhideWhenUsed/>
    <w:qFormat/>
    <w:rsid w:val="0063120B"/>
    <w:pPr>
      <w:keepNext/>
      <w:keepLines/>
      <w:numPr>
        <w:ilvl w:val="3"/>
        <w:numId w:val="1"/>
      </w:numPr>
      <w:spacing w:before="60"/>
      <w:ind w:left="862" w:hanging="862"/>
      <w:outlineLvl w:val="3"/>
    </w:pPr>
    <w:rPr>
      <w:rFonts w:cs="宋体"/>
      <w:b/>
      <w:bCs/>
      <w:sz w:val="28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aliases w:val="1级标题 字符"/>
    <w:basedOn w:val="a0"/>
    <w:link w:val="1"/>
    <w:uiPriority w:val="9"/>
    <w:rsid w:val="0063120B"/>
    <w:rPr>
      <w:rFonts w:ascii="微软雅黑" w:eastAsia="黑体" w:hAnsi="微软雅黑" w:cs="微软雅黑"/>
      <w:b/>
      <w:bCs/>
      <w:kern w:val="44"/>
      <w:sz w:val="48"/>
      <w:szCs w:val="44"/>
    </w:rPr>
  </w:style>
  <w:style w:type="character" w:customStyle="1" w:styleId="20">
    <w:name w:val="标题 2 字符"/>
    <w:aliases w:val="2级标题 字符"/>
    <w:basedOn w:val="a0"/>
    <w:link w:val="2"/>
    <w:uiPriority w:val="9"/>
    <w:rsid w:val="0063120B"/>
    <w:rPr>
      <w:rFonts w:ascii="黑体" w:eastAsia="黑体" w:hAnsi="黑体" w:cs="黑体"/>
      <w:b/>
      <w:bCs/>
      <w:sz w:val="36"/>
      <w:szCs w:val="30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aliases w:val="3级标题 字符"/>
    <w:basedOn w:val="a0"/>
    <w:link w:val="3"/>
    <w:uiPriority w:val="9"/>
    <w:rsid w:val="0063120B"/>
    <w:rPr>
      <w:rFonts w:ascii="宋体" w:eastAsia="宋体" w:hAnsi="宋体" w:cs="微软雅黑"/>
      <w:b/>
      <w:bCs/>
      <w:sz w:val="30"/>
      <w:szCs w:val="28"/>
    </w:rPr>
  </w:style>
  <w:style w:type="character" w:customStyle="1" w:styleId="40">
    <w:name w:val="标题 4 字符"/>
    <w:aliases w:val="4级标题 字符"/>
    <w:basedOn w:val="a0"/>
    <w:link w:val="4"/>
    <w:uiPriority w:val="9"/>
    <w:rsid w:val="0063120B"/>
    <w:rPr>
      <w:rFonts w:ascii="宋体" w:eastAsia="宋体" w:hAnsi="宋体" w:cs="宋体"/>
      <w:b/>
      <w:bCs/>
      <w:sz w:val="28"/>
      <w:szCs w:val="24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宋体"/>
      <w:kern w:val="0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40"/>
    </w:pPr>
    <w:rPr>
      <w:rFonts w:asciiTheme="minorHAnsi"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07653"/>
    <w:pPr>
      <w:spacing w:before="120"/>
    </w:pPr>
    <w:rPr>
      <w:rFonts w:asciiTheme="minorHAnsi" w:eastAsiaTheme="minorHAnsi"/>
      <w:b/>
      <w:bCs/>
      <w:i/>
      <w:iCs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80"/>
    </w:pPr>
    <w:rPr>
      <w:rFonts w:asciiTheme="minorHAnsi"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rFonts w:ascii="宋体" w:eastAsia="宋体" w:hAnsi="宋体" w:cs="微软雅黑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rFonts w:ascii="宋体" w:eastAsia="宋体" w:hAnsi="宋体" w:cs="微软雅黑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 w:val="24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</w:pPr>
    <w:rPr>
      <w:kern w:val="0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</w:pPr>
    <w:rPr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  <w:style w:type="table" w:styleId="41">
    <w:name w:val="Plain Table 4"/>
    <w:basedOn w:val="a1"/>
    <w:uiPriority w:val="44"/>
    <w:rsid w:val="00DF25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BD541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2">
    <w:name w:val="Placeholder Text"/>
    <w:basedOn w:val="a0"/>
    <w:uiPriority w:val="99"/>
    <w:semiHidden/>
    <w:rsid w:val="007D26E2"/>
    <w:rPr>
      <w:color w:val="808080"/>
    </w:rPr>
  </w:style>
  <w:style w:type="table" w:styleId="11">
    <w:name w:val="Plain Table 1"/>
    <w:basedOn w:val="a1"/>
    <w:uiPriority w:val="41"/>
    <w:rsid w:val="00C0765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a"/>
    <w:next w:val="a"/>
    <w:autoRedefine/>
    <w:uiPriority w:val="39"/>
    <w:unhideWhenUsed/>
    <w:rsid w:val="00C07653"/>
    <w:pPr>
      <w:ind w:left="720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C07653"/>
    <w:pPr>
      <w:ind w:left="960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C07653"/>
    <w:pPr>
      <w:ind w:left="1200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C07653"/>
    <w:pPr>
      <w:ind w:left="1440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C07653"/>
    <w:pPr>
      <w:ind w:left="1680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C07653"/>
    <w:pPr>
      <w:ind w:left="1920"/>
    </w:pPr>
    <w:rPr>
      <w:rFonts w:asciiTheme="minorHAnsi" w:eastAsiaTheme="minorHAnsi"/>
      <w:sz w:val="20"/>
      <w:szCs w:val="20"/>
    </w:rPr>
  </w:style>
  <w:style w:type="character" w:styleId="af3">
    <w:name w:val="Unresolved Mention"/>
    <w:basedOn w:val="a0"/>
    <w:uiPriority w:val="99"/>
    <w:semiHidden/>
    <w:unhideWhenUsed/>
    <w:rsid w:val="001A7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4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1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83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3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7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6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9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2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50" Type="http://schemas.openxmlformats.org/officeDocument/2006/relationships/image" Target="media/image38.emf"/><Relationship Id="rId55" Type="http://schemas.openxmlformats.org/officeDocument/2006/relationships/image" Target="media/image4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0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emf"/><Relationship Id="rId53" Type="http://schemas.openxmlformats.org/officeDocument/2006/relationships/package" Target="embeddings/Microsoft_Visio_Drawing4.vsdx"/><Relationship Id="rId58" Type="http://schemas.openxmlformats.org/officeDocument/2006/relationships/image" Target="media/image4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package" Target="embeddings/Microsoft_Visio_Drawing2.vsdx"/><Relationship Id="rId57" Type="http://schemas.openxmlformats.org/officeDocument/2006/relationships/package" Target="embeddings/Microsoft_Visio_Drawing5.vsdx"/><Relationship Id="rId61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package" Target="embeddings/Microsoft_Visio_Drawing.vsdx"/><Relationship Id="rId52" Type="http://schemas.openxmlformats.org/officeDocument/2006/relationships/image" Target="media/image39.emf"/><Relationship Id="rId6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emf"/><Relationship Id="rId48" Type="http://schemas.openxmlformats.org/officeDocument/2006/relationships/image" Target="media/image37.emf"/><Relationship Id="rId56" Type="http://schemas.openxmlformats.org/officeDocument/2006/relationships/image" Target="media/image42.emf"/><Relationship Id="rId8" Type="http://schemas.openxmlformats.org/officeDocument/2006/relationships/image" Target="media/image1.jpeg"/><Relationship Id="rId51" Type="http://schemas.openxmlformats.org/officeDocument/2006/relationships/package" Target="embeddings/Microsoft_Visio_Drawing3.vsdx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package" Target="embeddings/Microsoft_Visio_Drawing1.vsdx"/><Relationship Id="rId59" Type="http://schemas.openxmlformats.org/officeDocument/2006/relationships/hyperlink" Target="https://blog.csdn.net/gzn00417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D1DEC-5D45-402D-B414-0DC9442C2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5</TotalTime>
  <Pages>33</Pages>
  <Words>3066</Words>
  <Characters>17479</Characters>
  <Application>Microsoft Office Word</Application>
  <DocSecurity>0</DocSecurity>
  <Lines>145</Lines>
  <Paragraphs>41</Paragraphs>
  <ScaleCrop>false</ScaleCrop>
  <Company>Harbin Institute of Technology</Company>
  <LinksUpToDate>false</LinksUpToDate>
  <CharactersWithSpaces>20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63</cp:revision>
  <cp:lastPrinted>2020-03-06T15:54:00Z</cp:lastPrinted>
  <dcterms:created xsi:type="dcterms:W3CDTF">2018-02-12T03:57:00Z</dcterms:created>
  <dcterms:modified xsi:type="dcterms:W3CDTF">2020-03-06T15:55:00Z</dcterms:modified>
</cp:coreProperties>
</file>